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2F2D5C" w14:textId="77777777" w:rsidR="0084183A" w:rsidRDefault="0084183A" w:rsidP="0084183A">
      <w:pPr>
        <w:tabs>
          <w:tab w:val="left" w:pos="3064"/>
        </w:tabs>
        <w:spacing w:before="0"/>
      </w:pPr>
    </w:p>
    <w:p w14:paraId="556AAE3F" w14:textId="141E51A7" w:rsidR="00DD0E9D" w:rsidRDefault="0084183A" w:rsidP="0084183A">
      <w:pPr>
        <w:tabs>
          <w:tab w:val="left" w:pos="3064"/>
        </w:tabs>
        <w:spacing w:before="0"/>
      </w:pPr>
      <w:r>
        <w:tab/>
      </w:r>
    </w:p>
    <w:p w14:paraId="0FA62642" w14:textId="64E86B74" w:rsidR="00866368" w:rsidRPr="003A3998" w:rsidRDefault="00866368" w:rsidP="0084183A">
      <w:pPr>
        <w:pStyle w:val="Title"/>
        <w:spacing w:after="120"/>
      </w:pPr>
      <w:r w:rsidRPr="003A3998">
        <w:t xml:space="preserve">SECTION </w:t>
      </w:r>
      <w:r w:rsidR="004B6CC0" w:rsidRPr="003A3998">
        <w:t>08</w:t>
      </w:r>
      <w:r w:rsidR="00777718" w:rsidRPr="003A3998">
        <w:t xml:space="preserve"> </w:t>
      </w:r>
      <w:r w:rsidR="004B6CC0" w:rsidRPr="003A3998">
        <w:t>3</w:t>
      </w:r>
      <w:r w:rsidR="00777718" w:rsidRPr="003A3998">
        <w:t xml:space="preserve">2 </w:t>
      </w:r>
      <w:r w:rsidR="004B6CC0" w:rsidRPr="003A3998">
        <w:t>26</w:t>
      </w:r>
    </w:p>
    <w:p w14:paraId="5C55CE66" w14:textId="47D27F78" w:rsidR="00E550C7" w:rsidRDefault="002A453D" w:rsidP="0084183A">
      <w:pPr>
        <w:pStyle w:val="Title"/>
        <w:spacing w:after="120"/>
      </w:pPr>
      <w:r>
        <w:t xml:space="preserve">FRAMELESS </w:t>
      </w:r>
      <w:r w:rsidR="006215DE" w:rsidRPr="006215DE">
        <w:t>ALL</w:t>
      </w:r>
      <w:r w:rsidR="0052713D">
        <w:t xml:space="preserve"> </w:t>
      </w:r>
      <w:r w:rsidR="006215DE" w:rsidRPr="006215DE">
        <w:t xml:space="preserve">GLASS </w:t>
      </w:r>
      <w:r w:rsidR="00777718" w:rsidRPr="00777718">
        <w:t xml:space="preserve">Folding </w:t>
      </w:r>
      <w:r w:rsidR="004B6CC0">
        <w:t>SYSTEM</w:t>
      </w:r>
    </w:p>
    <w:p w14:paraId="1C6C8BBA" w14:textId="77777777" w:rsidR="00DE6580" w:rsidRPr="007A54B9" w:rsidRDefault="00DE6580" w:rsidP="003A3998">
      <w:pPr>
        <w:pStyle w:val="Heading1"/>
      </w:pPr>
      <w:r w:rsidRPr="007A54B9">
        <w:t>GENERAL</w:t>
      </w:r>
    </w:p>
    <w:p w14:paraId="0B3917BF" w14:textId="77777777" w:rsidR="00F9295F" w:rsidRDefault="00F9295F" w:rsidP="003A3998">
      <w:pPr>
        <w:pStyle w:val="Heading2"/>
      </w:pPr>
      <w:r>
        <w:t>SUMMARY</w:t>
      </w:r>
    </w:p>
    <w:p w14:paraId="5759C14C" w14:textId="45F66859" w:rsidR="00140AF0" w:rsidRDefault="00866368" w:rsidP="00D35385">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70593964" w:rsidR="00FF1649" w:rsidRDefault="00FF1649" w:rsidP="006D5942">
      <w:pPr>
        <w:pStyle w:val="Heading4"/>
      </w:pPr>
      <w:r>
        <w:t>A</w:t>
      </w:r>
      <w:r w:rsidRPr="00FF1649">
        <w:t>luminum rails</w:t>
      </w:r>
    </w:p>
    <w:p w14:paraId="3609F8B6" w14:textId="5AE4E5C3" w:rsidR="00FF1649" w:rsidRDefault="00FF1649" w:rsidP="00502110">
      <w:pPr>
        <w:pStyle w:val="Heading4"/>
      </w:pPr>
      <w:r>
        <w:t>T</w:t>
      </w:r>
      <w:r w:rsidR="00D67DC5">
        <w:t>op track</w:t>
      </w:r>
    </w:p>
    <w:p w14:paraId="444F0558" w14:textId="0D1118B3" w:rsidR="00D67DC5" w:rsidRDefault="006215DE" w:rsidP="00502110">
      <w:pPr>
        <w:pStyle w:val="Heading4"/>
      </w:pPr>
      <w:r>
        <w:t>Folding</w:t>
      </w:r>
      <w:r w:rsidR="00D67DC5" w:rsidRPr="00FF1649">
        <w:t xml:space="preserve"> panels</w:t>
      </w:r>
    </w:p>
    <w:p w14:paraId="300EF5FC" w14:textId="0448ADA9" w:rsidR="00D67DC5" w:rsidRPr="00D67DC5" w:rsidRDefault="00D67DC5" w:rsidP="00502110">
      <w:pPr>
        <w:pStyle w:val="Heading4"/>
      </w:pPr>
      <w:r>
        <w:t>Paired panels</w:t>
      </w:r>
    </w:p>
    <w:p w14:paraId="733ADE72" w14:textId="269B6DB0" w:rsidR="00D67DC5" w:rsidRDefault="002A453D" w:rsidP="00502110">
      <w:pPr>
        <w:pStyle w:val="Heading4"/>
      </w:pPr>
      <w:r>
        <w:t>Swing</w:t>
      </w:r>
      <w:r w:rsidR="00D67DC5">
        <w:t xml:space="preserve"> panel</w:t>
      </w:r>
      <w:r w:rsidR="006215DE">
        <w:t xml:space="preserve"> attached to chain of folding panels</w:t>
      </w:r>
    </w:p>
    <w:p w14:paraId="0094CC99" w14:textId="77777777" w:rsidR="006215DE" w:rsidRDefault="006215DE" w:rsidP="00502110">
      <w:pPr>
        <w:pStyle w:val="Heading4"/>
      </w:pPr>
      <w:r>
        <w:t>S</w:t>
      </w:r>
      <w:r w:rsidRPr="00FF1649">
        <w:t xml:space="preserve">ingle/double action </w:t>
      </w:r>
      <w:r>
        <w:t>end</w:t>
      </w:r>
      <w:r w:rsidRPr="00FF1649">
        <w:t xml:space="preserve"> panels</w:t>
      </w:r>
    </w:p>
    <w:p w14:paraId="0026B47F" w14:textId="77777777" w:rsidR="00D67DC5" w:rsidRDefault="00D67DC5" w:rsidP="00502110">
      <w:pPr>
        <w:pStyle w:val="Heading4"/>
      </w:pPr>
      <w:r>
        <w:t>Folding</w:t>
      </w:r>
      <w:r w:rsidRPr="00FF1649">
        <w:t>/swinging hardware</w:t>
      </w:r>
    </w:p>
    <w:p w14:paraId="65803E51" w14:textId="77777777" w:rsidR="00D67DC5" w:rsidRDefault="00D67DC5" w:rsidP="00502110">
      <w:pPr>
        <w:pStyle w:val="Heading4"/>
      </w:pPr>
      <w:r>
        <w:t>L</w:t>
      </w:r>
      <w:r w:rsidRPr="00FF1649">
        <w:t>ocking hardware</w:t>
      </w:r>
    </w:p>
    <w:p w14:paraId="5FF77C23" w14:textId="77777777" w:rsidR="00D67DC5" w:rsidRDefault="00D67DC5" w:rsidP="00502110">
      <w:pPr>
        <w:pStyle w:val="Heading4"/>
      </w:pPr>
      <w:r>
        <w:t>S</w:t>
      </w:r>
      <w:r w:rsidRPr="00FF1649">
        <w:t>ealing brushes</w:t>
      </w:r>
    </w:p>
    <w:p w14:paraId="13CD523C" w14:textId="77777777" w:rsidR="00D67DC5" w:rsidRDefault="00D67DC5" w:rsidP="00502110">
      <w:pPr>
        <w:pStyle w:val="Heading4"/>
      </w:pPr>
      <w:r>
        <w:t>G</w:t>
      </w:r>
      <w:r w:rsidRPr="00FF1649">
        <w:t>lass and glazing</w:t>
      </w:r>
    </w:p>
    <w:p w14:paraId="0288FE97" w14:textId="41FE03E5" w:rsidR="004B6CC0" w:rsidRPr="006B4E82" w:rsidRDefault="00F3043C" w:rsidP="004B6CC0">
      <w:pPr>
        <w:pStyle w:val="Heading4"/>
      </w:pPr>
      <w:r w:rsidRPr="006B4E82">
        <w:t xml:space="preserve">Suspended ceiling support profile </w:t>
      </w:r>
    </w:p>
    <w:p w14:paraId="0E37A13E" w14:textId="37D808E9" w:rsidR="004B6CC0" w:rsidRDefault="004B6CC0" w:rsidP="00502110">
      <w:pPr>
        <w:pStyle w:val="Heading4"/>
      </w:pPr>
      <w:r>
        <w:t>Insect screen</w:t>
      </w:r>
      <w:r w:rsidR="002A453D">
        <w:t xml:space="preserve"> by others</w:t>
      </w:r>
    </w:p>
    <w:p w14:paraId="7EA562DF" w14:textId="27ABA74E" w:rsidR="002C0106" w:rsidRDefault="002C0106" w:rsidP="00502110">
      <w:pPr>
        <w:pStyle w:val="Heading4"/>
      </w:pPr>
      <w:r>
        <w:t>Accessories as required for a complete working installation</w:t>
      </w:r>
    </w:p>
    <w:p w14:paraId="04AA5608" w14:textId="75DAA450" w:rsidR="00280CFC" w:rsidRDefault="00280CFC" w:rsidP="00D35385">
      <w:pPr>
        <w:pStyle w:val="Heading3"/>
      </w:pPr>
      <w:r>
        <w:t xml:space="preserve">Related Documents and Sections: </w:t>
      </w:r>
      <w:r w:rsidR="009A5FB7">
        <w:t>Contractor to e</w:t>
      </w:r>
      <w:r>
        <w:t>xamine 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502110">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502110">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47C4A472" w:rsidR="00280CFC" w:rsidRPr="00ED5C7B" w:rsidRDefault="00280CFC" w:rsidP="00502110">
      <w:pPr>
        <w:pStyle w:val="Heading4"/>
      </w:pPr>
      <w:r w:rsidRPr="00ED5C7B">
        <w:t>Section 06</w:t>
      </w:r>
      <w:r w:rsidR="00ED5C7B" w:rsidRPr="00ED5C7B">
        <w:t xml:space="preserve"> </w:t>
      </w:r>
      <w:r w:rsidRPr="00ED5C7B">
        <w:t>20</w:t>
      </w:r>
      <w:r w:rsidR="00ED5C7B" w:rsidRPr="00ED5C7B">
        <w:t xml:space="preserve"> </w:t>
      </w:r>
      <w:r w:rsidRPr="00ED5C7B">
        <w:t>00, F</w:t>
      </w:r>
      <w:r w:rsidR="00ED5C7B" w:rsidRPr="00ED5C7B">
        <w:t>inish Carpentry.</w:t>
      </w:r>
    </w:p>
    <w:p w14:paraId="0DDDE69C" w14:textId="796750B5" w:rsidR="00280CFC" w:rsidRPr="009F7D16" w:rsidRDefault="00280CFC" w:rsidP="00502110">
      <w:pPr>
        <w:pStyle w:val="Heading4"/>
      </w:pPr>
      <w:r w:rsidRPr="009F7D16">
        <w:t>Section 07</w:t>
      </w:r>
      <w:r>
        <w:t xml:space="preserve"> 90 </w:t>
      </w:r>
      <w:r w:rsidRPr="009F7D16">
        <w:t xml:space="preserve">00, Joint </w:t>
      </w:r>
      <w:r>
        <w:t>Protection</w:t>
      </w:r>
      <w:r w:rsidR="005B7C2F">
        <w:t>.</w:t>
      </w:r>
    </w:p>
    <w:p w14:paraId="64680A70" w14:textId="7F3E2BA8" w:rsidR="006B4E82" w:rsidRDefault="006B4E82" w:rsidP="00502110">
      <w:pPr>
        <w:pStyle w:val="Heading4"/>
      </w:pPr>
      <w:r>
        <w:t>Section 08 32 26, All Glass Single Track Sliding System: NanaWall HSW75</w:t>
      </w:r>
      <w:r w:rsidR="0084183A">
        <w:t>.</w:t>
      </w:r>
    </w:p>
    <w:p w14:paraId="7A7ACD3D" w14:textId="0F1DC172" w:rsidR="006B4E82" w:rsidRPr="003A3998" w:rsidRDefault="006B4E82" w:rsidP="00502110">
      <w:pPr>
        <w:pStyle w:val="Heading4"/>
      </w:pPr>
      <w:r w:rsidRPr="003A3998">
        <w:t>Section 08 32 26, All Glass Center Pivot System</w:t>
      </w:r>
      <w:r w:rsidR="006F38D0" w:rsidRPr="003A3998">
        <w:t>: NanaWall CSW75</w:t>
      </w:r>
      <w:r w:rsidR="0084183A">
        <w:t>.</w:t>
      </w:r>
    </w:p>
    <w:p w14:paraId="7E433AB1" w14:textId="0392FE2C" w:rsidR="00CD1D24" w:rsidRPr="003A3998" w:rsidRDefault="00CD1D24" w:rsidP="00502110">
      <w:pPr>
        <w:pStyle w:val="Heading4"/>
      </w:pPr>
      <w:r w:rsidRPr="003A3998">
        <w:t>Section 08 42 23, Glass Entrance Swing Doors</w:t>
      </w:r>
      <w:r w:rsidR="0084183A">
        <w:t>.</w:t>
      </w:r>
    </w:p>
    <w:p w14:paraId="5A328569" w14:textId="2CC630CD" w:rsidR="00280CFC" w:rsidRPr="003A3998" w:rsidRDefault="00280CFC" w:rsidP="00502110">
      <w:pPr>
        <w:pStyle w:val="Heading4"/>
      </w:pPr>
      <w:r w:rsidRPr="003A3998">
        <w:t>Section 09 22 16, Non-Structural Metal Framing: Metal framing R.O. and reinforcement.</w:t>
      </w:r>
    </w:p>
    <w:p w14:paraId="0F805712" w14:textId="392D8399" w:rsidR="008D4168" w:rsidRPr="003A3998" w:rsidRDefault="008D4168" w:rsidP="00502110">
      <w:pPr>
        <w:pStyle w:val="Heading4"/>
        <w:rPr>
          <w:b/>
        </w:rPr>
      </w:pPr>
      <w:r w:rsidRPr="003A3998">
        <w:t>Section 10 22 00,</w:t>
      </w:r>
      <w:r w:rsidRPr="003A3998">
        <w:rPr>
          <w:b/>
        </w:rPr>
        <w:t xml:space="preserve"> </w:t>
      </w:r>
      <w:r w:rsidR="0052713D" w:rsidRPr="003A3998">
        <w:t>All Glass</w:t>
      </w:r>
      <w:r w:rsidRPr="003A3998">
        <w:t xml:space="preserve"> Sliding Partition: NanaWall HSW75</w:t>
      </w:r>
      <w:r w:rsidR="0084183A">
        <w:t>.</w:t>
      </w:r>
    </w:p>
    <w:p w14:paraId="6C2026CA" w14:textId="221E6577" w:rsidR="00437C72" w:rsidRPr="003A3998" w:rsidRDefault="00437C72" w:rsidP="00437C72">
      <w:pPr>
        <w:pStyle w:val="Heading4"/>
        <w:rPr>
          <w:b/>
        </w:rPr>
      </w:pPr>
      <w:r w:rsidRPr="003A3998">
        <w:t>Section 10 22 39, All Glass Center Pivot Partition: NanaWall CSW75</w:t>
      </w:r>
      <w:r w:rsidR="0084183A">
        <w:t>.</w:t>
      </w:r>
    </w:p>
    <w:p w14:paraId="6E05F33F" w14:textId="03275AC1" w:rsidR="008D4168" w:rsidRPr="003A3998" w:rsidRDefault="008D4168" w:rsidP="00502110">
      <w:pPr>
        <w:pStyle w:val="Heading4"/>
        <w:rPr>
          <w:b/>
        </w:rPr>
      </w:pPr>
      <w:r w:rsidRPr="003A3998">
        <w:t xml:space="preserve">Section 10 22 39, </w:t>
      </w:r>
      <w:r w:rsidR="0052713D" w:rsidRPr="003A3998">
        <w:t>All Glass</w:t>
      </w:r>
      <w:r w:rsidRPr="003A3998">
        <w:t xml:space="preserve"> </w:t>
      </w:r>
      <w:r w:rsidR="00437C72" w:rsidRPr="003A3998">
        <w:t>Folding Partition: NanaWall FSW75</w:t>
      </w:r>
      <w:r w:rsidR="0084183A">
        <w:t>.</w:t>
      </w:r>
    </w:p>
    <w:p w14:paraId="37D203FD" w14:textId="77777777" w:rsidR="00F9295F" w:rsidRDefault="00F9295F" w:rsidP="003A3998">
      <w:pPr>
        <w:pStyle w:val="Heading2"/>
      </w:pPr>
      <w:r w:rsidRPr="002B2575">
        <w:t>REFERENCES</w:t>
      </w:r>
    </w:p>
    <w:p w14:paraId="0EEFC540" w14:textId="6EF91CC8" w:rsidR="00F9295F" w:rsidRDefault="00F9295F" w:rsidP="00D35385">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502110">
      <w:pPr>
        <w:pStyle w:val="Heading4"/>
      </w:pPr>
      <w:r>
        <w:t xml:space="preserve">AAMA. American Architectural Manufacturers Association; </w:t>
      </w:r>
      <w:r w:rsidRPr="00243190">
        <w:t>www.aamanet.org</w:t>
      </w:r>
    </w:p>
    <w:p w14:paraId="78F65700" w14:textId="3A62160A" w:rsidR="00866368" w:rsidRDefault="00866368" w:rsidP="00866368">
      <w:pPr>
        <w:pStyle w:val="Heading5"/>
      </w:pPr>
      <w:r>
        <w:t xml:space="preserve">AAMA 611, Voluntary Specification for </w:t>
      </w:r>
      <w:r w:rsidR="00F81F97">
        <w:t>Anodized Architectural Aluminum</w:t>
      </w:r>
    </w:p>
    <w:p w14:paraId="770BDCBB" w14:textId="77777777" w:rsidR="00DD0E9D" w:rsidRPr="00C16AEC" w:rsidRDefault="00DD0E9D" w:rsidP="00DD0E9D">
      <w:pPr>
        <w:pStyle w:val="Heading5"/>
      </w:pPr>
      <w:bookmarkStart w:id="0" w:name="_Hlk491673581"/>
      <w:r>
        <w:t>AAMA 920-11, Specification for Operating Cycle Performance of Side-Hinged Door Systems</w:t>
      </w:r>
    </w:p>
    <w:p w14:paraId="5FF44078" w14:textId="71CCE386" w:rsidR="00DD0E9D" w:rsidRPr="00DD0E9D" w:rsidRDefault="00DD0E9D" w:rsidP="00DD0E9D">
      <w:pPr>
        <w:pStyle w:val="Heading5"/>
      </w:pPr>
      <w:r>
        <w:lastRenderedPageBreak/>
        <w:t>AAMA 1304-02, Voluntary Specification for Forced Entry Resistance of Side-Hinged Door Systems</w:t>
      </w:r>
    </w:p>
    <w:bookmarkEnd w:id="0"/>
    <w:p w14:paraId="71295CCA" w14:textId="5FDE90D0" w:rsidR="00E878AC" w:rsidRDefault="00E878AC" w:rsidP="00E878AC">
      <w:pPr>
        <w:pStyle w:val="Heading5"/>
        <w:tabs>
          <w:tab w:val="clear" w:pos="5040"/>
          <w:tab w:val="left" w:pos="5580"/>
        </w:tabs>
      </w:pPr>
      <w:r>
        <w:t>AAMA 2604, Voluntary Specifications, Performance Requirements</w:t>
      </w:r>
      <w:r w:rsidR="002A453D">
        <w:t>,</w:t>
      </w:r>
      <w:r>
        <w:t xml:space="preserve"> and Test Procedures for High Performance Organic Coatings on Aluminum Extrusions and Panels</w:t>
      </w:r>
    </w:p>
    <w:p w14:paraId="69909B80" w14:textId="77777777" w:rsidR="00715BB3" w:rsidRDefault="00715BB3" w:rsidP="00502110">
      <w:pPr>
        <w:pStyle w:val="Heading4"/>
      </w:pPr>
      <w:r>
        <w:t xml:space="preserve">ANSI. American National Standards Institute; </w:t>
      </w:r>
      <w:r>
        <w:rPr>
          <w:rStyle w:val="url"/>
          <w:rFonts w:eastAsia="Times New Roman"/>
        </w:rPr>
        <w:t>www.ansi.org</w:t>
      </w:r>
    </w:p>
    <w:p w14:paraId="1ABE628F" w14:textId="71480B37" w:rsidR="00866368" w:rsidRDefault="00866368" w:rsidP="00866368">
      <w:pPr>
        <w:pStyle w:val="Heading5"/>
      </w:pPr>
      <w:r>
        <w:t>ANSI Z97.1, Safety Performance Specifications and Methods of Test for Safety Glaz</w:t>
      </w:r>
      <w:r w:rsidR="00F81F97">
        <w:t xml:space="preserve">ing Material Used </w:t>
      </w:r>
      <w:r w:rsidR="001B3358">
        <w:t>i</w:t>
      </w:r>
      <w:r w:rsidR="00F81F97">
        <w:t>n Buildings</w:t>
      </w:r>
    </w:p>
    <w:p w14:paraId="0443CF7C" w14:textId="77777777" w:rsidR="00715BB3" w:rsidRDefault="00715BB3" w:rsidP="00502110">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7CAA0E41" w14:textId="4FF9F6B8" w:rsidR="00D118B0" w:rsidRDefault="00D118B0" w:rsidP="0092158A">
      <w:pPr>
        <w:pStyle w:val="Heading5"/>
      </w:pPr>
      <w:r w:rsidRPr="00D118B0">
        <w:t>ASTM C1048</w:t>
      </w:r>
      <w:r>
        <w:t xml:space="preserve">, </w:t>
      </w:r>
      <w:r w:rsidRPr="00D118B0">
        <w:t>Standard Specification for Heat-Strengthened and Fully Tempered Flat Glass</w:t>
      </w:r>
    </w:p>
    <w:p w14:paraId="4285BEFA" w14:textId="77777777" w:rsidR="003C317D" w:rsidRDefault="003C317D" w:rsidP="003C317D">
      <w:pPr>
        <w:pStyle w:val="Heading5"/>
      </w:pPr>
      <w:r>
        <w:t>ASTM D1003, Standard Test Method for Haze and Luminous Transmittance of Transparent Plastics</w:t>
      </w:r>
    </w:p>
    <w:p w14:paraId="62F9F659" w14:textId="17D14D65" w:rsidR="0092158A" w:rsidRDefault="0092158A" w:rsidP="0092158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F378FD" w:rsidRDefault="0092158A" w:rsidP="0092158A">
      <w:pPr>
        <w:pStyle w:val="Heading5"/>
      </w:pPr>
      <w:r w:rsidRPr="00F378FD">
        <w:t>ASTM E2068, Standard Test Method to Determine the Opening and Breakaway Forces of Sliding Windows and Doors</w:t>
      </w:r>
    </w:p>
    <w:p w14:paraId="72E5A4DE" w14:textId="77777777" w:rsidR="00715BB3" w:rsidRDefault="00715BB3" w:rsidP="00502110">
      <w:pPr>
        <w:pStyle w:val="Heading4"/>
      </w:pPr>
      <w:r>
        <w:t xml:space="preserve">CPSC. Consumer Product Safety Commission; </w:t>
      </w:r>
      <w:r>
        <w:rPr>
          <w:rStyle w:val="url"/>
          <w:rFonts w:eastAsia="Times New Roman"/>
        </w:rPr>
        <w:t>www.cpsc.gov</w:t>
      </w:r>
    </w:p>
    <w:p w14:paraId="36B08E91" w14:textId="44AC3844" w:rsidR="00866368" w:rsidRDefault="00866368" w:rsidP="00866368">
      <w:pPr>
        <w:pStyle w:val="Heading5"/>
      </w:pPr>
      <w:r>
        <w:t>CPSC 16CFR-1201, Safety Standard for Architectural Glazing Materials.</w:t>
      </w:r>
    </w:p>
    <w:p w14:paraId="738132C3" w14:textId="77777777" w:rsidR="00884193" w:rsidRPr="00C16AEC" w:rsidRDefault="00884193" w:rsidP="00502110">
      <w:pPr>
        <w:pStyle w:val="Heading4"/>
        <w:rPr>
          <w:lang w:val="de-DE"/>
        </w:rPr>
      </w:pPr>
      <w:bookmarkStart w:id="1" w:name="_Hlk491673654"/>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3E856524" w14:textId="77777777" w:rsidR="00884193" w:rsidRDefault="00884193" w:rsidP="00884193">
      <w:pPr>
        <w:pStyle w:val="Heading5"/>
        <w:tabs>
          <w:tab w:val="clear" w:pos="5040"/>
          <w:tab w:val="left" w:pos="5580"/>
        </w:tabs>
      </w:pPr>
      <w:r>
        <w:t>DIN EN 1191, Windows and doors - Resistance to repeated opening and closing - Test method; German version EN 1191:2000</w:t>
      </w:r>
    </w:p>
    <w:p w14:paraId="1E85EB20" w14:textId="77777777" w:rsidR="00884193" w:rsidRDefault="00884193" w:rsidP="00884193">
      <w:pPr>
        <w:pStyle w:val="Heading5"/>
        <w:tabs>
          <w:tab w:val="clear" w:pos="5040"/>
          <w:tab w:val="left" w:pos="5580"/>
        </w:tabs>
      </w:pPr>
      <w:r>
        <w:t>DIN EN ISO 12400, Windows and pedestrian doors - Mechanical durability - Requirements and classification</w:t>
      </w:r>
    </w:p>
    <w:p w14:paraId="1299E453" w14:textId="77777777" w:rsidR="00884193" w:rsidRDefault="00884193" w:rsidP="00502110">
      <w:pPr>
        <w:pStyle w:val="Heading4"/>
      </w:pPr>
      <w:r>
        <w:t>IBC. International Building Code; www.iccsafe.org</w:t>
      </w:r>
    </w:p>
    <w:p w14:paraId="34D8F262" w14:textId="77777777" w:rsidR="00884193" w:rsidRPr="00396D27" w:rsidRDefault="00884193" w:rsidP="00884193">
      <w:pPr>
        <w:pStyle w:val="Heading5"/>
      </w:pPr>
      <w:r>
        <w:t>IBC 2403.4, D</w:t>
      </w:r>
      <w:r w:rsidRPr="00396D27">
        <w:t xml:space="preserve">ifferential deflection of two adjacent unsupported </w:t>
      </w:r>
      <w:r>
        <w:t>sliding glass panels</w:t>
      </w:r>
    </w:p>
    <w:bookmarkEnd w:id="1"/>
    <w:p w14:paraId="06C9C372" w14:textId="77777777" w:rsidR="002C0106" w:rsidRDefault="002C0106" w:rsidP="003A3998">
      <w:pPr>
        <w:pStyle w:val="Heading2"/>
      </w:pPr>
      <w:r>
        <w:t>ADMINISTRATIVE REQUIREMENTS</w:t>
      </w:r>
    </w:p>
    <w:p w14:paraId="4A8D210F" w14:textId="77777777" w:rsidR="003B7EC3" w:rsidRDefault="00280CFC" w:rsidP="00D35385">
      <w:pPr>
        <w:pStyle w:val="Heading3"/>
      </w:pPr>
      <w:r>
        <w:t xml:space="preserve">Coordination: </w:t>
      </w:r>
    </w:p>
    <w:p w14:paraId="5A683D60" w14:textId="73876CCE" w:rsidR="003B7EC3" w:rsidRDefault="003B7EC3" w:rsidP="00502110">
      <w:pPr>
        <w:pStyle w:val="Heading4"/>
      </w:pPr>
      <w:r>
        <w:t>Coordinate top-hung head track support with structural</w:t>
      </w:r>
      <w:r w:rsidR="003564F5">
        <w:t xml:space="preserve"> drawings</w:t>
      </w:r>
      <w:r>
        <w:t>. See Section 05 1200.</w:t>
      </w:r>
    </w:p>
    <w:p w14:paraId="65D20889" w14:textId="6A1ECB97" w:rsidR="00280CFC" w:rsidRDefault="00280CFC" w:rsidP="00502110">
      <w:pPr>
        <w:pStyle w:val="Heading4"/>
      </w:pPr>
      <w:r>
        <w:t xml:space="preserve">Coordinate </w:t>
      </w:r>
      <w:r w:rsidR="0052713D">
        <w:t>All Glass</w:t>
      </w:r>
      <w:r w:rsidR="001B3358">
        <w:t xml:space="preserve"> </w:t>
      </w:r>
      <w:r w:rsidR="006215DE">
        <w:t xml:space="preserve">Folding </w:t>
      </w:r>
      <w:r w:rsidR="00FF1649">
        <w:t>Partition</w:t>
      </w:r>
      <w:r w:rsidR="002F58B1">
        <w:t xml:space="preserve"> </w:t>
      </w:r>
      <w:r>
        <w:t xml:space="preserve">system </w:t>
      </w:r>
      <w:r w:rsidR="002F58B1">
        <w:t>and</w:t>
      </w:r>
      <w:r>
        <w:t xml:space="preserve"> framing R.O. </w:t>
      </w:r>
    </w:p>
    <w:p w14:paraId="4FC12915" w14:textId="5B3A9EE2" w:rsidR="002C0106" w:rsidRDefault="002C0106" w:rsidP="00D35385">
      <w:pPr>
        <w:pStyle w:val="Heading3"/>
      </w:pPr>
      <w:r>
        <w:t>Pre</w:t>
      </w:r>
      <w:r w:rsidR="00AB5BCD">
        <w:t>-</w:t>
      </w:r>
      <w:r>
        <w:t>installation Meetings: See Section 01 30 00.</w:t>
      </w:r>
    </w:p>
    <w:p w14:paraId="545AC402" w14:textId="77777777" w:rsidR="00F9295F" w:rsidRDefault="00F9295F" w:rsidP="003A3998">
      <w:pPr>
        <w:pStyle w:val="Heading2"/>
      </w:pPr>
      <w:r>
        <w:t>SUBMITTALS</w:t>
      </w:r>
    </w:p>
    <w:p w14:paraId="391E5B04" w14:textId="0F13FAE7" w:rsidR="003C720C" w:rsidRDefault="00F9295F" w:rsidP="00D35385">
      <w:pPr>
        <w:pStyle w:val="Heading3"/>
      </w:pPr>
      <w:r>
        <w:t xml:space="preserve">For </w:t>
      </w:r>
      <w:r w:rsidR="009A5FB7">
        <w:t xml:space="preserve">Contractor </w:t>
      </w:r>
      <w:r>
        <w:t xml:space="preserve">submittal procedures see </w:t>
      </w:r>
      <w:r w:rsidRPr="00AB5F43">
        <w:t>Section 01 3</w:t>
      </w:r>
      <w:r w:rsidR="007B1D9C">
        <w:t>0 00</w:t>
      </w:r>
      <w:r w:rsidR="003C720C">
        <w:t>.</w:t>
      </w:r>
    </w:p>
    <w:p w14:paraId="60B6491D" w14:textId="3BAD8BBF" w:rsidR="00922B92" w:rsidRDefault="00922B92" w:rsidP="00D35385">
      <w:pPr>
        <w:pStyle w:val="Heading3"/>
      </w:pPr>
      <w:r>
        <w:t xml:space="preserve">Product Data: </w:t>
      </w:r>
      <w:r w:rsidR="003453AD" w:rsidRPr="003453AD">
        <w:t xml:space="preserve">Submit manufacturer’s printed product literature for each </w:t>
      </w:r>
      <w:r w:rsidR="0052713D">
        <w:t>All Glass</w:t>
      </w:r>
      <w:r w:rsidR="001B3358">
        <w:t xml:space="preserve"> </w:t>
      </w:r>
      <w:r w:rsidR="00617096">
        <w:t>Folding</w:t>
      </w:r>
      <w:r w:rsidR="003453AD">
        <w:t xml:space="preserve"> </w:t>
      </w:r>
      <w:r w:rsidR="00FF1649">
        <w:t>Partition</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 xml:space="preserve">details of construction relative to materials, dimensions of </w:t>
      </w:r>
      <w:r w:rsidR="009A5FB7">
        <w:t xml:space="preserve">individual components, </w:t>
      </w:r>
      <w:r w:rsidR="0084183A">
        <w:t>profiles,</w:t>
      </w:r>
      <w:r w:rsidR="003453AD" w:rsidRPr="003453AD">
        <w:t xml:space="preserve"> and colors.</w:t>
      </w:r>
    </w:p>
    <w:p w14:paraId="0ADA9FF9" w14:textId="21D5EDC6" w:rsidR="00F54B9A" w:rsidRPr="008D487B" w:rsidRDefault="00AB5BCD" w:rsidP="00D35385">
      <w:pPr>
        <w:pStyle w:val="Heading3"/>
      </w:pPr>
      <w:r>
        <w:t xml:space="preserve">Product </w:t>
      </w:r>
      <w:r w:rsidR="00F54B9A" w:rsidRPr="008D487B">
        <w:t xml:space="preserve">Drawings: Indicate </w:t>
      </w:r>
      <w:r w:rsidR="0052713D">
        <w:t>All Glass</w:t>
      </w:r>
      <w:r w:rsidR="006215DE">
        <w:t xml:space="preserve"> Folding </w:t>
      </w:r>
      <w:r w:rsidR="00AE1FBF">
        <w:t>Partition</w:t>
      </w:r>
      <w:r w:rsidR="00F54B9A" w:rsidRPr="008D487B">
        <w:t xml:space="preserve"> system component sizes, dimensions and framing R.O., configuration, </w:t>
      </w:r>
      <w:r w:rsidR="000B394A">
        <w:t xml:space="preserve">pivot and </w:t>
      </w:r>
      <w:r w:rsidR="00F54B9A" w:rsidRPr="008D487B">
        <w:t xml:space="preserve">swing panels, direction of swing, stacking layout, typical head jamb, side jambs and sill details, type of glazing material, </w:t>
      </w:r>
      <w:r w:rsidR="00902947">
        <w:t>handle height and field measurements.</w:t>
      </w:r>
    </w:p>
    <w:p w14:paraId="2FD329A6" w14:textId="141AC89F" w:rsidR="003C720C" w:rsidRDefault="00E771BC" w:rsidP="00D35385">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4A1CA1C5" w14:textId="77777777" w:rsidR="00D345B4" w:rsidRPr="00596684" w:rsidRDefault="00D345B4" w:rsidP="002158CB">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D35385">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502110">
      <w:pPr>
        <w:pStyle w:val="Heading4"/>
      </w:pPr>
      <w:r w:rsidRPr="00920EFA">
        <w:rPr>
          <w:b/>
        </w:rPr>
        <w:t>LEED 2009</w:t>
      </w:r>
      <w:r w:rsidRPr="00305559">
        <w:rPr>
          <w:b/>
          <w:bCs/>
        </w:rPr>
        <w:t xml:space="preserve"> </w:t>
      </w:r>
      <w:r w:rsidRPr="005618A2">
        <w:t>(v3)</w:t>
      </w:r>
      <w:r w:rsidRPr="00305559">
        <w:rPr>
          <w:b/>
          <w:bCs/>
        </w:rPr>
        <w:t xml:space="preserve"> </w:t>
      </w:r>
      <w:r>
        <w:t xml:space="preserve">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6169689D" w14:textId="77777777" w:rsidR="007A742F" w:rsidRPr="008D487B" w:rsidRDefault="007A742F" w:rsidP="007A742F">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23DF3038" w14:textId="77777777" w:rsidR="007A742F" w:rsidRPr="008D487B" w:rsidRDefault="007A742F" w:rsidP="007A742F">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5D2D2E55" w:rsidR="00D345B4" w:rsidRPr="00596684" w:rsidRDefault="00D345B4" w:rsidP="002158CB">
      <w:pPr>
        <w:pStyle w:val="SpecifierNote"/>
      </w:pPr>
      <w:r w:rsidRPr="00596684">
        <w:t xml:space="preserve">NOTE: </w:t>
      </w:r>
      <w:r>
        <w:tab/>
        <w:t xml:space="preserve">MR Credit 3 below can apply to reusing salvaged </w:t>
      </w:r>
      <w:r w:rsidR="0052713D">
        <w:t>All Glass</w:t>
      </w:r>
      <w:r w:rsidR="006215DE" w:rsidRPr="006215DE">
        <w:t xml:space="preserve"> Folding </w:t>
      </w:r>
      <w:r w:rsidR="004D6072">
        <w:t>System</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F378FD" w:rsidRDefault="00D345B4" w:rsidP="00D345B4">
      <w:pPr>
        <w:pStyle w:val="Heading7"/>
        <w:keepLines/>
        <w:rPr>
          <w:rFonts w:cs="Arial"/>
          <w:szCs w:val="22"/>
        </w:rPr>
      </w:pPr>
      <w:r w:rsidRPr="00F378FD">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8893FBC" w14:textId="54E5912D" w:rsidR="007A742F" w:rsidRPr="008D487B" w:rsidRDefault="007A742F" w:rsidP="00502110">
      <w:pPr>
        <w:pStyle w:val="Heading4"/>
      </w:pPr>
      <w:r w:rsidRPr="008D487B">
        <w:rPr>
          <w:b/>
        </w:rPr>
        <w:t>LEED v4</w:t>
      </w:r>
      <w:r w:rsidRPr="008D487B">
        <w:t xml:space="preserve"> </w:t>
      </w:r>
      <w:bookmarkStart w:id="2" w:name="_Hlk30511547"/>
      <w:r w:rsidRPr="00233BD4">
        <w:rPr>
          <w:b/>
        </w:rPr>
        <w:t xml:space="preserve">for </w:t>
      </w:r>
      <w:r w:rsidR="00FE474D">
        <w:rPr>
          <w:b/>
        </w:rPr>
        <w:t>Building</w:t>
      </w:r>
      <w:r w:rsidRPr="00233BD4">
        <w:rPr>
          <w:b/>
        </w:rPr>
        <w:t xml:space="preserve"> Design and Construction</w:t>
      </w:r>
      <w:r>
        <w:t xml:space="preserve"> </w:t>
      </w:r>
      <w:r w:rsidRPr="005618A2">
        <w:rPr>
          <w:bCs/>
        </w:rPr>
        <w:t>(</w:t>
      </w:r>
      <w:r w:rsidR="00FE474D" w:rsidRPr="005618A2">
        <w:rPr>
          <w:bCs/>
        </w:rPr>
        <w:t>B</w:t>
      </w:r>
      <w:r w:rsidRPr="005618A2">
        <w:rPr>
          <w:bCs/>
        </w:rPr>
        <w:t>D&amp;C)</w:t>
      </w:r>
      <w:bookmarkEnd w:id="2"/>
      <w:r>
        <w:t xml:space="preserve"> </w:t>
      </w:r>
      <w:r w:rsidRPr="008D487B">
        <w:t>Credits.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2D32B218" w:rsidR="00D345B4" w:rsidRPr="00596684" w:rsidRDefault="00D345B4" w:rsidP="002158CB">
      <w:pPr>
        <w:pStyle w:val="SpecifierNote"/>
      </w:pPr>
      <w:r w:rsidRPr="00596684">
        <w:t xml:space="preserve">NOTE: </w:t>
      </w:r>
      <w:r>
        <w:tab/>
        <w:t xml:space="preserve">MR Credit 1 below can apply to reusing salvaged </w:t>
      </w:r>
      <w:r w:rsidR="0052713D">
        <w:t>All Glass</w:t>
      </w:r>
      <w:r w:rsidR="006215DE" w:rsidRPr="006215DE">
        <w:t xml:space="preserve"> Folding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421ADEA8" w14:textId="38ED8F53" w:rsidR="00305559" w:rsidRDefault="00305559" w:rsidP="00D345B4">
      <w:pPr>
        <w:pStyle w:val="Heading6"/>
      </w:pPr>
      <w:r>
        <w:t>EQ Credit 8 (EQc8): Quality Views</w:t>
      </w:r>
    </w:p>
    <w:p w14:paraId="2C23233F" w14:textId="248067D5" w:rsidR="00D345B4" w:rsidRDefault="00D345B4" w:rsidP="00D345B4">
      <w:pPr>
        <w:pStyle w:val="Heading6"/>
      </w:pPr>
      <w:r w:rsidRPr="0005758E">
        <w:t>EQ Credit</w:t>
      </w:r>
      <w:r>
        <w:t xml:space="preserve"> </w:t>
      </w:r>
      <w:r w:rsidR="00305559">
        <w:t>9</w:t>
      </w:r>
      <w:r>
        <w:t xml:space="preserve"> (EQc</w:t>
      </w:r>
      <w:r w:rsidR="00305559">
        <w:t>9</w:t>
      </w:r>
      <w:r>
        <w:t>)</w:t>
      </w:r>
      <w:r w:rsidRPr="0005758E">
        <w:t xml:space="preserve">: </w:t>
      </w:r>
      <w:r w:rsidR="00305559">
        <w:t>Acoustic Performance</w:t>
      </w:r>
    </w:p>
    <w:p w14:paraId="760B856B" w14:textId="77777777" w:rsidR="00D345B4" w:rsidRPr="00F378FD" w:rsidRDefault="00D345B4" w:rsidP="00D345B4">
      <w:pPr>
        <w:pStyle w:val="Heading7"/>
        <w:keepLines/>
        <w:rPr>
          <w:rFonts w:cs="Arial"/>
          <w:szCs w:val="22"/>
        </w:rPr>
      </w:pPr>
      <w:r w:rsidRPr="00F378FD">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5385">
      <w:pPr>
        <w:pStyle w:val="Heading3"/>
      </w:pPr>
      <w:r>
        <w:t xml:space="preserve">LEED Closeout Documentation: </w:t>
      </w:r>
    </w:p>
    <w:p w14:paraId="2C06A111" w14:textId="77777777" w:rsidR="00D345B4" w:rsidRPr="00596684" w:rsidRDefault="00D345B4" w:rsidP="002158CB">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502110">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1FA8BACA" w:rsidR="00D345B4" w:rsidRDefault="00D345B4" w:rsidP="00D345B4">
      <w:pPr>
        <w:pStyle w:val="Heading5"/>
        <w:widowControl/>
        <w:tabs>
          <w:tab w:val="clear" w:pos="5040"/>
        </w:tabs>
        <w:ind w:left="1530" w:hanging="378"/>
      </w:pPr>
      <w:r>
        <w:t xml:space="preserve">MRc1.1, MRc1.2, MRc2, MRc3, </w:t>
      </w:r>
      <w:r w:rsidRPr="00F378FD">
        <w:rPr>
          <w:szCs w:val="28"/>
        </w:rPr>
        <w:t>MRc6,</w:t>
      </w:r>
      <w:r w:rsidRPr="00494454">
        <w:rPr>
          <w:szCs w:val="28"/>
        </w:rPr>
        <w:t xml:space="preserve"> IEQc2</w:t>
      </w:r>
      <w:r>
        <w:t>, IEQc8.1, IEQc8.2</w:t>
      </w:r>
    </w:p>
    <w:p w14:paraId="49F1B6ED" w14:textId="31405DAB" w:rsidR="00D345B4" w:rsidRDefault="00D345B4" w:rsidP="00502110">
      <w:pPr>
        <w:pStyle w:val="Heading4"/>
      </w:pPr>
      <w:r w:rsidRPr="00482CCD">
        <w:rPr>
          <w:b/>
        </w:rPr>
        <w:t xml:space="preserve">LEED </w:t>
      </w:r>
      <w:r w:rsidR="007A742F" w:rsidRPr="008D487B">
        <w:rPr>
          <w:b/>
        </w:rPr>
        <w:t>v4</w:t>
      </w:r>
      <w:r w:rsidR="007A742F">
        <w:rPr>
          <w:b/>
        </w:rPr>
        <w:t xml:space="preserve"> </w:t>
      </w:r>
      <w:r w:rsidR="007A742F" w:rsidRPr="00305559">
        <w:rPr>
          <w:bCs/>
        </w:rPr>
        <w:t>(</w:t>
      </w:r>
      <w:r w:rsidR="00FE474D">
        <w:rPr>
          <w:bCs/>
        </w:rPr>
        <w:t>B</w:t>
      </w:r>
      <w:r w:rsidR="007A742F" w:rsidRPr="00305559">
        <w:rPr>
          <w:bCs/>
        </w:rPr>
        <w:t xml:space="preserve">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4018B1" w:rsidR="00D345B4" w:rsidRDefault="00D345B4" w:rsidP="00D345B4">
      <w:pPr>
        <w:pStyle w:val="Heading5"/>
        <w:widowControl/>
        <w:tabs>
          <w:tab w:val="clear" w:pos="5040"/>
        </w:tabs>
        <w:ind w:left="1530" w:hanging="378"/>
      </w:pPr>
      <w:r w:rsidRPr="005A245A">
        <w:t>MRc1, EQc7, EQc8</w:t>
      </w:r>
      <w:r w:rsidR="00305559">
        <w:t>, EQc9</w:t>
      </w:r>
    </w:p>
    <w:p w14:paraId="52F1A24A" w14:textId="77777777" w:rsidR="00F9295F" w:rsidRDefault="00F9295F" w:rsidP="003A3998">
      <w:pPr>
        <w:pStyle w:val="Heading2"/>
      </w:pPr>
      <w:r>
        <w:t>QUALITY ASSURANCE</w:t>
      </w:r>
    </w:p>
    <w:p w14:paraId="6368E519" w14:textId="71E78C99" w:rsidR="003453AD" w:rsidRDefault="003453AD" w:rsidP="00D35385">
      <w:pPr>
        <w:pStyle w:val="Heading3"/>
      </w:pPr>
      <w:r>
        <w:t>Manufacturer</w:t>
      </w:r>
      <w:r w:rsidRPr="00922B92">
        <w:t xml:space="preserve"> </w:t>
      </w:r>
      <w:r w:rsidRPr="003C720C">
        <w:t>Qualifications</w:t>
      </w:r>
      <w:r>
        <w:t xml:space="preserve">: </w:t>
      </w:r>
      <w:r w:rsidR="00A1433F">
        <w:t>M</w:t>
      </w:r>
      <w:r>
        <w:t xml:space="preserve">anufacturer capable of providing complete, precision built, engineered, pre-fitted units with </w:t>
      </w:r>
      <w:r w:rsidR="00B0214D">
        <w:t>thirty five</w:t>
      </w:r>
      <w:r>
        <w:t xml:space="preserve"> </w:t>
      </w:r>
      <w:r w:rsidR="002F58B1">
        <w:t>(</w:t>
      </w:r>
      <w:r w:rsidR="00D6168D">
        <w:t>3</w:t>
      </w:r>
      <w:r w:rsidR="00B0214D">
        <w:t>5</w:t>
      </w:r>
      <w:r w:rsidR="002F58B1">
        <w:t>)</w:t>
      </w:r>
      <w:r>
        <w:t xml:space="preserve"> years’ experience in the sale of folding</w:t>
      </w:r>
      <w:r w:rsidR="00617096">
        <w:t xml:space="preserve"> </w:t>
      </w:r>
      <w:r>
        <w:t>door systems for large openings in the North American market.</w:t>
      </w:r>
    </w:p>
    <w:p w14:paraId="1785C508" w14:textId="0E9D96E0" w:rsidR="000569A5" w:rsidRPr="0044671D" w:rsidRDefault="000569A5" w:rsidP="00502110">
      <w:pPr>
        <w:pStyle w:val="Heading4"/>
      </w:pPr>
      <w:r w:rsidRPr="0044671D">
        <w:t>Manufacturer to have ISO 9001: 20</w:t>
      </w:r>
      <w:r w:rsidR="00AB5BCD" w:rsidRPr="0044671D">
        <w:t>15</w:t>
      </w:r>
      <w:r w:rsidRPr="0044671D">
        <w:t xml:space="preserve"> quality management system registration.</w:t>
      </w:r>
    </w:p>
    <w:p w14:paraId="01E47750" w14:textId="17E59055" w:rsidR="000569A5" w:rsidRDefault="000569A5" w:rsidP="00502110">
      <w:pPr>
        <w:pStyle w:val="Heading4"/>
      </w:pPr>
      <w:r w:rsidRPr="0044671D">
        <w:t>Manufacturer to have ISO 14001: 20</w:t>
      </w:r>
      <w:r w:rsidR="00AB5BCD" w:rsidRPr="0044671D">
        <w:t>1</w:t>
      </w:r>
      <w:r w:rsidRPr="0044671D">
        <w:t>5 environmental management</w:t>
      </w:r>
      <w:r>
        <w:t xml:space="preserve"> system registration.</w:t>
      </w:r>
    </w:p>
    <w:p w14:paraId="4F5FAD5D" w14:textId="77777777" w:rsidR="0084183A" w:rsidRDefault="0084183A">
      <w:pPr>
        <w:keepNext w:val="0"/>
        <w:widowControl/>
        <w:spacing w:before="0"/>
        <w:rPr>
          <w:szCs w:val="26"/>
        </w:rPr>
      </w:pPr>
      <w:r>
        <w:br w:type="page"/>
      </w:r>
    </w:p>
    <w:p w14:paraId="3DE8A5EE" w14:textId="5B09C1C4" w:rsidR="00922B92" w:rsidRDefault="00922B92" w:rsidP="00D35385">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502110">
      <w:pPr>
        <w:pStyle w:val="Heading4"/>
      </w:pPr>
      <w:r>
        <w:t>Installer to be trained and certified by manufacturer.</w:t>
      </w:r>
    </w:p>
    <w:p w14:paraId="71AE6CD6" w14:textId="17F1FAA0" w:rsidR="00247064" w:rsidRDefault="00247064" w:rsidP="00D35385">
      <w:pPr>
        <w:pStyle w:val="Heading3"/>
      </w:pPr>
      <w:r w:rsidRPr="00247064">
        <w:t xml:space="preserve">Single </w:t>
      </w:r>
      <w:r>
        <w:t xml:space="preserve">Source Responsibility: Furnish </w:t>
      </w:r>
      <w:r w:rsidR="0052713D">
        <w:t>All Glass</w:t>
      </w:r>
      <w:r w:rsidR="006215DE">
        <w:t xml:space="preserve"> Folding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3A3998">
      <w:pPr>
        <w:pStyle w:val="Heading2"/>
      </w:pPr>
      <w:r>
        <w:t>DELIVERY, STORAGE, AND HANDLING</w:t>
      </w:r>
    </w:p>
    <w:p w14:paraId="78083C8E" w14:textId="1964A24A" w:rsidR="00A26688" w:rsidRDefault="00F9295F" w:rsidP="00D35385">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502110">
      <w:pPr>
        <w:pStyle w:val="Heading4"/>
      </w:pPr>
      <w:r w:rsidRPr="003C720C">
        <w:t xml:space="preserve">Deliver materials to job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502110">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3A3998">
      <w:pPr>
        <w:pStyle w:val="Heading2"/>
      </w:pPr>
      <w:r w:rsidRPr="00E0794B">
        <w:t>FIELD CONDITIONS</w:t>
      </w:r>
    </w:p>
    <w:p w14:paraId="0B4C41C0" w14:textId="77777777" w:rsidR="00C41C5A" w:rsidRDefault="00902947" w:rsidP="00D35385">
      <w:pPr>
        <w:pStyle w:val="Heading3"/>
      </w:pPr>
      <w:r w:rsidRPr="003F6FAD">
        <w:t xml:space="preserve">Field Measurements: </w:t>
      </w:r>
      <w:r>
        <w:t>Contractor to field verify dimensions of</w:t>
      </w:r>
      <w:r w:rsidR="00C41C5A">
        <w:t>:</w:t>
      </w:r>
      <w:r>
        <w:t xml:space="preserve"> </w:t>
      </w:r>
    </w:p>
    <w:p w14:paraId="37B17151" w14:textId="6863B648" w:rsidR="00C41C5A" w:rsidRDefault="00AB5BCD" w:rsidP="00502110">
      <w:pPr>
        <w:pStyle w:val="Heading4"/>
      </w:pPr>
      <w:r>
        <w:t>R</w:t>
      </w:r>
      <w:r w:rsidR="00902947">
        <w:t>ough opening</w:t>
      </w:r>
      <w:r w:rsidR="001C25C8">
        <w:t>s</w:t>
      </w:r>
      <w:r w:rsidR="00902947">
        <w:t xml:space="preserve"> (R.O.) </w:t>
      </w:r>
    </w:p>
    <w:p w14:paraId="03BC7DAE" w14:textId="6793C014" w:rsidR="00C41C5A" w:rsidRDefault="00902947" w:rsidP="00502110">
      <w:pPr>
        <w:pStyle w:val="Heading4"/>
      </w:pPr>
      <w:r>
        <w:t xml:space="preserve">[ </w:t>
      </w:r>
      <w:r w:rsidRPr="00D93D12">
        <w:t>threshold depression</w:t>
      </w:r>
      <w:r w:rsidR="001C25C8">
        <w:t>s</w:t>
      </w:r>
      <w:r w:rsidRPr="00D93D12">
        <w:t xml:space="preserve"> to receive </w:t>
      </w:r>
      <w:r>
        <w:t>floor track</w:t>
      </w:r>
      <w:r w:rsidRPr="00D93D12">
        <w:t>.</w:t>
      </w:r>
      <w:r>
        <w:t xml:space="preserve"> </w:t>
      </w:r>
      <w:r w:rsidR="00C41C5A">
        <w:t>]</w:t>
      </w:r>
      <w:r>
        <w:t xml:space="preserve"> </w:t>
      </w:r>
    </w:p>
    <w:p w14:paraId="547FB32E" w14:textId="682BBF47" w:rsidR="00902947" w:rsidRPr="003F6FAD" w:rsidRDefault="00902947" w:rsidP="00D35385">
      <w:pPr>
        <w:pStyle w:val="Heading3"/>
      </w:pPr>
      <w:r>
        <w:t>Mark</w:t>
      </w:r>
      <w:r w:rsidRPr="00D45CBC">
        <w:t xml:space="preserve"> </w:t>
      </w:r>
      <w:r>
        <w:t xml:space="preserve">field measurements on </w:t>
      </w:r>
      <w:r w:rsidR="00AB5BCD">
        <w:t>product</w:t>
      </w:r>
      <w:r>
        <w:t xml:space="preserve"> drawing submittal</w:t>
      </w:r>
      <w:r w:rsidRPr="003F6FAD">
        <w:t>.</w:t>
      </w:r>
    </w:p>
    <w:p w14:paraId="76034D73" w14:textId="77777777" w:rsidR="003C720C" w:rsidRPr="00E0794B" w:rsidRDefault="003C720C" w:rsidP="003A3998">
      <w:pPr>
        <w:pStyle w:val="Heading2"/>
      </w:pPr>
      <w:r w:rsidRPr="00E0794B">
        <w:t>WARRANTY</w:t>
      </w:r>
    </w:p>
    <w:p w14:paraId="231F7060" w14:textId="64492ADF" w:rsidR="00795C6B" w:rsidRPr="003C720C" w:rsidRDefault="006326F6" w:rsidP="00D35385">
      <w:pPr>
        <w:pStyle w:val="Heading3"/>
      </w:pPr>
      <w:r w:rsidRPr="00544D22">
        <w:t>Manufacturer Warranty</w:t>
      </w:r>
      <w:r>
        <w:t xml:space="preserve">: </w:t>
      </w:r>
      <w:r w:rsidRPr="003C720C">
        <w:t xml:space="preserve">Provide </w:t>
      </w:r>
      <w:r w:rsidR="0052713D">
        <w:t>All Glass</w:t>
      </w:r>
      <w:r>
        <w:t xml:space="preserve"> Folding Partition </w:t>
      </w:r>
      <w:r w:rsidR="00795C6B">
        <w:t xml:space="preserve">system </w:t>
      </w:r>
      <w:r w:rsidR="00795C6B" w:rsidRPr="0072790E">
        <w:t>manufacturer’s standard</w:t>
      </w:r>
      <w:r w:rsidR="00795C6B">
        <w:t xml:space="preserve"> </w:t>
      </w:r>
      <w:r w:rsidR="00795C6B" w:rsidRPr="0072790E">
        <w:t>limited warranty as per manufacturer’s published warranty document in force</w:t>
      </w:r>
      <w:r w:rsidR="00795C6B">
        <w:t xml:space="preserve"> </w:t>
      </w:r>
      <w:r w:rsidR="00795C6B" w:rsidRPr="0072790E">
        <w:t>at time of purchase, subject to change, a</w:t>
      </w:r>
      <w:r w:rsidR="00795C6B">
        <w:t xml:space="preserve">gainst defects in materials and </w:t>
      </w:r>
      <w:r w:rsidR="00795C6B" w:rsidRPr="0072790E">
        <w:t>workmanship.</w:t>
      </w:r>
      <w:r w:rsidR="00795C6B" w:rsidRPr="003C720C">
        <w:t xml:space="preserve"> </w:t>
      </w:r>
    </w:p>
    <w:p w14:paraId="0826DF3B" w14:textId="77777777" w:rsidR="00795C6B" w:rsidRPr="008D487B" w:rsidRDefault="00795C6B" w:rsidP="00502110">
      <w:pPr>
        <w:pStyle w:val="Heading4"/>
      </w:pPr>
      <w:r w:rsidRPr="008D487B">
        <w:t>Warranty Period</w:t>
      </w:r>
      <w:r>
        <w:t xml:space="preserve"> beginning with the earliest of 120 days from Date of Delivery or Date of Substantial Completion</w:t>
      </w:r>
      <w:r w:rsidRPr="008D487B">
        <w:t xml:space="preserve">:  </w:t>
      </w:r>
    </w:p>
    <w:p w14:paraId="564E916E" w14:textId="128F6593" w:rsidR="00795C6B" w:rsidRPr="008D487B" w:rsidRDefault="00795C6B" w:rsidP="00795C6B">
      <w:pPr>
        <w:pStyle w:val="Heading5"/>
        <w:tabs>
          <w:tab w:val="clear" w:pos="5040"/>
          <w:tab w:val="left" w:pos="5580"/>
        </w:tabs>
      </w:pPr>
      <w:r w:rsidRPr="008D487B">
        <w:t xml:space="preserve">Rollers: Ten (10) years </w:t>
      </w:r>
    </w:p>
    <w:p w14:paraId="1F2E0F3E" w14:textId="77777777" w:rsidR="00795C6B" w:rsidRPr="008D487B" w:rsidRDefault="00795C6B" w:rsidP="00795C6B">
      <w:pPr>
        <w:pStyle w:val="Heading5"/>
        <w:tabs>
          <w:tab w:val="clear" w:pos="5040"/>
          <w:tab w:val="left" w:pos="5580"/>
        </w:tabs>
      </w:pPr>
      <w:r w:rsidRPr="008D487B">
        <w:t>All</w:t>
      </w:r>
      <w:r>
        <w:t xml:space="preserve"> Other Components Except Screens: </w:t>
      </w:r>
      <w:r w:rsidRPr="008D487B">
        <w:t xml:space="preserve">Ten (10) </w:t>
      </w:r>
      <w:r>
        <w:t>years</w:t>
      </w:r>
    </w:p>
    <w:p w14:paraId="3C52B487" w14:textId="05B7BCAB" w:rsidR="006326F6" w:rsidRPr="008D487B" w:rsidRDefault="00795C6B" w:rsidP="00795C6B">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494454">
        <w:t xml:space="preserve">specific system approved or </w:t>
      </w:r>
      <w:r>
        <w:t xml:space="preserve">certified </w:t>
      </w:r>
      <w:r w:rsidRPr="008D487B">
        <w:t>trained installer.</w:t>
      </w:r>
      <w:r w:rsidR="006326F6" w:rsidRPr="008D487B">
        <w:t xml:space="preserve"> </w:t>
      </w:r>
    </w:p>
    <w:p w14:paraId="4FD9ED77" w14:textId="77777777" w:rsidR="009C7947" w:rsidRPr="007A54B9" w:rsidRDefault="009C7947" w:rsidP="003A3998">
      <w:pPr>
        <w:pStyle w:val="Heading1"/>
      </w:pPr>
      <w:r w:rsidRPr="007A54B9">
        <w:t>PRODUCTS</w:t>
      </w:r>
    </w:p>
    <w:p w14:paraId="7677E00B" w14:textId="402A5DA0" w:rsidR="00467F45" w:rsidRDefault="00922B92" w:rsidP="003A3998">
      <w:pPr>
        <w:pStyle w:val="Heading2"/>
      </w:pPr>
      <w:r>
        <w:t>MANUFACTURERS</w:t>
      </w:r>
    </w:p>
    <w:p w14:paraId="4D912F1B" w14:textId="48B03F2C" w:rsidR="006F38D0" w:rsidRPr="00AF1CB7" w:rsidRDefault="00407EE0" w:rsidP="00AF1CB7">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2A4C81">
        <w:rPr>
          <w:b/>
        </w:rPr>
        <w:t>F</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9A5FB7">
        <w:t>)</w:t>
      </w:r>
    </w:p>
    <w:p w14:paraId="68305633" w14:textId="76420EDE" w:rsidR="00407EE0" w:rsidRDefault="006F38D0" w:rsidP="002158CB">
      <w:pPr>
        <w:pStyle w:val="SpecifierNote"/>
      </w:pPr>
      <w:r>
        <w:tab/>
      </w:r>
      <w:r w:rsidR="00407EE0" w:rsidRPr="001C5F45">
        <w:rPr>
          <w:b/>
          <w:bCs/>
        </w:rPr>
        <w:t>NANA</w:t>
      </w:r>
      <w:r w:rsidR="00407EE0" w:rsidRPr="00407EE0">
        <w:t xml:space="preserve"> </w:t>
      </w:r>
      <w:r w:rsidR="00407EE0" w:rsidRPr="001C5F45">
        <w:rPr>
          <w:b/>
          <w:bCs/>
        </w:rPr>
        <w:t>WALL</w:t>
      </w:r>
      <w:r w:rsidR="00407EE0" w:rsidRPr="00407EE0">
        <w:t xml:space="preserve"> </w:t>
      </w:r>
      <w:r w:rsidR="00407EE0" w:rsidRPr="001C5F45">
        <w:rPr>
          <w:b/>
          <w:bCs/>
        </w:rPr>
        <w:t>SYSTEMS</w:t>
      </w:r>
      <w:r w:rsidR="00407EE0" w:rsidRPr="00407EE0">
        <w:t xml:space="preserve">, </w:t>
      </w:r>
      <w:r w:rsidR="00407EE0" w:rsidRPr="001C5F45">
        <w:rPr>
          <w:b/>
          <w:bCs/>
        </w:rPr>
        <w:t>INC</w:t>
      </w:r>
      <w:r w:rsidR="00407EE0" w:rsidRPr="00407EE0">
        <w:t>.</w:t>
      </w:r>
    </w:p>
    <w:p w14:paraId="573B4E80" w14:textId="0950394F" w:rsidR="007C72E5" w:rsidRPr="007C72E5" w:rsidRDefault="00626161" w:rsidP="002158CB">
      <w:pPr>
        <w:pStyle w:val="SpecifierNote"/>
      </w:pPr>
      <w:r>
        <w:tab/>
      </w:r>
      <w:r w:rsidR="007C72E5" w:rsidRPr="007C72E5">
        <w:t>100 Meadow Creek Drive, Corte Madera, CA 94925</w:t>
      </w:r>
    </w:p>
    <w:p w14:paraId="193F5D11" w14:textId="65B34A90" w:rsidR="007C72E5" w:rsidRPr="007C72E5" w:rsidRDefault="00626161" w:rsidP="002158CB">
      <w:pPr>
        <w:pStyle w:val="SpecifierNote"/>
      </w:pPr>
      <w:r>
        <w:tab/>
        <w:t>T</w:t>
      </w:r>
      <w:r w:rsidR="007C72E5" w:rsidRPr="007C72E5">
        <w:t>oll Free (800) 873-5673</w:t>
      </w:r>
    </w:p>
    <w:p w14:paraId="2EE2237A" w14:textId="2A405F5D" w:rsidR="007C72E5" w:rsidRPr="007C72E5" w:rsidRDefault="00626161" w:rsidP="002158CB">
      <w:pPr>
        <w:pStyle w:val="SpecifierNote"/>
      </w:pPr>
      <w:r>
        <w:tab/>
      </w:r>
      <w:r w:rsidR="007C72E5" w:rsidRPr="007C72E5">
        <w:t>Telephone: (415) 383-3148</w:t>
      </w:r>
    </w:p>
    <w:p w14:paraId="3477D20B" w14:textId="02973F97" w:rsidR="007C72E5" w:rsidRPr="007C72E5" w:rsidRDefault="00626161" w:rsidP="002158CB">
      <w:pPr>
        <w:pStyle w:val="SpecifierNote"/>
      </w:pPr>
      <w:r>
        <w:tab/>
      </w:r>
      <w:r w:rsidR="007C72E5" w:rsidRPr="007C72E5">
        <w:t>Fax: (415) 383-0312</w:t>
      </w:r>
    </w:p>
    <w:p w14:paraId="69B70773" w14:textId="7F6F3E4C" w:rsidR="007C72E5" w:rsidRPr="007C72E5" w:rsidRDefault="00626161" w:rsidP="002158CB">
      <w:pPr>
        <w:pStyle w:val="SpecifierNote"/>
      </w:pPr>
      <w:r>
        <w:tab/>
      </w:r>
      <w:r w:rsidR="007C72E5" w:rsidRPr="007C72E5">
        <w:t xml:space="preserve">Email: </w:t>
      </w:r>
      <w:hyperlink r:id="rId10">
        <w:r w:rsidR="007C72E5" w:rsidRPr="007C72E5">
          <w:rPr>
            <w:rStyle w:val="Hyperlink"/>
          </w:rPr>
          <w:t>info@nanawall.com</w:t>
        </w:r>
      </w:hyperlink>
    </w:p>
    <w:p w14:paraId="64BD0B0B" w14:textId="3824AADB" w:rsidR="0005528C" w:rsidRDefault="00407EE0" w:rsidP="00502110">
      <w:pPr>
        <w:pStyle w:val="Heading4"/>
      </w:pPr>
      <w:r w:rsidRPr="00964B96">
        <w:t xml:space="preserve">Substitution </w:t>
      </w:r>
      <w:r>
        <w:t>Procedures</w:t>
      </w:r>
      <w:r w:rsidRPr="00964B96">
        <w:t xml:space="preserve">:  See </w:t>
      </w:r>
      <w:r w:rsidR="0005528C">
        <w:t xml:space="preserve">Section 01 20 00; </w:t>
      </w:r>
      <w:r w:rsidR="004C3E05">
        <w:t>s</w:t>
      </w:r>
      <w:r w:rsidR="0094215C">
        <w:t xml:space="preserve">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3A3998">
      <w:pPr>
        <w:pStyle w:val="Heading2"/>
      </w:pPr>
      <w:r>
        <w:t>PERFORMANCE / DESIGN CRITERIA</w:t>
      </w:r>
    </w:p>
    <w:p w14:paraId="20F2A256" w14:textId="006CCC9D" w:rsidR="00626161" w:rsidRDefault="006215DE" w:rsidP="00626161">
      <w:pPr>
        <w:pStyle w:val="Heading3"/>
      </w:pPr>
      <w:r>
        <w:t xml:space="preserve">Performance Criteria (Lab Tested): </w:t>
      </w:r>
      <w:r>
        <w:tab/>
      </w:r>
    </w:p>
    <w:p w14:paraId="7FC8AAC8" w14:textId="30CE9537" w:rsidR="006215DE" w:rsidRPr="00626161" w:rsidRDefault="006215DE" w:rsidP="002158CB">
      <w:pPr>
        <w:pStyle w:val="SpecifierNote"/>
      </w:pPr>
      <w:r w:rsidRPr="00626161">
        <w:t>NOTE:</w:t>
      </w:r>
      <w:r w:rsidRPr="00626161">
        <w:tab/>
        <w:t xml:space="preserve">Forced entry testing results are only applicable for the test unit type of locking. </w:t>
      </w:r>
    </w:p>
    <w:p w14:paraId="504CB790" w14:textId="1550F801" w:rsidR="006215DE" w:rsidRPr="008D487B" w:rsidRDefault="00626161" w:rsidP="002158CB">
      <w:pPr>
        <w:pStyle w:val="SpecifierNote"/>
      </w:pPr>
      <w:r>
        <w:tab/>
      </w:r>
      <w:r w:rsidR="006215DE" w:rsidRPr="008D487B">
        <w:t>See manufacturer’s lat</w:t>
      </w:r>
      <w:r w:rsidR="006215DE">
        <w:t>est published data regarding performance.</w:t>
      </w:r>
    </w:p>
    <w:p w14:paraId="4B213604" w14:textId="635ED11A" w:rsidR="00D5458E" w:rsidRPr="00C13612" w:rsidRDefault="00D5458E" w:rsidP="00502110">
      <w:pPr>
        <w:pStyle w:val="Heading4"/>
      </w:pPr>
      <w:bookmarkStart w:id="3" w:name="_Hlk491673866"/>
      <w:r w:rsidRPr="00C13612">
        <w:t xml:space="preserve">Forced Entry (AAMA 1304, DIN EN 1191): </w:t>
      </w:r>
      <w:r w:rsidR="00ED5C7B">
        <w:t xml:space="preserve">                             </w:t>
      </w:r>
      <w:r w:rsidR="00D6168D">
        <w:tab/>
      </w:r>
      <w:r w:rsidR="00D6168D">
        <w:tab/>
      </w:r>
      <w:r w:rsidR="00D6168D">
        <w:tab/>
      </w:r>
      <w:r w:rsidR="00D6168D">
        <w:tab/>
      </w:r>
      <w:r w:rsidRPr="00C13612">
        <w:t>Pass</w:t>
      </w:r>
    </w:p>
    <w:p w14:paraId="542203BB" w14:textId="6879EA46" w:rsidR="00D5458E" w:rsidRPr="00C13612" w:rsidRDefault="00D5458E" w:rsidP="00502110">
      <w:pPr>
        <w:pStyle w:val="Heading4"/>
      </w:pPr>
      <w:r w:rsidRPr="00C13612">
        <w:t xml:space="preserve">Operation / Cycling Performance </w:t>
      </w:r>
      <w:r w:rsidR="00B11393">
        <w:t>– Single Action End Panel with Hinges</w:t>
      </w:r>
    </w:p>
    <w:p w14:paraId="37F5F354" w14:textId="77777777" w:rsidR="00D5458E" w:rsidRPr="00C13612" w:rsidRDefault="00D5458E" w:rsidP="00D5458E">
      <w:pPr>
        <w:pStyle w:val="Heading5"/>
        <w:keepNext/>
      </w:pPr>
      <w:r w:rsidRPr="00C13612">
        <w:t>(DIN EN ISO 12400)</w:t>
      </w:r>
      <w:r w:rsidRPr="00C13612">
        <w:tab/>
      </w:r>
      <w:r w:rsidRPr="00C13612">
        <w:tab/>
      </w:r>
      <w:r w:rsidRPr="00C13612">
        <w:tab/>
      </w:r>
      <w:r w:rsidRPr="00C13612">
        <w:tab/>
      </w:r>
      <w:r w:rsidRPr="00C13612">
        <w:tab/>
        <w:t xml:space="preserve"> 100,000 cycles</w:t>
      </w:r>
    </w:p>
    <w:p w14:paraId="7184A18C" w14:textId="77777777" w:rsidR="00D5458E" w:rsidRPr="00C13612" w:rsidRDefault="00D5458E" w:rsidP="00D5458E">
      <w:pPr>
        <w:pStyle w:val="Heading5"/>
        <w:keepNext/>
      </w:pPr>
      <w:r w:rsidRPr="00C13612">
        <w:t>(AAMA 920)</w:t>
      </w:r>
      <w:r w:rsidRPr="00C13612">
        <w:tab/>
      </w:r>
      <w:r w:rsidRPr="00C13612">
        <w:tab/>
      </w:r>
      <w:r w:rsidRPr="00C13612">
        <w:tab/>
      </w:r>
      <w:r w:rsidRPr="00C13612">
        <w:tab/>
      </w:r>
      <w:r w:rsidRPr="00C13612">
        <w:tab/>
        <w:t xml:space="preserve"> 500,000 cycles</w:t>
      </w:r>
    </w:p>
    <w:bookmarkEnd w:id="3"/>
    <w:p w14:paraId="5A870F2E" w14:textId="6CE0E15D" w:rsidR="00C97C44" w:rsidRPr="00C97C44" w:rsidRDefault="00C97C44" w:rsidP="00502110">
      <w:pPr>
        <w:pStyle w:val="Heading4"/>
      </w:pPr>
      <w:r w:rsidRPr="00C97C44">
        <w:t>Project Wind Loads (ASCE 7): System designed to withstand 20 psf (958 Pa) core required positive and negative pressure as minimum loads normal to the plane of the wall as required by authorities having jurisdiction.</w:t>
      </w:r>
    </w:p>
    <w:p w14:paraId="37221B30" w14:textId="6C021B94" w:rsidR="004F4479" w:rsidRDefault="004F4479" w:rsidP="004F4479">
      <w:pPr>
        <w:pStyle w:val="Heading4"/>
      </w:pPr>
      <w:r>
        <w:t>Operating Force (ASTM E-2068):                                   Initiate Motion           Maintain Motion</w:t>
      </w:r>
    </w:p>
    <w:p w14:paraId="306E6591" w14:textId="3917151E" w:rsidR="004F4479" w:rsidRDefault="004F4479" w:rsidP="004F4479">
      <w:pPr>
        <w:pStyle w:val="Heading5"/>
      </w:pPr>
      <w:r>
        <w:t>Single/Double Action End Panel</w:t>
      </w:r>
      <w:r>
        <w:tab/>
      </w:r>
      <w:r>
        <w:tab/>
        <w:t xml:space="preserve">        1 </w:t>
      </w:r>
      <w:proofErr w:type="spellStart"/>
      <w:r>
        <w:t>lbf</w:t>
      </w:r>
      <w:proofErr w:type="spellEnd"/>
      <w:r>
        <w:t xml:space="preserve"> (4 N)</w:t>
      </w:r>
      <w:r>
        <w:tab/>
      </w:r>
      <w:r>
        <w:tab/>
        <w:t xml:space="preserve">   1 </w:t>
      </w:r>
      <w:proofErr w:type="spellStart"/>
      <w:r>
        <w:t>lbf</w:t>
      </w:r>
      <w:proofErr w:type="spellEnd"/>
      <w:r>
        <w:t xml:space="preserve"> (4 N)</w:t>
      </w:r>
    </w:p>
    <w:p w14:paraId="385317F3" w14:textId="27E8FE3E" w:rsidR="008E586D" w:rsidRDefault="008E586D" w:rsidP="00D35385">
      <w:pPr>
        <w:pStyle w:val="Heading3"/>
      </w:pPr>
      <w:r>
        <w:t>LEED Characteristics:</w:t>
      </w:r>
    </w:p>
    <w:p w14:paraId="66CA8A95" w14:textId="77777777" w:rsidR="008E586D" w:rsidRDefault="008E586D" w:rsidP="00502110">
      <w:pPr>
        <w:pStyle w:val="Heading4"/>
      </w:pPr>
      <w:r w:rsidRPr="00305559">
        <w:rPr>
          <w:b/>
          <w:bCs/>
        </w:rPr>
        <w:t>LEED 2009</w:t>
      </w:r>
      <w:r w:rsidRPr="00D6168D">
        <w:t xml:space="preserve"> </w:t>
      </w:r>
      <w:r>
        <w:t>(v3)</w:t>
      </w:r>
    </w:p>
    <w:p w14:paraId="087FBF3F" w14:textId="77777777" w:rsidR="007A742F" w:rsidRPr="008D487B" w:rsidRDefault="007A742F" w:rsidP="007A742F">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7D87C46" w14:textId="77777777" w:rsidR="007A742F" w:rsidRPr="008D487B" w:rsidRDefault="007A742F" w:rsidP="007A742F">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1478D4">
        <w:rPr>
          <w:i/>
          <w:iCs/>
        </w:rPr>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56ED9742" w:rsidR="008E586D" w:rsidRPr="00885D3D" w:rsidRDefault="008E586D" w:rsidP="008E586D">
      <w:pPr>
        <w:pStyle w:val="Heading5"/>
        <w:widowControl/>
        <w:tabs>
          <w:tab w:val="clear" w:pos="5040"/>
        </w:tabs>
        <w:ind w:left="1530" w:hanging="378"/>
      </w:pPr>
      <w:r>
        <w:t xml:space="preserve">EQc8.1: </w:t>
      </w:r>
      <w:r w:rsidRPr="00854C5C">
        <w:rPr>
          <w:i/>
        </w:rPr>
        <w:t>NanaW</w:t>
      </w:r>
      <w:r w:rsidR="001B3358">
        <w:rPr>
          <w:i/>
        </w:rPr>
        <w:t>all Glass</w:t>
      </w:r>
      <w:r>
        <w:t xml:space="preserve"> wall assembly borrowed light brings daylight deeper into the floor plate.</w:t>
      </w:r>
    </w:p>
    <w:p w14:paraId="46BF7D4B" w14:textId="0013AA47" w:rsidR="008E586D" w:rsidRDefault="008E586D" w:rsidP="008E586D">
      <w:pPr>
        <w:pStyle w:val="Heading5"/>
        <w:widowControl/>
        <w:tabs>
          <w:tab w:val="clear" w:pos="5040"/>
        </w:tabs>
        <w:ind w:left="1530" w:hanging="378"/>
      </w:pPr>
      <w:r>
        <w:t xml:space="preserve">EQc8.2: </w:t>
      </w:r>
      <w:r w:rsidRPr="003F4D97">
        <w:rPr>
          <w:i/>
        </w:rPr>
        <w:t>NanaW</w:t>
      </w:r>
      <w:r w:rsidR="001B3358">
        <w:rPr>
          <w:i/>
        </w:rPr>
        <w:t>all Glass</w:t>
      </w:r>
      <w:r>
        <w:t xml:space="preserve"> wall assemblies provide direct outdoor lines of sight.</w:t>
      </w:r>
    </w:p>
    <w:p w14:paraId="4CB12A68" w14:textId="0D61B09D" w:rsidR="007A742F" w:rsidRPr="00D6168D" w:rsidRDefault="007A742F" w:rsidP="00502110">
      <w:pPr>
        <w:pStyle w:val="Heading4"/>
      </w:pPr>
      <w:r w:rsidRPr="00867581">
        <w:rPr>
          <w:b/>
          <w:bCs/>
        </w:rPr>
        <w:t>LEED v4</w:t>
      </w:r>
      <w:r w:rsidRPr="00D6168D">
        <w:t xml:space="preserve"> </w:t>
      </w:r>
      <w:r w:rsidRPr="00305559">
        <w:rPr>
          <w:b/>
          <w:bCs/>
        </w:rPr>
        <w:t xml:space="preserve">for </w:t>
      </w:r>
      <w:r w:rsidR="00FE474D">
        <w:rPr>
          <w:b/>
          <w:bCs/>
        </w:rPr>
        <w:t>Building</w:t>
      </w:r>
      <w:r w:rsidRPr="00305559">
        <w:rPr>
          <w:b/>
          <w:bCs/>
        </w:rPr>
        <w:t xml:space="preserve"> Design and Construction</w:t>
      </w:r>
      <w:r w:rsidRPr="00D6168D">
        <w:t xml:space="preserve"> (</w:t>
      </w:r>
      <w:r w:rsidR="00FE474D">
        <w:t>B</w:t>
      </w:r>
      <w:r w:rsidRPr="00D6168D">
        <w:t>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069E61A2" w:rsidR="008E586D" w:rsidRPr="00F27040" w:rsidRDefault="008E586D" w:rsidP="008E586D">
      <w:pPr>
        <w:pStyle w:val="Heading5"/>
        <w:widowControl/>
        <w:tabs>
          <w:tab w:val="clear" w:pos="5040"/>
        </w:tabs>
        <w:ind w:left="1530" w:hanging="378"/>
      </w:pPr>
      <w:r>
        <w:t>EQc7:</w:t>
      </w:r>
      <w:r>
        <w:tab/>
      </w:r>
      <w:r w:rsidRPr="00E771BC">
        <w:rPr>
          <w:i/>
          <w:iCs/>
        </w:rPr>
        <w:t>NanaW</w:t>
      </w:r>
      <w:r w:rsidR="001B3358" w:rsidRPr="00E771BC">
        <w:rPr>
          <w:i/>
          <w:iCs/>
        </w:rPr>
        <w:t>all</w:t>
      </w:r>
      <w:r w:rsidR="001B3358">
        <w:t xml:space="preserve"> Glass</w:t>
      </w:r>
      <w:r>
        <w:t xml:space="preserve"> wall assembly borrowed light brings daylight deeper into the floor plate.</w:t>
      </w:r>
    </w:p>
    <w:p w14:paraId="12759793" w14:textId="083E7BDB" w:rsidR="008E586D" w:rsidRDefault="008E586D" w:rsidP="008E586D">
      <w:pPr>
        <w:pStyle w:val="Heading5"/>
        <w:widowControl/>
        <w:tabs>
          <w:tab w:val="clear" w:pos="5040"/>
        </w:tabs>
        <w:ind w:left="1530" w:hanging="378"/>
      </w:pPr>
      <w:r w:rsidRPr="00F27040">
        <w:t>EQc8:</w:t>
      </w:r>
      <w:r w:rsidRPr="00F27040">
        <w:tab/>
      </w:r>
      <w:r w:rsidRPr="00E771BC">
        <w:rPr>
          <w:i/>
          <w:iCs/>
        </w:rPr>
        <w:t>NanaW</w:t>
      </w:r>
      <w:r w:rsidR="001B3358" w:rsidRPr="00E771BC">
        <w:rPr>
          <w:i/>
          <w:iCs/>
        </w:rPr>
        <w:t>all</w:t>
      </w:r>
      <w:r w:rsidR="001B3358">
        <w:t xml:space="preserve"> Glass</w:t>
      </w:r>
      <w:r>
        <w:t xml:space="preserve"> wall assemblies provide direct outdoor lines of sight.</w:t>
      </w:r>
    </w:p>
    <w:p w14:paraId="7455A0AB" w14:textId="0F3E90D7" w:rsidR="00C10D40" w:rsidRDefault="00C10D40" w:rsidP="00D35385">
      <w:pPr>
        <w:pStyle w:val="Heading3"/>
      </w:pPr>
      <w:r>
        <w:t>Design Criteria:</w:t>
      </w:r>
    </w:p>
    <w:p w14:paraId="594BD5B6" w14:textId="150298B5" w:rsidR="00C97C44" w:rsidRPr="00D6168D" w:rsidRDefault="00C10D40" w:rsidP="00502110">
      <w:pPr>
        <w:pStyle w:val="Heading4"/>
      </w:pPr>
      <w:r w:rsidRPr="00D6168D">
        <w:t>Sizes and Configurations: As indicated by the drawings for selected number and size of panels</w:t>
      </w:r>
      <w:r w:rsidR="001478D4">
        <w:t xml:space="preserve">, </w:t>
      </w:r>
      <w:r w:rsidRPr="00D6168D">
        <w:t>location of swing panel</w:t>
      </w:r>
      <w:r w:rsidR="001478D4">
        <w:t xml:space="preserve"> and single/double action end panel</w:t>
      </w:r>
      <w:r w:rsidRPr="00D6168D">
        <w:t>.</w:t>
      </w:r>
    </w:p>
    <w:p w14:paraId="36C0B997" w14:textId="3D04A6EA" w:rsidR="00D00365" w:rsidRPr="00D6168D" w:rsidRDefault="000B394A" w:rsidP="00502110">
      <w:pPr>
        <w:pStyle w:val="Heading4"/>
      </w:pPr>
      <w:bookmarkStart w:id="4" w:name="_Hlk29477651"/>
      <w:r w:rsidRPr="00D6168D">
        <w:t xml:space="preserve">Unit Operation: </w:t>
      </w:r>
      <w:r w:rsidR="00B973F1" w:rsidRPr="00D6168D">
        <w:t>Adjustable f</w:t>
      </w:r>
      <w:r w:rsidRPr="00D6168D">
        <w:t xml:space="preserve">olding hardware with top and bottom </w:t>
      </w:r>
      <w:r w:rsidR="004831EB" w:rsidRPr="00D6168D">
        <w:t>tracks.</w:t>
      </w:r>
      <w:r w:rsidRPr="00D6168D">
        <w:t xml:space="preserve"> </w:t>
      </w:r>
    </w:p>
    <w:p w14:paraId="2CA158A6" w14:textId="77777777" w:rsidR="00B973F1" w:rsidRDefault="00A01191" w:rsidP="00502110">
      <w:pPr>
        <w:pStyle w:val="Heading4"/>
      </w:pPr>
      <w:r w:rsidRPr="00D6168D">
        <w:t>Panel Type:</w:t>
      </w:r>
      <w:r>
        <w:tab/>
      </w:r>
    </w:p>
    <w:p w14:paraId="4A89ED5B" w14:textId="3D5A0941" w:rsidR="006213C6" w:rsidRDefault="006213C6" w:rsidP="002158CB">
      <w:pPr>
        <w:pStyle w:val="SpecifierNote"/>
      </w:pPr>
      <w:r>
        <w:t>NOTE:</w:t>
      </w:r>
      <w:r>
        <w:tab/>
      </w:r>
      <w:r w:rsidRPr="001D339E">
        <w:t xml:space="preserve">Panels hinged </w:t>
      </w:r>
      <w:r w:rsidR="00ED5C7B">
        <w:t>with fixed pivot point on end of the opening</w:t>
      </w:r>
      <w:r w:rsidRPr="001D339E">
        <w:t xml:space="preserve"> are available with a minimum of </w:t>
      </w:r>
      <w:r>
        <w:t xml:space="preserve">one non-sliding </w:t>
      </w:r>
      <w:r w:rsidRPr="00C02430">
        <w:rPr>
          <w:b/>
          <w:bCs/>
        </w:rPr>
        <w:t>single action</w:t>
      </w:r>
      <w:r>
        <w:t xml:space="preserve"> </w:t>
      </w:r>
      <w:r w:rsidR="001859EB" w:rsidRPr="001859EB">
        <w:rPr>
          <w:b/>
          <w:bCs/>
        </w:rPr>
        <w:t>end</w:t>
      </w:r>
      <w:r w:rsidR="001859EB">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 xml:space="preserve">s are offered in 2 </w:t>
      </w:r>
      <w:r w:rsidRPr="00371255">
        <w:t xml:space="preserve">or 4 </w:t>
      </w:r>
      <w:r>
        <w:t xml:space="preserve">panel </w:t>
      </w:r>
      <w:r w:rsidRPr="001D339E">
        <w:t>increments.</w:t>
      </w:r>
      <w:r>
        <w:t xml:space="preserve"> Select all that apply.</w:t>
      </w:r>
    </w:p>
    <w:p w14:paraId="05D80CD7" w14:textId="77777777" w:rsidR="006213C6" w:rsidRPr="00D6168D" w:rsidRDefault="006213C6" w:rsidP="006213C6">
      <w:pPr>
        <w:pStyle w:val="Heading5"/>
        <w:numPr>
          <w:ilvl w:val="4"/>
          <w:numId w:val="31"/>
        </w:numPr>
        <w:tabs>
          <w:tab w:val="left" w:pos="4320"/>
        </w:tabs>
      </w:pPr>
      <w:r w:rsidRPr="00D6168D">
        <w:t>[ Folding ]</w:t>
      </w:r>
    </w:p>
    <w:p w14:paraId="4C713599" w14:textId="53C391A9" w:rsidR="006213C6" w:rsidRPr="00D6168D" w:rsidRDefault="006213C6" w:rsidP="006213C6">
      <w:pPr>
        <w:pStyle w:val="Heading5"/>
        <w:tabs>
          <w:tab w:val="left" w:pos="4320"/>
        </w:tabs>
      </w:pPr>
      <w:r w:rsidRPr="00D6168D">
        <w:t>[ Paired ]</w:t>
      </w:r>
    </w:p>
    <w:p w14:paraId="2E220FD7" w14:textId="6E16CB53" w:rsidR="006213C6" w:rsidRPr="00D6168D" w:rsidRDefault="006213C6" w:rsidP="006213C6">
      <w:pPr>
        <w:pStyle w:val="Heading5"/>
        <w:tabs>
          <w:tab w:val="left" w:pos="4320"/>
        </w:tabs>
      </w:pPr>
      <w:r w:rsidRPr="00D6168D">
        <w:t>[ Non-sliding end single</w:t>
      </w:r>
      <w:r w:rsidR="00873D8D" w:rsidRPr="00D6168D">
        <w:t>/double</w:t>
      </w:r>
      <w:r w:rsidRPr="00D6168D">
        <w:t xml:space="preserve"> action ] </w:t>
      </w:r>
    </w:p>
    <w:p w14:paraId="6BC67C1A" w14:textId="1B171ED9" w:rsidR="006213C6" w:rsidRPr="00D6168D" w:rsidRDefault="006213C6" w:rsidP="006213C6">
      <w:pPr>
        <w:pStyle w:val="Heading5"/>
        <w:tabs>
          <w:tab w:val="left" w:pos="4320"/>
        </w:tabs>
      </w:pPr>
      <w:r w:rsidRPr="00D6168D">
        <w:t>[ single action panels hinged off folding panels</w:t>
      </w:r>
      <w:r w:rsidR="00F56B7D">
        <w:t xml:space="preserve"> </w:t>
      </w:r>
      <w:r w:rsidRPr="00D6168D">
        <w:t>]</w:t>
      </w:r>
    </w:p>
    <w:bookmarkEnd w:id="4"/>
    <w:p w14:paraId="6BCBCFB8" w14:textId="77777777" w:rsidR="00F56B7D" w:rsidRDefault="00F56B7D">
      <w:pPr>
        <w:keepNext w:val="0"/>
        <w:widowControl/>
        <w:spacing w:before="0"/>
        <w:rPr>
          <w:szCs w:val="28"/>
        </w:rPr>
      </w:pPr>
      <w:r>
        <w:br w:type="page"/>
      </w:r>
    </w:p>
    <w:p w14:paraId="683F47AA" w14:textId="61073010" w:rsidR="009A5FB7" w:rsidRPr="00D6168D" w:rsidRDefault="00E856F8" w:rsidP="00502110">
      <w:pPr>
        <w:pStyle w:val="Heading4"/>
      </w:pPr>
      <w:r w:rsidRPr="00D6168D">
        <w:t xml:space="preserve">Panel Configuration: </w:t>
      </w:r>
      <w:r w:rsidRPr="00D6168D">
        <w:tab/>
      </w:r>
    </w:p>
    <w:p w14:paraId="3EA039DA" w14:textId="77777777" w:rsidR="009A5FB7" w:rsidRPr="00D6168D" w:rsidRDefault="00E856F8" w:rsidP="00805649">
      <w:pPr>
        <w:pStyle w:val="Heading5"/>
        <w:tabs>
          <w:tab w:val="left" w:pos="4320"/>
        </w:tabs>
      </w:pPr>
      <w:r w:rsidRPr="00D6168D">
        <w:t xml:space="preserve">[ Straight ] </w:t>
      </w:r>
    </w:p>
    <w:p w14:paraId="6992EE5C" w14:textId="77777777" w:rsidR="009A5FB7" w:rsidRPr="00D6168D" w:rsidRDefault="005C24AF" w:rsidP="00805649">
      <w:pPr>
        <w:pStyle w:val="Heading5"/>
        <w:tabs>
          <w:tab w:val="left" w:pos="4320"/>
        </w:tabs>
      </w:pPr>
      <w:r w:rsidRPr="00D6168D">
        <w:t xml:space="preserve">[ 90º angle turn/ open corner ] </w:t>
      </w:r>
    </w:p>
    <w:p w14:paraId="51340554" w14:textId="0E8774AB" w:rsidR="00E856F8" w:rsidRPr="00C66F44" w:rsidRDefault="0060475E" w:rsidP="00805649">
      <w:pPr>
        <w:pStyle w:val="Heading5"/>
        <w:tabs>
          <w:tab w:val="left" w:pos="4320"/>
        </w:tabs>
      </w:pPr>
      <w:r w:rsidRPr="00C66F44">
        <w:t xml:space="preserve">[ </w:t>
      </w:r>
      <w:r w:rsidR="005C24AF" w:rsidRPr="00C66F44">
        <w:t>W</w:t>
      </w:r>
      <w:r w:rsidRPr="00C66F44">
        <w:t xml:space="preserve">indow door </w:t>
      </w:r>
      <w:r w:rsidR="0044671D" w:rsidRPr="00C66F44">
        <w:t>c</w:t>
      </w:r>
      <w:r w:rsidRPr="00C66F44">
        <w:t>ombination ].</w:t>
      </w:r>
    </w:p>
    <w:p w14:paraId="5D65728E" w14:textId="0B3580F2" w:rsidR="00E771BC" w:rsidRPr="00C66F44" w:rsidRDefault="00E771BC" w:rsidP="00502110">
      <w:pPr>
        <w:pStyle w:val="Heading4"/>
      </w:pPr>
      <w:r w:rsidRPr="00C66F44">
        <w:t>Mounting Type:                                                                             Top-hung</w:t>
      </w:r>
    </w:p>
    <w:p w14:paraId="32ADE1A2" w14:textId="4884E012" w:rsidR="00D6168D" w:rsidRDefault="00E771BC" w:rsidP="00494454">
      <w:pPr>
        <w:pStyle w:val="Heading4"/>
      </w:pPr>
      <w:r w:rsidRPr="00502110">
        <w:t xml:space="preserve">Sill Type:  </w:t>
      </w:r>
      <w:r w:rsidR="00502110">
        <w:tab/>
      </w:r>
      <w:r w:rsidRPr="00502110">
        <w:t>U-Channel</w:t>
      </w:r>
    </w:p>
    <w:p w14:paraId="1E76CDB6" w14:textId="2C94FA17" w:rsidR="00C02430" w:rsidRDefault="00C02430" w:rsidP="00C02430">
      <w:pPr>
        <w:pStyle w:val="SpecifierNote"/>
      </w:pPr>
      <w:r>
        <w:t>NOTE:</w:t>
      </w:r>
      <w:r>
        <w:tab/>
        <w:t xml:space="preserve">Adjustable eccentric floor socket are available for two hinged folding panels and for single action end panel for ADA compliance. </w:t>
      </w:r>
    </w:p>
    <w:p w14:paraId="7A01D755" w14:textId="7D937EDD" w:rsidR="007C72E5" w:rsidRDefault="001D5F3F" w:rsidP="003A3998">
      <w:pPr>
        <w:pStyle w:val="Heading2"/>
        <w:numPr>
          <w:ilvl w:val="1"/>
          <w:numId w:val="35"/>
        </w:numPr>
      </w:pPr>
      <w:r>
        <w:t>MATERIALS</w:t>
      </w:r>
    </w:p>
    <w:p w14:paraId="108A5179" w14:textId="7226183E" w:rsidR="00E10097" w:rsidRPr="00B60206" w:rsidRDefault="0052713D" w:rsidP="00B60206">
      <w:pPr>
        <w:pStyle w:val="Heading3"/>
      </w:pPr>
      <w:r>
        <w:t>All Glass</w:t>
      </w:r>
      <w:r w:rsidR="001B3358">
        <w:t xml:space="preserve"> </w:t>
      </w:r>
      <w:r w:rsidR="006215DE">
        <w:t xml:space="preserve">Folding </w:t>
      </w:r>
      <w:r w:rsidR="00FF1649">
        <w:t>Partition</w:t>
      </w:r>
      <w:r w:rsidR="00A35433">
        <w:t xml:space="preserve"> Description: </w:t>
      </w:r>
      <w:r w:rsidR="001B3358">
        <w:t>All glass</w:t>
      </w:r>
      <w:r w:rsidR="00B24CE7">
        <w:t>,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B973F1">
        <w:t>floor track</w:t>
      </w:r>
      <w:r w:rsidR="00D9319E">
        <w:t xml:space="preserve">, side jambs, </w:t>
      </w:r>
      <w:r w:rsidR="00617096">
        <w:t>folding</w:t>
      </w:r>
      <w:r w:rsidR="00D9319E">
        <w:t>-</w:t>
      </w:r>
      <w:r w:rsidR="00A35433">
        <w:t>swing panels with dimensions as shown on Drawings.</w:t>
      </w:r>
    </w:p>
    <w:p w14:paraId="3413C2BB" w14:textId="79F9FDB9" w:rsidR="00B60206" w:rsidRPr="00C66F44" w:rsidRDefault="00CE156F" w:rsidP="00502110">
      <w:pPr>
        <w:pStyle w:val="Heading4"/>
      </w:pPr>
      <w:r w:rsidRPr="00C66F44">
        <w:t xml:space="preserve">Panel Size (W x H): </w:t>
      </w:r>
      <w:r w:rsidRPr="00C66F44">
        <w:tab/>
        <w:t>As indicated.</w:t>
      </w:r>
    </w:p>
    <w:p w14:paraId="20D7885A" w14:textId="0E113A18" w:rsidR="007E74E3" w:rsidRPr="00C66F44" w:rsidRDefault="007E74E3" w:rsidP="002158CB">
      <w:pPr>
        <w:pStyle w:val="SpecifierNote"/>
      </w:pPr>
      <w:bookmarkStart w:id="5" w:name="_Hlk29398781"/>
      <w:r w:rsidRPr="00C66F44">
        <w:t>NOTE:</w:t>
      </w:r>
      <w:r w:rsidRPr="00C66F44">
        <w:tab/>
        <w:t>Max. W x H folding panel width up to 3</w:t>
      </w:r>
      <w:r w:rsidR="005618A2" w:rsidRPr="00434257">
        <w:t>'</w:t>
      </w:r>
      <w:r w:rsidR="005618A2">
        <w:t xml:space="preserve"> </w:t>
      </w:r>
      <w:r w:rsidRPr="00C66F44">
        <w:t>3</w:t>
      </w:r>
      <w:r w:rsidR="005618A2" w:rsidRPr="00C66F44">
        <w:t xml:space="preserve">" </w:t>
      </w:r>
      <w:r w:rsidRPr="00C66F44">
        <w:t xml:space="preserve"> (1.00 m) and unit height up to 10</w:t>
      </w:r>
      <w:r w:rsidR="005618A2" w:rsidRPr="00434257">
        <w:t>'</w:t>
      </w:r>
      <w:r w:rsidR="005618A2">
        <w:t xml:space="preserve"> </w:t>
      </w:r>
      <w:r w:rsidRPr="00C66F44">
        <w:t xml:space="preserve">6" (3.2 m).                                      </w:t>
      </w:r>
    </w:p>
    <w:p w14:paraId="0796AFC7" w14:textId="401F2D2D" w:rsidR="007E74E3" w:rsidRPr="00C66F44" w:rsidRDefault="002A19A0" w:rsidP="002158CB">
      <w:pPr>
        <w:pStyle w:val="SpecifierNote"/>
      </w:pPr>
      <w:r>
        <w:tab/>
      </w:r>
      <w:r w:rsidR="007E74E3" w:rsidRPr="00C66F44">
        <w:t>Max. W x H single action panel hinged off a folding panel, panel width up to 3</w:t>
      </w:r>
      <w:r w:rsidR="005618A2" w:rsidRPr="00434257">
        <w:t>'</w:t>
      </w:r>
      <w:r w:rsidR="005618A2">
        <w:t xml:space="preserve"> </w:t>
      </w:r>
      <w:r w:rsidR="007E74E3" w:rsidRPr="00C66F44">
        <w:t>3</w:t>
      </w:r>
      <w:r w:rsidR="005618A2" w:rsidRPr="00C66F44">
        <w:t>"</w:t>
      </w:r>
      <w:r w:rsidR="007E74E3" w:rsidRPr="00C66F44">
        <w:t xml:space="preserve"> (1.00 m) and unit height up to 10</w:t>
      </w:r>
      <w:r w:rsidR="005618A2" w:rsidRPr="00434257">
        <w:t>'</w:t>
      </w:r>
      <w:r w:rsidR="005618A2">
        <w:t xml:space="preserve"> </w:t>
      </w:r>
      <w:r w:rsidR="007E74E3" w:rsidRPr="00C66F44">
        <w:t>6" (3.2 m).</w:t>
      </w:r>
    </w:p>
    <w:p w14:paraId="3AE218EB" w14:textId="103E7B49" w:rsidR="007E74E3" w:rsidRPr="00C66F44" w:rsidRDefault="002A19A0" w:rsidP="002158CB">
      <w:pPr>
        <w:pStyle w:val="SpecifierNote"/>
      </w:pPr>
      <w:r>
        <w:tab/>
      </w:r>
      <w:r w:rsidR="007E74E3" w:rsidRPr="00C66F44">
        <w:t xml:space="preserve">Max. W x H non-sliding single/double action </w:t>
      </w:r>
      <w:r w:rsidR="001859EB">
        <w:t xml:space="preserve">end </w:t>
      </w:r>
      <w:r w:rsidR="007E74E3" w:rsidRPr="00C66F44">
        <w:t>panel width up to 3</w:t>
      </w:r>
      <w:r w:rsidR="005618A2" w:rsidRPr="00434257">
        <w:t>'</w:t>
      </w:r>
      <w:r w:rsidR="005618A2">
        <w:t xml:space="preserve"> </w:t>
      </w:r>
      <w:r w:rsidR="007E74E3" w:rsidRPr="00C66F44">
        <w:t>7</w:t>
      </w:r>
      <w:r w:rsidR="005618A2" w:rsidRPr="00C66F44">
        <w:t xml:space="preserve">" </w:t>
      </w:r>
      <w:r w:rsidR="007E74E3" w:rsidRPr="00C66F44">
        <w:t xml:space="preserve"> (1.1 m) by and unit height up to 10</w:t>
      </w:r>
      <w:r w:rsidR="005618A2" w:rsidRPr="00434257">
        <w:t>'</w:t>
      </w:r>
      <w:r w:rsidR="005618A2">
        <w:t xml:space="preserve"> </w:t>
      </w:r>
      <w:r w:rsidR="007E74E3" w:rsidRPr="00C66F44">
        <w:t>6" (3.2 m).</w:t>
      </w:r>
    </w:p>
    <w:bookmarkEnd w:id="5"/>
    <w:p w14:paraId="0C204656" w14:textId="20EFD879" w:rsidR="001D5F3F" w:rsidRPr="00C66F44" w:rsidRDefault="001D5F3F" w:rsidP="00502110">
      <w:pPr>
        <w:pStyle w:val="Heading4"/>
      </w:pPr>
      <w:r w:rsidRPr="00C66F44">
        <w:t xml:space="preserve">Provide </w:t>
      </w:r>
      <w:r w:rsidR="00B973F1" w:rsidRPr="00C66F44">
        <w:t>aluminum head track</w:t>
      </w:r>
      <w:r w:rsidR="00AC5657" w:rsidRPr="00C66F44">
        <w:t>,</w:t>
      </w:r>
      <w:r w:rsidR="00F476A0" w:rsidRPr="00C66F44">
        <w:t xml:space="preserve"> hinges/pivot points</w:t>
      </w:r>
      <w:r w:rsidR="005A60AD">
        <w:t>,</w:t>
      </w:r>
      <w:r w:rsidR="00AC5657" w:rsidRPr="00C66F44">
        <w:t xml:space="preserve"> and face</w:t>
      </w:r>
      <w:r w:rsidR="00F95B44" w:rsidRPr="00C66F44">
        <w:t xml:space="preserve"> and edges</w:t>
      </w:r>
      <w:r w:rsidR="00AC5657" w:rsidRPr="00C66F44">
        <w:t xml:space="preserve"> of top and bottom rails</w:t>
      </w:r>
      <w:r w:rsidRPr="00C66F44">
        <w:t>.</w:t>
      </w:r>
    </w:p>
    <w:p w14:paraId="051A43C2" w14:textId="77777777" w:rsidR="00B973F1" w:rsidRPr="00C66F44" w:rsidRDefault="00B973F1" w:rsidP="00805649">
      <w:pPr>
        <w:pStyle w:val="Heading5"/>
        <w:tabs>
          <w:tab w:val="clear" w:pos="5040"/>
          <w:tab w:val="left" w:pos="4500"/>
        </w:tabs>
      </w:pPr>
      <w:r w:rsidRPr="00C66F44">
        <w:t>Finish - Anodized (AAMA 611):</w:t>
      </w:r>
      <w:r w:rsidRPr="00C66F44">
        <w:tab/>
      </w:r>
    </w:p>
    <w:p w14:paraId="5BA611C9" w14:textId="77777777" w:rsidR="00B973F1" w:rsidRPr="00C66F44" w:rsidRDefault="00B973F1" w:rsidP="00805649">
      <w:pPr>
        <w:pStyle w:val="Heading6"/>
        <w:tabs>
          <w:tab w:val="left" w:pos="4500"/>
        </w:tabs>
      </w:pPr>
      <w:r w:rsidRPr="00C66F44">
        <w:t>[ Clear ]</w:t>
      </w:r>
    </w:p>
    <w:p w14:paraId="0D054196" w14:textId="77777777" w:rsidR="00B973F1" w:rsidRPr="00C66F44" w:rsidRDefault="00B973F1" w:rsidP="00805649">
      <w:pPr>
        <w:pStyle w:val="Heading6"/>
        <w:tabs>
          <w:tab w:val="left" w:pos="4500"/>
        </w:tabs>
      </w:pPr>
      <w:r w:rsidRPr="00C66F44">
        <w:t>[ Dark bronze ]</w:t>
      </w:r>
    </w:p>
    <w:p w14:paraId="1DB1CABF" w14:textId="77777777" w:rsidR="00B973F1" w:rsidRPr="00C66F44" w:rsidRDefault="00B973F1" w:rsidP="00805649">
      <w:pPr>
        <w:pStyle w:val="Heading6"/>
        <w:tabs>
          <w:tab w:val="left" w:pos="4500"/>
        </w:tabs>
      </w:pPr>
      <w:r w:rsidRPr="00C66F44">
        <w:t>[ Black ]</w:t>
      </w:r>
    </w:p>
    <w:p w14:paraId="48BBBE27" w14:textId="77777777" w:rsidR="00B973F1" w:rsidRPr="00C66F44" w:rsidRDefault="00B973F1" w:rsidP="00805649">
      <w:pPr>
        <w:pStyle w:val="Heading6"/>
        <w:tabs>
          <w:tab w:val="left" w:pos="4500"/>
        </w:tabs>
      </w:pPr>
      <w:r w:rsidRPr="00C66F44">
        <w:t>[ Brushed ]</w:t>
      </w:r>
    </w:p>
    <w:p w14:paraId="657AC3EB" w14:textId="77777777" w:rsidR="00B973F1" w:rsidRPr="00C66F44" w:rsidRDefault="00B973F1" w:rsidP="00805649">
      <w:pPr>
        <w:pStyle w:val="Heading6"/>
        <w:tabs>
          <w:tab w:val="left" w:pos="4500"/>
        </w:tabs>
      </w:pPr>
      <w:r w:rsidRPr="00C66F44">
        <w:t>[ Post assembly clear coated ]</w:t>
      </w:r>
    </w:p>
    <w:p w14:paraId="7CCBDF88" w14:textId="77777777" w:rsidR="006161F3" w:rsidRPr="004E20C1" w:rsidRDefault="006161F3" w:rsidP="002158CB">
      <w:pPr>
        <w:pStyle w:val="SpecifierNote"/>
      </w:pPr>
      <w:r w:rsidRPr="004E20C1">
        <w:t xml:space="preserve">NOTE: </w:t>
      </w:r>
      <w:r>
        <w:tab/>
        <w:t>Specify post assembly clear coat for greater corrosion resistance.</w:t>
      </w:r>
    </w:p>
    <w:p w14:paraId="31BB01D6" w14:textId="77777777" w:rsidR="00B973F1" w:rsidRDefault="00B973F1" w:rsidP="00805649">
      <w:pPr>
        <w:pStyle w:val="Heading5"/>
        <w:tabs>
          <w:tab w:val="clear" w:pos="5040"/>
          <w:tab w:val="left" w:pos="4500"/>
        </w:tabs>
      </w:pPr>
      <w:r>
        <w:t xml:space="preserve">Finish - </w:t>
      </w:r>
      <w:r w:rsidRPr="008D487B">
        <w:t>Powder Coat (AAMA 2604):</w:t>
      </w:r>
      <w:r w:rsidRPr="008D487B">
        <w:tab/>
      </w:r>
    </w:p>
    <w:p w14:paraId="6E42450F" w14:textId="77777777" w:rsidR="00B973F1" w:rsidRDefault="00B973F1" w:rsidP="00805649">
      <w:pPr>
        <w:pStyle w:val="Heading6"/>
        <w:tabs>
          <w:tab w:val="clear" w:pos="5760"/>
          <w:tab w:val="left" w:pos="4500"/>
          <w:tab w:val="left" w:pos="5580"/>
        </w:tabs>
      </w:pPr>
      <w:r>
        <w:t>C</w:t>
      </w:r>
      <w:r w:rsidRPr="008D487B">
        <w:t xml:space="preserve">olor as </w:t>
      </w:r>
      <w:r>
        <w:t>chosen</w:t>
      </w:r>
      <w:r w:rsidRPr="008D487B">
        <w:t xml:space="preserve"> from manufacturer's </w:t>
      </w:r>
      <w:r>
        <w:t xml:space="preserve">powder coating finish chart from </w:t>
      </w:r>
    </w:p>
    <w:p w14:paraId="7F6033E0" w14:textId="0EF305DC" w:rsidR="00B973F1" w:rsidRPr="00C66F44" w:rsidRDefault="00B973F1" w:rsidP="00805649">
      <w:pPr>
        <w:pStyle w:val="Heading7"/>
        <w:tabs>
          <w:tab w:val="left" w:pos="4500"/>
        </w:tabs>
      </w:pPr>
      <w:r w:rsidRPr="00C66F44">
        <w:t xml:space="preserve">[ </w:t>
      </w:r>
      <w:r w:rsidR="003A3998">
        <w:t>M</w:t>
      </w:r>
      <w:r w:rsidRPr="00C66F44">
        <w:t xml:space="preserve">anufacturer's full RAL selection. ] </w:t>
      </w:r>
    </w:p>
    <w:p w14:paraId="357D200A" w14:textId="0DBF42FB" w:rsidR="002A19A0" w:rsidRDefault="002A19A0" w:rsidP="002A19A0">
      <w:pPr>
        <w:pStyle w:val="Heading7"/>
        <w:numPr>
          <w:ilvl w:val="0"/>
          <w:numId w:val="0"/>
        </w:numPr>
        <w:tabs>
          <w:tab w:val="left" w:pos="4500"/>
        </w:tabs>
        <w:ind w:left="2520"/>
      </w:pPr>
      <w:proofErr w:type="spellStart"/>
      <w:r>
        <w:t>i</w:t>
      </w:r>
      <w:proofErr w:type="spellEnd"/>
      <w:r>
        <w:t>.    [ High Gloss ]</w:t>
      </w:r>
    </w:p>
    <w:p w14:paraId="17869BA7" w14:textId="1ECA748A" w:rsidR="002A19A0" w:rsidRDefault="002A19A0" w:rsidP="002A19A0">
      <w:pPr>
        <w:pStyle w:val="Heading7"/>
        <w:numPr>
          <w:ilvl w:val="0"/>
          <w:numId w:val="0"/>
        </w:numPr>
        <w:tabs>
          <w:tab w:val="left" w:pos="4500"/>
        </w:tabs>
        <w:ind w:left="2520"/>
      </w:pPr>
      <w:r>
        <w:t>ii.   [ Matte ]</w:t>
      </w:r>
    </w:p>
    <w:p w14:paraId="6F190496" w14:textId="254A3E95" w:rsidR="00B973F1" w:rsidRPr="00C66F44" w:rsidRDefault="00B973F1" w:rsidP="002A19A0">
      <w:pPr>
        <w:pStyle w:val="Heading7"/>
        <w:tabs>
          <w:tab w:val="left" w:pos="4500"/>
        </w:tabs>
      </w:pPr>
      <w:r w:rsidRPr="00C66F44">
        <w:t xml:space="preserve">[ </w:t>
      </w:r>
      <w:r w:rsidR="003A3998">
        <w:t>C</w:t>
      </w:r>
      <w:r w:rsidRPr="00C66F44">
        <w:t>ustom finish. ]</w:t>
      </w:r>
      <w:r w:rsidRPr="00C66F44">
        <w:tab/>
      </w:r>
    </w:p>
    <w:p w14:paraId="41F0EB69" w14:textId="62009779" w:rsidR="005D114F" w:rsidRPr="00C66F44" w:rsidRDefault="00D06BB0" w:rsidP="00502110">
      <w:pPr>
        <w:pStyle w:val="Heading4"/>
      </w:pPr>
      <w:r w:rsidRPr="00C66F44">
        <w:t>P</w:t>
      </w:r>
      <w:r w:rsidR="001D5F3F" w:rsidRPr="00C66F44">
        <w:t xml:space="preserve">anels: </w:t>
      </w:r>
      <w:r w:rsidR="00501A13">
        <w:t xml:space="preserve">                                                                   </w:t>
      </w:r>
      <w:r w:rsidR="00201E4D" w:rsidRPr="00C66F44">
        <w:t>S</w:t>
      </w:r>
      <w:r w:rsidR="005D114F" w:rsidRPr="00C66F44">
        <w:t>ingle lite</w:t>
      </w:r>
      <w:r w:rsidR="00F676C4" w:rsidRPr="00C66F44">
        <w:t>.</w:t>
      </w:r>
      <w:r w:rsidR="005D114F" w:rsidRPr="00C66F44">
        <w:t xml:space="preserve"> </w:t>
      </w:r>
    </w:p>
    <w:p w14:paraId="20528A25" w14:textId="2BB9A308" w:rsidR="00F3043C" w:rsidRPr="00C66F44" w:rsidRDefault="00253C95" w:rsidP="00502110">
      <w:pPr>
        <w:pStyle w:val="Heading4"/>
      </w:pPr>
      <w:r w:rsidRPr="00C66F44">
        <w:t xml:space="preserve">Head </w:t>
      </w:r>
      <w:r w:rsidR="00F476A0" w:rsidRPr="00C66F44">
        <w:t>Track</w:t>
      </w:r>
      <w:r w:rsidR="00ED5C7B" w:rsidRPr="00C66F44">
        <w:t xml:space="preserve"> Height</w:t>
      </w:r>
      <w:r w:rsidR="007A2D16" w:rsidRPr="00C66F44">
        <w:t xml:space="preserve"> x Depth</w:t>
      </w:r>
      <w:r w:rsidR="00DF7074" w:rsidRPr="00C66F44">
        <w:t>:</w:t>
      </w:r>
      <w:r w:rsidR="00501A13">
        <w:t xml:space="preserve">                                    </w:t>
      </w:r>
      <w:r w:rsidR="00ED5C7B" w:rsidRPr="00C66F44">
        <w:t>3-1/16</w:t>
      </w:r>
      <w:r w:rsidR="00AA6A52" w:rsidRPr="00C66F44">
        <w:t xml:space="preserve"> inch</w:t>
      </w:r>
      <w:r w:rsidR="00DF7074" w:rsidRPr="00C66F44">
        <w:t xml:space="preserve"> </w:t>
      </w:r>
      <w:r w:rsidR="007A2D16" w:rsidRPr="00C66F44">
        <w:t>x</w:t>
      </w:r>
      <w:r w:rsidR="0056673A" w:rsidRPr="00C66F44">
        <w:t xml:space="preserve"> 2</w:t>
      </w:r>
      <w:r w:rsidR="007A2D16" w:rsidRPr="00C66F44">
        <w:t xml:space="preserve">-3/4 </w:t>
      </w:r>
      <w:r w:rsidR="00DF7074" w:rsidRPr="00C66F44">
        <w:t>inc</w:t>
      </w:r>
      <w:r w:rsidR="00AA6A52" w:rsidRPr="00C66F44">
        <w:t>h</w:t>
      </w:r>
      <w:r w:rsidR="00DF7074" w:rsidRPr="00C66F44">
        <w:t xml:space="preserve"> (7</w:t>
      </w:r>
      <w:r w:rsidR="00ED5C7B" w:rsidRPr="00C66F44">
        <w:t>8</w:t>
      </w:r>
      <w:r w:rsidR="00DF7074" w:rsidRPr="00C66F44">
        <w:t xml:space="preserve"> </w:t>
      </w:r>
      <w:r w:rsidR="004721DA">
        <w:t xml:space="preserve">mm </w:t>
      </w:r>
      <w:r w:rsidR="007A2D16" w:rsidRPr="00C66F44">
        <w:t xml:space="preserve">x </w:t>
      </w:r>
      <w:r w:rsidR="0056673A" w:rsidRPr="00C66F44">
        <w:t>70</w:t>
      </w:r>
      <w:r w:rsidR="007A2D16" w:rsidRPr="00C66F44">
        <w:t xml:space="preserve"> </w:t>
      </w:r>
      <w:r w:rsidR="00DF7074" w:rsidRPr="00C66F44">
        <w:t>mm)</w:t>
      </w:r>
    </w:p>
    <w:p w14:paraId="489FCD41" w14:textId="248D7A2F" w:rsidR="00F3043C" w:rsidRPr="006F38D0" w:rsidRDefault="00F3043C" w:rsidP="00502110">
      <w:pPr>
        <w:pStyle w:val="Heading4"/>
      </w:pPr>
      <w:r w:rsidRPr="006F38D0">
        <w:t>Suspended ceiling support profile</w:t>
      </w:r>
    </w:p>
    <w:p w14:paraId="62953065" w14:textId="0F7632EC" w:rsidR="00F3043C" w:rsidRPr="00C66F44" w:rsidRDefault="00F3043C" w:rsidP="002158CB">
      <w:pPr>
        <w:pStyle w:val="SpecifierNote"/>
      </w:pPr>
      <w:r w:rsidRPr="006F38D0">
        <w:t>NOTE:  Suspended ceiling support profile is optional.  Edit to suit project requirements.</w:t>
      </w:r>
      <w:r w:rsidRPr="00C66F44">
        <w:t xml:space="preserve"> </w:t>
      </w:r>
    </w:p>
    <w:p w14:paraId="21698C65" w14:textId="0F555F6D" w:rsidR="00253C95" w:rsidRPr="00C66F44" w:rsidRDefault="00253C95" w:rsidP="00502110">
      <w:pPr>
        <w:pStyle w:val="Heading4"/>
      </w:pPr>
      <w:r w:rsidRPr="00C66F44">
        <w:t>Top &amp; Bottom Rail Depth:</w:t>
      </w:r>
      <w:r w:rsidR="00501A13">
        <w:t xml:space="preserve">                                        </w:t>
      </w:r>
      <w:r w:rsidRPr="00C66F44">
        <w:t>1-7/16 inch (36 mm)</w:t>
      </w:r>
    </w:p>
    <w:p w14:paraId="3687B10F" w14:textId="46115672" w:rsidR="00253C95" w:rsidRPr="00C66F44" w:rsidRDefault="00253C95" w:rsidP="00820D29">
      <w:pPr>
        <w:pStyle w:val="Heading4"/>
      </w:pPr>
      <w:r w:rsidRPr="00C66F44">
        <w:t xml:space="preserve">Top Rail </w:t>
      </w:r>
      <w:r w:rsidR="00ED5C7B" w:rsidRPr="00C66F44">
        <w:t>Height</w:t>
      </w:r>
      <w:r w:rsidR="0056673A" w:rsidRPr="00C66F44">
        <w:t>:</w:t>
      </w:r>
      <w:r w:rsidR="00501A13">
        <w:t xml:space="preserve">                                                       </w:t>
      </w:r>
      <w:r w:rsidR="0056673A" w:rsidRPr="00C66F44">
        <w:t>3-15/16</w:t>
      </w:r>
      <w:r w:rsidR="00AA6A52" w:rsidRPr="00C66F44">
        <w:t xml:space="preserve"> inch</w:t>
      </w:r>
      <w:r w:rsidR="0056673A" w:rsidRPr="00C66F44">
        <w:t xml:space="preserve"> (100</w:t>
      </w:r>
      <w:r w:rsidRPr="00C66F44">
        <w:t xml:space="preserve"> mm</w:t>
      </w:r>
      <w:r w:rsidR="0056673A" w:rsidRPr="00C66F44">
        <w:t>)</w:t>
      </w:r>
      <w:r w:rsidRPr="00C66F44">
        <w:t xml:space="preserve"> </w:t>
      </w:r>
    </w:p>
    <w:p w14:paraId="5F6EE582" w14:textId="16D6F7C0" w:rsidR="009A5FB7" w:rsidRPr="00C66F44" w:rsidRDefault="00DF7074" w:rsidP="00502110">
      <w:pPr>
        <w:pStyle w:val="Heading4"/>
      </w:pPr>
      <w:r w:rsidRPr="00C66F44">
        <w:t xml:space="preserve">Bottom Rail </w:t>
      </w:r>
      <w:r w:rsidR="00ED5C7B" w:rsidRPr="00C66F44">
        <w:t>Height</w:t>
      </w:r>
      <w:r w:rsidRPr="00C66F44">
        <w:t xml:space="preserve">: </w:t>
      </w:r>
      <w:r w:rsidRPr="00C66F44">
        <w:tab/>
      </w:r>
    </w:p>
    <w:p w14:paraId="429DF266" w14:textId="5D0677E3" w:rsidR="009A5FB7" w:rsidRPr="00C66F44" w:rsidRDefault="009A5FB7" w:rsidP="00805649">
      <w:pPr>
        <w:pStyle w:val="Heading5"/>
        <w:tabs>
          <w:tab w:val="left" w:pos="4500"/>
        </w:tabs>
      </w:pPr>
      <w:r w:rsidRPr="00C66F44">
        <w:t xml:space="preserve">3-15/16 </w:t>
      </w:r>
      <w:r w:rsidR="00AA6A52" w:rsidRPr="00C66F44">
        <w:t xml:space="preserve">inch </w:t>
      </w:r>
      <w:r w:rsidRPr="00C66F44">
        <w:t xml:space="preserve">(100 mm) </w:t>
      </w:r>
    </w:p>
    <w:p w14:paraId="7791B3A8" w14:textId="7B28A9FB" w:rsidR="009A5FB7" w:rsidRDefault="000B394A" w:rsidP="002158CB">
      <w:pPr>
        <w:pStyle w:val="SpecifierNote"/>
      </w:pPr>
      <w:r w:rsidRPr="004E20C1">
        <w:t xml:space="preserve">NOTE: </w:t>
      </w:r>
      <w:r>
        <w:tab/>
        <w:t xml:space="preserve">Option a. </w:t>
      </w:r>
      <w:r w:rsidR="009C6106">
        <w:t xml:space="preserve">above is standard with other </w:t>
      </w:r>
      <w:r>
        <w:t>option</w:t>
      </w:r>
      <w:r w:rsidR="009C6106">
        <w:t>s</w:t>
      </w:r>
      <w:r>
        <w:t xml:space="preserve"> below.  Edit to suit project requirements.</w:t>
      </w:r>
    </w:p>
    <w:p w14:paraId="1B476DFE" w14:textId="201927C0" w:rsidR="00C01BF4" w:rsidRPr="00C66F44" w:rsidRDefault="00C01BF4" w:rsidP="00805649">
      <w:pPr>
        <w:pStyle w:val="Heading5"/>
        <w:tabs>
          <w:tab w:val="left" w:pos="4500"/>
        </w:tabs>
      </w:pPr>
      <w:r w:rsidRPr="00C66F44">
        <w:t>[</w:t>
      </w:r>
      <w:r w:rsidR="009C6106" w:rsidRPr="00C66F44">
        <w:t xml:space="preserve"> ADA,</w:t>
      </w:r>
      <w:r w:rsidR="009351B2">
        <w:t xml:space="preserve"> aluminum </w:t>
      </w:r>
      <w:r w:rsidR="009C6106" w:rsidRPr="00C66F44">
        <w:t>chamfered</w:t>
      </w:r>
      <w:r w:rsidRPr="00C66F44">
        <w:t>, 4-3/4</w:t>
      </w:r>
      <w:r w:rsidR="00AA6A52" w:rsidRPr="00C66F44">
        <w:t xml:space="preserve"> inch</w:t>
      </w:r>
      <w:r w:rsidRPr="00C66F44">
        <w:t xml:space="preserve"> (120 mm) ]</w:t>
      </w:r>
    </w:p>
    <w:p w14:paraId="5F440B3B" w14:textId="41F715D2" w:rsidR="00B60206" w:rsidRPr="00C66F44" w:rsidRDefault="00DF7074" w:rsidP="00B60206">
      <w:pPr>
        <w:pStyle w:val="Heading5"/>
        <w:tabs>
          <w:tab w:val="left" w:pos="4500"/>
        </w:tabs>
      </w:pPr>
      <w:r w:rsidRPr="00C66F44">
        <w:t xml:space="preserve">[ </w:t>
      </w:r>
      <w:r w:rsidR="00D47986" w:rsidRPr="00C66F44">
        <w:t xml:space="preserve">ADA, </w:t>
      </w:r>
      <w:r w:rsidR="0056673A" w:rsidRPr="00C66F44">
        <w:t>10 inch (254 mm)</w:t>
      </w:r>
      <w:r w:rsidR="00253C95" w:rsidRPr="00C66F44">
        <w:t xml:space="preserve"> kickplate</w:t>
      </w:r>
      <w:r w:rsidRPr="00C66F44">
        <w:t xml:space="preserve"> ]</w:t>
      </w:r>
      <w:r w:rsidR="00253C95" w:rsidRPr="00C66F44">
        <w:t xml:space="preserve"> </w:t>
      </w:r>
    </w:p>
    <w:p w14:paraId="782E4788" w14:textId="202C1D09" w:rsidR="0084183A" w:rsidRPr="00820D29" w:rsidRDefault="00016136" w:rsidP="00820D29">
      <w:pPr>
        <w:pStyle w:val="Heading4"/>
      </w:pPr>
      <w:r w:rsidRPr="00C66F44">
        <w:t>Rail End Cap</w:t>
      </w:r>
      <w:r w:rsidR="00805649" w:rsidRPr="00C66F44">
        <w:t xml:space="preserve"> at Last Folding Panel:</w:t>
      </w:r>
      <w:r w:rsidR="00C66F44">
        <w:rPr>
          <w:b/>
          <w:bCs/>
        </w:rPr>
        <w:t xml:space="preserve"> </w:t>
      </w:r>
      <w:r w:rsidRPr="00C66F44">
        <w:t>Smooth</w:t>
      </w:r>
      <w:r w:rsidR="00805649" w:rsidRPr="00C66F44">
        <w:t xml:space="preserve"> with bumpers on one panel end</w:t>
      </w:r>
      <w:r w:rsidRPr="00C66F44">
        <w:t>.</w:t>
      </w:r>
    </w:p>
    <w:p w14:paraId="6037C6DD" w14:textId="248AB429" w:rsidR="00805649" w:rsidRPr="00C66F44" w:rsidRDefault="00E23F39" w:rsidP="00502110">
      <w:pPr>
        <w:pStyle w:val="Heading4"/>
      </w:pPr>
      <w:r w:rsidRPr="00C66F44">
        <w:t>Rail End Cap</w:t>
      </w:r>
      <w:r w:rsidR="00842558" w:rsidRPr="00C66F44">
        <w:t xml:space="preserve"> </w:t>
      </w:r>
      <w:r w:rsidR="003A3998">
        <w:t>i</w:t>
      </w:r>
      <w:r w:rsidR="00972779" w:rsidRPr="00C66F44">
        <w:t>n between</w:t>
      </w:r>
      <w:r w:rsidR="00805649" w:rsidRPr="00C66F44">
        <w:t xml:space="preserve"> Folding Panels: Consists of </w:t>
      </w:r>
      <w:r w:rsidR="00331EB6" w:rsidRPr="00C66F44">
        <w:t>one- or two-part</w:t>
      </w:r>
      <w:r w:rsidR="00805649" w:rsidRPr="00C66F44">
        <w:t xml:space="preserve"> hinge assembly with bumper on one panel end.</w:t>
      </w:r>
    </w:p>
    <w:p w14:paraId="46FE8EAA" w14:textId="50E5CE3A" w:rsidR="00CE156F" w:rsidRPr="00C66F44" w:rsidRDefault="00CE156F" w:rsidP="00502110">
      <w:pPr>
        <w:pStyle w:val="Heading4"/>
      </w:pPr>
      <w:r w:rsidRPr="00C66F44">
        <w:t xml:space="preserve">Sill Type: Floor track with [ </w:t>
      </w:r>
      <w:r w:rsidRPr="00972779">
        <w:rPr>
          <w:b/>
          <w:bCs/>
        </w:rPr>
        <w:t>clear</w:t>
      </w:r>
      <w:r w:rsidRPr="00C66F44">
        <w:t xml:space="preserve"> ] [ </w:t>
      </w:r>
      <w:r w:rsidRPr="00972779">
        <w:rPr>
          <w:b/>
          <w:bCs/>
        </w:rPr>
        <w:t>dark</w:t>
      </w:r>
      <w:r w:rsidRPr="00C66F44">
        <w:t xml:space="preserve"> </w:t>
      </w:r>
      <w:r w:rsidRPr="00972779">
        <w:rPr>
          <w:b/>
          <w:bCs/>
        </w:rPr>
        <w:t>bronze</w:t>
      </w:r>
      <w:r w:rsidRPr="00C66F44">
        <w:t xml:space="preserve"> ] anodized</w:t>
      </w:r>
      <w:r w:rsidR="00ED5C7B" w:rsidRPr="00C66F44">
        <w:t xml:space="preserve"> </w:t>
      </w:r>
      <w:r w:rsidR="005A60AD">
        <w:t xml:space="preserve">ADA compliant recessed         </w:t>
      </w:r>
      <w:r w:rsidR="00ED5C7B" w:rsidRPr="00C66F44">
        <w:t>U-Channel</w:t>
      </w:r>
      <w:r w:rsidRPr="00C66F44">
        <w:t xml:space="preserve"> guide track. </w:t>
      </w:r>
    </w:p>
    <w:p w14:paraId="22255F9D" w14:textId="3C28BFCD" w:rsidR="00C60614" w:rsidRPr="00C66F44" w:rsidRDefault="001D5F3F" w:rsidP="00502110">
      <w:pPr>
        <w:pStyle w:val="Heading4"/>
      </w:pPr>
      <w:r w:rsidRPr="00C66F44">
        <w:t>Aluminum Extrusion</w:t>
      </w:r>
      <w:r w:rsidR="002D1A53" w:rsidRPr="00C66F44">
        <w:t>s</w:t>
      </w:r>
      <w:r w:rsidRPr="00C66F44">
        <w:t xml:space="preserve">: </w:t>
      </w:r>
      <w:r w:rsidR="00C66F44">
        <w:rPr>
          <w:b/>
          <w:bCs/>
        </w:rPr>
        <w:t xml:space="preserve">                        </w:t>
      </w:r>
      <w:r w:rsidR="00B550A8" w:rsidRPr="00C66F44">
        <w:t xml:space="preserve">AIMgSi0.5 alloy, 6063-T5 (F-22 - </w:t>
      </w:r>
      <w:r w:rsidR="00C60614" w:rsidRPr="00C66F44">
        <w:t xml:space="preserve">European standard) </w:t>
      </w:r>
    </w:p>
    <w:p w14:paraId="440243C6" w14:textId="49119948" w:rsidR="003E3C7E" w:rsidRPr="00C41C5A" w:rsidRDefault="003E3C7E" w:rsidP="00805649">
      <w:pPr>
        <w:pStyle w:val="Heading5"/>
        <w:tabs>
          <w:tab w:val="clear" w:pos="5040"/>
          <w:tab w:val="left" w:pos="4500"/>
        </w:tabs>
      </w:pPr>
      <w:r w:rsidRPr="00C41C5A">
        <w:t xml:space="preserve">Thickness: </w:t>
      </w:r>
      <w:r w:rsidRPr="00C41C5A">
        <w:tab/>
      </w:r>
      <w:r w:rsidR="00305559" w:rsidRPr="00C41C5A">
        <w:t>0.078-inch</w:t>
      </w:r>
      <w:r w:rsidRPr="00C41C5A">
        <w:t xml:space="preserve"> (2.0 mm)</w:t>
      </w:r>
      <w:r w:rsidR="001D5F3F" w:rsidRPr="00C41C5A">
        <w:t xml:space="preserve"> </w:t>
      </w:r>
      <w:r w:rsidRPr="00C41C5A">
        <w:t xml:space="preserve">nominal </w:t>
      </w:r>
    </w:p>
    <w:p w14:paraId="19C2A03B" w14:textId="77777777" w:rsidR="00501A13" w:rsidRDefault="00CE156F" w:rsidP="002158CB">
      <w:pPr>
        <w:pStyle w:val="SpecifierNote"/>
      </w:pPr>
      <w:r>
        <w:t xml:space="preserve">NOTE: </w:t>
      </w:r>
      <w:r>
        <w:tab/>
      </w:r>
      <w:r w:rsidR="00D5458E">
        <w:t xml:space="preserve">Select and edit glass type(s) to meet building code, wind-load design, </w:t>
      </w:r>
      <w:r w:rsidR="00D5458E" w:rsidRPr="00AA6A52">
        <w:t>acoustic</w:t>
      </w:r>
      <w:r w:rsidR="00D5458E" w:rsidRPr="00E31728">
        <w:rPr>
          <w:vanish/>
        </w:rPr>
        <w:t xml:space="preserve"> </w:t>
      </w:r>
      <w:r w:rsidR="00D5458E">
        <w:t>and/or security, and other project requirements with o</w:t>
      </w:r>
      <w:r w:rsidR="00D5458E" w:rsidRPr="001D5F3F">
        <w:t>ther gl</w:t>
      </w:r>
      <w:r w:rsidR="00D5458E">
        <w:t xml:space="preserve">ass available from manufacturer such as </w:t>
      </w:r>
      <w:r w:rsidR="00D5458E" w:rsidRPr="00146993">
        <w:t>low iron</w:t>
      </w:r>
      <w:r w:rsidR="00D5458E">
        <w:t>, white board</w:t>
      </w:r>
      <w:r w:rsidR="00D5458E" w:rsidRPr="00146993">
        <w:t xml:space="preserve">, decorative, acrylic, wooden, </w:t>
      </w:r>
      <w:r w:rsidR="00D5458E">
        <w:t xml:space="preserve">and </w:t>
      </w:r>
      <w:r w:rsidR="00AA6A52" w:rsidRPr="00146993">
        <w:t>stainless-steel</w:t>
      </w:r>
      <w:r w:rsidR="00D5458E" w:rsidRPr="00146993">
        <w:t xml:space="preserve"> mesh</w:t>
      </w:r>
      <w:r w:rsidR="00D5458E">
        <w:t>.</w:t>
      </w:r>
    </w:p>
    <w:p w14:paraId="6F69B617" w14:textId="72739004" w:rsidR="00D5458E" w:rsidRPr="001D5F3F" w:rsidRDefault="00501A13" w:rsidP="002158CB">
      <w:pPr>
        <w:pStyle w:val="SpecifierNote"/>
      </w:pPr>
      <w:r>
        <w:tab/>
      </w:r>
      <w:r w:rsidR="006F38D0">
        <w:t>For laminated glass, please check with NanaWall the availability of Vanceva White Collection and other color interlayers.</w:t>
      </w:r>
    </w:p>
    <w:p w14:paraId="0C8E09DF" w14:textId="564EB63D" w:rsidR="00CE156F" w:rsidRDefault="00CE156F" w:rsidP="00D35385">
      <w:pPr>
        <w:pStyle w:val="Heading3"/>
      </w:pPr>
      <w:r>
        <w:t xml:space="preserve">Glass and Glazing: </w:t>
      </w:r>
    </w:p>
    <w:p w14:paraId="401D66A3" w14:textId="77777777" w:rsidR="00CE156F" w:rsidRDefault="00CE156F" w:rsidP="00502110">
      <w:pPr>
        <w:pStyle w:val="Heading4"/>
      </w:pPr>
      <w:r w:rsidRPr="00C66F44">
        <w:t xml:space="preserve">Safety Glazing: In compliance with ANSI Z97.1, CPSC 16CFR 1201, ASTM C1036 and ASTM C1048. </w:t>
      </w:r>
    </w:p>
    <w:p w14:paraId="3795444E" w14:textId="7502BD6A" w:rsidR="00D32AB6" w:rsidRPr="00D32AB6" w:rsidRDefault="00D32AB6" w:rsidP="00D32AB6">
      <w:pPr>
        <w:pStyle w:val="SpecifierNote"/>
      </w:pPr>
      <w:r>
        <w:t>NOTE:</w:t>
      </w:r>
      <w:r>
        <w:tab/>
        <w:t>Standard glass is “Reduced iron” heat soaked tempered with Light Transmission (LT) 89%.</w:t>
      </w:r>
    </w:p>
    <w:p w14:paraId="42F73EA7" w14:textId="6B3ECCEB" w:rsidR="00CE156F" w:rsidRPr="001D5F3F" w:rsidRDefault="00CE156F" w:rsidP="00502110">
      <w:pPr>
        <w:pStyle w:val="Heading4"/>
      </w:pPr>
      <w:r>
        <w:t>M</w:t>
      </w:r>
      <w:r w:rsidRPr="001D5F3F">
        <w:t>anufacturer’s</w:t>
      </w:r>
      <w:r>
        <w:t xml:space="preserve"> </w:t>
      </w:r>
      <w:r w:rsidRPr="001D5F3F">
        <w:t>standard</w:t>
      </w:r>
      <w:r>
        <w:t xml:space="preserve"> </w:t>
      </w:r>
      <w:r w:rsidRPr="009916C0">
        <w:rPr>
          <w:bCs/>
        </w:rPr>
        <w:t xml:space="preserve">tempered </w:t>
      </w:r>
      <w:r w:rsidR="00745965">
        <w:t xml:space="preserve">single lite </w:t>
      </w:r>
      <w:r w:rsidRPr="001D5F3F">
        <w:t>glass</w:t>
      </w:r>
      <w:r>
        <w:t>.</w:t>
      </w:r>
    </w:p>
    <w:p w14:paraId="7305FD8E" w14:textId="0102335A" w:rsidR="00CE156F" w:rsidRPr="00B75D17" w:rsidRDefault="00CE156F" w:rsidP="00CE156F">
      <w:pPr>
        <w:pStyle w:val="Heading5"/>
        <w:tabs>
          <w:tab w:val="clear" w:pos="5040"/>
          <w:tab w:val="left" w:pos="4320"/>
        </w:tabs>
      </w:pPr>
      <w:r w:rsidRPr="00B75D17">
        <w:t>Glass Thickness:</w:t>
      </w:r>
      <w:r w:rsidRPr="00B75D17">
        <w:tab/>
        <w:t xml:space="preserve">1/2 inch (12 mm) </w:t>
      </w:r>
    </w:p>
    <w:p w14:paraId="4C78A3C4" w14:textId="16D2C254" w:rsidR="00B75D17" w:rsidRPr="00B75D17" w:rsidRDefault="00B75D17" w:rsidP="00B75D17">
      <w:pPr>
        <w:pStyle w:val="SpecifierNote"/>
      </w:pPr>
      <w:r w:rsidRPr="009916C0">
        <w:t>NOTE:</w:t>
      </w:r>
      <w:r w:rsidRPr="00501A13">
        <w:tab/>
        <w:t>H-</w:t>
      </w:r>
      <w:r w:rsidR="009916C0">
        <w:t>profile</w:t>
      </w:r>
      <w:r w:rsidRPr="00501A13">
        <w:t xml:space="preserve"> is standard with the 1/2 inch (12 mm) glass to meet IBC 2403.</w:t>
      </w:r>
      <w:r w:rsidR="0064586A" w:rsidRPr="00501A13">
        <w:t>4</w:t>
      </w:r>
      <w:r w:rsidRPr="00501A13">
        <w:t xml:space="preserve"> requirements for    </w:t>
      </w:r>
      <w:r w:rsidR="009916C0">
        <w:t xml:space="preserve"> </w:t>
      </w:r>
      <w:r w:rsidRPr="00501A13">
        <w:t>5 lb. and 50 lb. load testing.</w:t>
      </w:r>
      <w:r>
        <w:t xml:space="preserve"> </w:t>
      </w:r>
    </w:p>
    <w:p w14:paraId="473F68DE" w14:textId="6B190899" w:rsidR="00745965" w:rsidRDefault="00745965" w:rsidP="00502110">
      <w:pPr>
        <w:pStyle w:val="Heading4"/>
      </w:pPr>
      <w:r w:rsidRPr="0054155B">
        <w:t>Edges</w:t>
      </w:r>
      <w:r>
        <w:t>:</w:t>
      </w:r>
      <w:bookmarkStart w:id="6" w:name="_Hlk28707179"/>
      <w:r w:rsidR="00842558">
        <w:t xml:space="preserve">  </w:t>
      </w:r>
      <w:r>
        <w:t>Flat polished/ground butt for all straight panels and</w:t>
      </w:r>
      <w:r w:rsidR="00842558">
        <w:t xml:space="preserve"> </w:t>
      </w:r>
      <w:r w:rsidRPr="000D62FA">
        <w:t>mitered</w:t>
      </w:r>
      <w:r>
        <w:t>/beveled</w:t>
      </w:r>
      <w:r w:rsidRPr="000D62FA">
        <w:t xml:space="preserve"> </w:t>
      </w:r>
      <w:r>
        <w:t xml:space="preserve">at </w:t>
      </w:r>
      <w:r w:rsidRPr="000D62FA">
        <w:t xml:space="preserve">corner </w:t>
      </w:r>
      <w:r>
        <w:t>panels</w:t>
      </w:r>
      <w:r w:rsidR="00842558">
        <w:t>.</w:t>
      </w:r>
    </w:p>
    <w:bookmarkEnd w:id="6"/>
    <w:p w14:paraId="3065B252" w14:textId="77777777" w:rsidR="00CE156F" w:rsidRDefault="00CE156F" w:rsidP="00CE156F">
      <w:pPr>
        <w:pStyle w:val="Heading5"/>
        <w:tabs>
          <w:tab w:val="clear" w:pos="5040"/>
          <w:tab w:val="left" w:pos="4320"/>
        </w:tabs>
      </w:pPr>
      <w:r w:rsidRPr="001C2855">
        <w:t>Factory</w:t>
      </w:r>
      <w:r>
        <w:t xml:space="preserve"> Glazing:</w:t>
      </w:r>
    </w:p>
    <w:p w14:paraId="4876D1C0" w14:textId="77777777" w:rsidR="00CE156F" w:rsidRDefault="00CE156F" w:rsidP="00CE156F">
      <w:pPr>
        <w:pStyle w:val="Heading6"/>
      </w:pPr>
      <w:r>
        <w:t>C</w:t>
      </w:r>
      <w:r w:rsidRPr="001C6727">
        <w:t xml:space="preserve">lamp installed for equal distribution of weight. </w:t>
      </w:r>
    </w:p>
    <w:p w14:paraId="1159840D" w14:textId="6E481405" w:rsidR="00CE156F" w:rsidRDefault="00CE156F" w:rsidP="00CE156F">
      <w:pPr>
        <w:pStyle w:val="Heading6"/>
      </w:pPr>
      <w:r>
        <w:t>Glass e</w:t>
      </w:r>
      <w:r w:rsidRPr="001C6727">
        <w:t xml:space="preserve">dge top rail clearance </w:t>
      </w:r>
      <w:r>
        <w:t>to</w:t>
      </w:r>
      <w:r w:rsidRPr="001C6727">
        <w:t xml:space="preserve"> be no more than </w:t>
      </w:r>
      <w:r w:rsidR="00AA6A52" w:rsidRPr="001C6727">
        <w:t>1/8</w:t>
      </w:r>
      <w:r w:rsidR="00AA6A52">
        <w:t>-inch</w:t>
      </w:r>
      <w:r w:rsidRPr="001C6727">
        <w:t xml:space="preserve"> (3 mm) </w:t>
      </w:r>
      <w:r>
        <w:t>with a minimum</w:t>
      </w:r>
      <w:r w:rsidRPr="001C6727">
        <w:t xml:space="preserve"> </w:t>
      </w:r>
      <w:r w:rsidR="00331EB6" w:rsidRPr="001C6727">
        <w:t>7/8</w:t>
      </w:r>
      <w:r w:rsidR="00331EB6">
        <w:t>-inch</w:t>
      </w:r>
      <w:r w:rsidRPr="001C6727">
        <w:t xml:space="preserve"> (22 mm) bite</w:t>
      </w:r>
      <w:r>
        <w:t>.</w:t>
      </w:r>
    </w:p>
    <w:p w14:paraId="322B9D46" w14:textId="77777777" w:rsidR="00CE156F" w:rsidRDefault="00CE156F" w:rsidP="00CE156F">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D35385">
      <w:pPr>
        <w:pStyle w:val="Heading3"/>
      </w:pPr>
      <w:r w:rsidRPr="002A1804">
        <w:t>Carrier Hardware:</w:t>
      </w:r>
    </w:p>
    <w:p w14:paraId="5B966786" w14:textId="74DF1399" w:rsidR="002A1804" w:rsidRDefault="00A72ED4" w:rsidP="00502110">
      <w:pPr>
        <w:pStyle w:val="Heading4"/>
      </w:pPr>
      <w:r>
        <w:t xml:space="preserve">Pairs of Folding </w:t>
      </w:r>
      <w:r w:rsidRPr="002A1804">
        <w:t>Panel</w:t>
      </w:r>
      <w:r>
        <w:t>s:</w:t>
      </w:r>
      <w:r w:rsidRPr="002A1804">
        <w:t xml:space="preserve"> Provide </w:t>
      </w:r>
      <w:r w:rsidR="002A1804" w:rsidRPr="002A1804">
        <w:t xml:space="preserve">unidirectional sliding panel carrier attached to panel with a </w:t>
      </w:r>
      <w:r w:rsidR="00842558" w:rsidRPr="002A1804">
        <w:t>stainless-steel</w:t>
      </w:r>
      <w:r w:rsidR="002A1804" w:rsidRPr="002A1804">
        <w:t xml:space="preserve"> cast shoe and a </w:t>
      </w:r>
      <w:r w:rsidR="00AA6A52" w:rsidRPr="002A1804">
        <w:t>stainless-steel</w:t>
      </w:r>
      <w:r w:rsidR="002A1804" w:rsidRPr="002A1804">
        <w:t xml:space="preserve"> ball bearing axle. </w:t>
      </w:r>
    </w:p>
    <w:p w14:paraId="025F55CB" w14:textId="2482F503" w:rsidR="002A1804" w:rsidRPr="002A1804" w:rsidRDefault="002A1804" w:rsidP="002A1804">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884193">
        <w:t xml:space="preserve">, </w:t>
      </w:r>
      <w:r w:rsidR="00C66F44">
        <w:t>two (</w:t>
      </w:r>
      <w:r w:rsidR="00884193">
        <w:t>2</w:t>
      </w:r>
      <w:r w:rsidR="00C66F44">
        <w:t>)</w:t>
      </w:r>
      <w:r w:rsidR="00884193">
        <w:t xml:space="preserve"> guiding rollers,</w:t>
      </w:r>
      <w:r w:rsidRPr="002A1804">
        <w:t xml:space="preserve"> and</w:t>
      </w:r>
      <w:r>
        <w:t xml:space="preserve"> </w:t>
      </w:r>
      <w:r w:rsidRPr="002A1804">
        <w:t xml:space="preserve">polyamide bumpers to avoid metal on metal contact for quiet and smooth operation. </w:t>
      </w:r>
    </w:p>
    <w:p w14:paraId="5B0EEE0D" w14:textId="070019CA" w:rsidR="002A1804" w:rsidRPr="002A1804" w:rsidRDefault="002A1804" w:rsidP="002A1804">
      <w:pPr>
        <w:pStyle w:val="Heading5"/>
        <w:rPr>
          <w:szCs w:val="28"/>
        </w:rPr>
      </w:pPr>
      <w:r>
        <w:t>Metal-on-metal contact between top-</w:t>
      </w:r>
      <w:r w:rsidRPr="002A1804">
        <w:t xml:space="preserve">track and carriers </w:t>
      </w:r>
      <w:r>
        <w:t>NOT acceptable</w:t>
      </w:r>
      <w:r w:rsidRPr="002A1804">
        <w:t>.</w:t>
      </w:r>
    </w:p>
    <w:p w14:paraId="66CF5AD6" w14:textId="6A3B1574" w:rsidR="002A1804" w:rsidRPr="002A1804" w:rsidRDefault="002A1804" w:rsidP="00502110">
      <w:pPr>
        <w:pStyle w:val="Heading4"/>
      </w:pPr>
      <w:r w:rsidRPr="002A1804">
        <w:t>Maximum carrying capacity of one carrier o</w:t>
      </w:r>
      <w:r w:rsidR="00884193">
        <w:t>n a panel to be 330 lbs</w:t>
      </w:r>
      <w:r w:rsidR="008976B3">
        <w:t>.</w:t>
      </w:r>
      <w:r w:rsidR="00884193">
        <w:t xml:space="preserve"> (150 kg</w:t>
      </w:r>
      <w:r w:rsidRPr="002A1804">
        <w:t>).</w:t>
      </w:r>
    </w:p>
    <w:p w14:paraId="3BDCB615" w14:textId="494BEA04" w:rsidR="002A1804" w:rsidRPr="002A1804" w:rsidRDefault="002A1804" w:rsidP="00502110">
      <w:pPr>
        <w:pStyle w:val="Heading4"/>
      </w:pPr>
      <w:r w:rsidRPr="002A1804">
        <w:t>Adjustment: Provide system capable of specified amount of adjustments without removing panels from tracks.</w:t>
      </w:r>
    </w:p>
    <w:p w14:paraId="4BB75AA3" w14:textId="0AD568F7" w:rsidR="002A1804" w:rsidRPr="002A1804" w:rsidRDefault="002A1804" w:rsidP="00D35385">
      <w:pPr>
        <w:pStyle w:val="Heading3"/>
      </w:pPr>
      <w:r w:rsidRPr="002A1804">
        <w:t>Hinge Hardware:</w:t>
      </w:r>
    </w:p>
    <w:p w14:paraId="541CEA98" w14:textId="2B51BE7A" w:rsidR="002A1804" w:rsidRPr="00AA6A52" w:rsidRDefault="002A1804" w:rsidP="00502110">
      <w:pPr>
        <w:pStyle w:val="Heading4"/>
      </w:pPr>
      <w:r w:rsidRPr="00AA6A52">
        <w:t xml:space="preserve">Provide top and bottom rail with concealed 2-part hinge with stainless steel hinge pin, two (2) </w:t>
      </w:r>
      <w:r w:rsidR="00805649" w:rsidRPr="00AA6A52">
        <w:t xml:space="preserve">concealed </w:t>
      </w:r>
      <w:r w:rsidRPr="00AA6A52">
        <w:t>set screws for security, and equal distribution of weight carried by two (2) encapsulated axial grooved ball bearings.</w:t>
      </w:r>
    </w:p>
    <w:p w14:paraId="0FA20830" w14:textId="33B2A78F" w:rsidR="002A1804" w:rsidRPr="002A1804" w:rsidRDefault="002A1804" w:rsidP="00D35385">
      <w:pPr>
        <w:pStyle w:val="Heading3"/>
      </w:pPr>
      <w:bookmarkStart w:id="7" w:name="_Hlk29810466"/>
      <w:r w:rsidRPr="002A1804">
        <w:t xml:space="preserve">Hardware </w:t>
      </w:r>
      <w:r w:rsidR="009F3256">
        <w:t>for pairs of folding panels</w:t>
      </w:r>
      <w:r w:rsidRPr="002A1804">
        <w:t>:</w:t>
      </w:r>
    </w:p>
    <w:p w14:paraId="6A454F43" w14:textId="77777777" w:rsidR="00EF7CC8" w:rsidRDefault="00EF7CC8" w:rsidP="00502110">
      <w:pPr>
        <w:pStyle w:val="Heading4"/>
      </w:pPr>
      <w:r>
        <w:t>Q</w:t>
      </w:r>
      <w:r w:rsidR="002A1804" w:rsidRPr="002A1804">
        <w:t>uick release floor bolt with spring loaded security feature</w:t>
      </w:r>
      <w:r w:rsidR="00624CF6">
        <w:t>.</w:t>
      </w:r>
      <w:r w:rsidR="00D2153A">
        <w:t xml:space="preserve"> </w:t>
      </w:r>
    </w:p>
    <w:p w14:paraId="343313AF" w14:textId="1D506AA4" w:rsidR="00624CF6" w:rsidRDefault="00EF7CC8" w:rsidP="00502110">
      <w:pPr>
        <w:pStyle w:val="Heading4"/>
      </w:pPr>
      <w:r>
        <w:t>[</w:t>
      </w:r>
      <w:r w:rsidR="00AA6A52">
        <w:t xml:space="preserve"> </w:t>
      </w:r>
      <w:r w:rsidR="00D2153A">
        <w:t>Floor bolt with mortise cylind</w:t>
      </w:r>
      <w:r w:rsidR="009F3256">
        <w:t>er</w:t>
      </w:r>
      <w:r w:rsidR="00AA6A52">
        <w:t xml:space="preserve">. </w:t>
      </w:r>
      <w:r>
        <w:t>]</w:t>
      </w:r>
    </w:p>
    <w:p w14:paraId="7BEC1E20" w14:textId="3CF3EB28" w:rsidR="00624CF6" w:rsidRPr="002A1804" w:rsidRDefault="00624CF6" w:rsidP="002158CB">
      <w:pPr>
        <w:pStyle w:val="SpecifierNote"/>
      </w:pPr>
      <w:r w:rsidRPr="002A1804">
        <w:t xml:space="preserve">NOTE: </w:t>
      </w:r>
      <w:r w:rsidR="00F476A0">
        <w:tab/>
      </w:r>
      <w:r w:rsidRPr="001C25A6">
        <w:t xml:space="preserve">Floor bolt with half </w:t>
      </w:r>
      <w:r w:rsidR="00F476A0">
        <w:t xml:space="preserve">mortise </w:t>
      </w:r>
      <w:r w:rsidRPr="001C25A6">
        <w:t xml:space="preserve">cylinder is recommended when panel operation </w:t>
      </w:r>
      <w:r>
        <w:t>control is needed</w:t>
      </w:r>
      <w:r w:rsidRPr="002A1804">
        <w:t>.</w:t>
      </w:r>
    </w:p>
    <w:p w14:paraId="61D1B078" w14:textId="76316063" w:rsidR="002A1804" w:rsidRPr="002A1804" w:rsidRDefault="002A1804" w:rsidP="00D35385">
      <w:pPr>
        <w:pStyle w:val="Heading3"/>
      </w:pPr>
      <w:r w:rsidRPr="002A1804">
        <w:t xml:space="preserve">Hardware for Primary or Secondary </w:t>
      </w:r>
      <w:r w:rsidR="00D12109">
        <w:t>Single Action Swing Panel Attached to Chain of Folding Panel</w:t>
      </w:r>
      <w:r w:rsidR="00B516F3">
        <w:t>(</w:t>
      </w:r>
      <w:r w:rsidR="00D12109">
        <w:t>s</w:t>
      </w:r>
      <w:r w:rsidR="00B516F3">
        <w:t>):</w:t>
      </w:r>
    </w:p>
    <w:p w14:paraId="446BC4D5" w14:textId="726C4F47" w:rsidR="002A1804" w:rsidRPr="002A1804" w:rsidRDefault="005D5A18" w:rsidP="00502110">
      <w:pPr>
        <w:pStyle w:val="Heading4"/>
      </w:pPr>
      <w:r>
        <w:t>F</w:t>
      </w:r>
      <w:r w:rsidR="002A1804" w:rsidRPr="002A1804">
        <w:t xml:space="preserve">loor bolt with </w:t>
      </w:r>
      <w:r w:rsidR="00232CAC">
        <w:t>mortise</w:t>
      </w:r>
      <w:r w:rsidR="00805649">
        <w:t xml:space="preserve"> cylinder</w:t>
      </w:r>
      <w:r w:rsidR="001C25A6">
        <w:t>.</w:t>
      </w:r>
    </w:p>
    <w:p w14:paraId="0220104E" w14:textId="13BCCE94" w:rsidR="00624CF6" w:rsidRPr="004E20C1" w:rsidRDefault="00624CF6" w:rsidP="002158CB">
      <w:pPr>
        <w:pStyle w:val="SpecifierNote"/>
      </w:pPr>
      <w:r w:rsidRPr="004E20C1">
        <w:t xml:space="preserve">NOTE: </w:t>
      </w:r>
      <w:r>
        <w:tab/>
        <w:t xml:space="preserve">Option </w:t>
      </w:r>
      <w:r w:rsidR="00E84053">
        <w:t>1</w:t>
      </w:r>
      <w:r>
        <w:t xml:space="preserve">. above is standard with other options below.  A </w:t>
      </w:r>
      <w:r w:rsidR="002A1804" w:rsidRPr="00624CF6">
        <w:t>combination of choice</w:t>
      </w:r>
      <w:r>
        <w:t>s is possible. Edit to suit project requirements.</w:t>
      </w:r>
    </w:p>
    <w:p w14:paraId="0E84FF69" w14:textId="56CD77A7" w:rsidR="001A3CE2" w:rsidRPr="001A3CE2" w:rsidRDefault="001A3CE2" w:rsidP="00502110">
      <w:pPr>
        <w:pStyle w:val="Heading4"/>
      </w:pPr>
      <w:bookmarkStart w:id="8" w:name="_Hlk491674366"/>
      <w:r>
        <w:t>[</w:t>
      </w:r>
      <w:r w:rsidRPr="002A1804">
        <w:t xml:space="preserve"> </w:t>
      </w:r>
      <w:r w:rsidR="00D32AB6">
        <w:t>Quick release</w:t>
      </w:r>
      <w:r w:rsidR="00BF4211" w:rsidRPr="00477084">
        <w:t xml:space="preserve"> fl</w:t>
      </w:r>
      <w:r w:rsidRPr="00477084">
        <w:t>oor bolt</w:t>
      </w:r>
      <w:r w:rsidR="00D32AB6">
        <w:t xml:space="preserve"> with spring loaded security feature</w:t>
      </w:r>
      <w:r>
        <w:t xml:space="preserve"> </w:t>
      </w:r>
      <w:r w:rsidRPr="002A1804">
        <w:t>]</w:t>
      </w:r>
    </w:p>
    <w:bookmarkEnd w:id="8"/>
    <w:p w14:paraId="711C4C3C" w14:textId="1F5B374B" w:rsidR="002A1804" w:rsidRPr="002A1804" w:rsidRDefault="001C25A6" w:rsidP="00502110">
      <w:pPr>
        <w:pStyle w:val="Heading4"/>
      </w:pPr>
      <w:r>
        <w:t>[</w:t>
      </w:r>
      <w:r w:rsidR="002A1804" w:rsidRPr="002A1804">
        <w:t xml:space="preserve"> </w:t>
      </w:r>
      <w:r w:rsidR="005D5A18">
        <w:t>A</w:t>
      </w:r>
      <w:r w:rsidR="002A1804" w:rsidRPr="00E10097">
        <w:t>dditional locking bolt with crank handle at the top rail for additional security</w:t>
      </w:r>
      <w:r w:rsidRPr="00624CF6">
        <w:t>.</w:t>
      </w:r>
      <w:r>
        <w:t xml:space="preserve"> </w:t>
      </w:r>
      <w:r w:rsidR="002A1804" w:rsidRPr="002A1804">
        <w:t>]</w:t>
      </w:r>
    </w:p>
    <w:p w14:paraId="741E899A" w14:textId="77777777" w:rsidR="005D5A18" w:rsidRPr="002A1804" w:rsidRDefault="005D5A18" w:rsidP="005D5A18">
      <w:pPr>
        <w:pStyle w:val="Heading3"/>
        <w:tabs>
          <w:tab w:val="clear" w:pos="9360"/>
        </w:tabs>
      </w:pPr>
      <w:r w:rsidRPr="00AB7EFB">
        <w:t>Hardware</w:t>
      </w:r>
      <w:r w:rsidRPr="002A1804">
        <w:t xml:space="preserve"> on </w:t>
      </w:r>
      <w:r>
        <w:t xml:space="preserve">Non-Sliding </w:t>
      </w:r>
      <w:r w:rsidRPr="002A1804">
        <w:t>End Single/Double Action Panel</w:t>
      </w:r>
      <w:r>
        <w:t>(s)</w:t>
      </w:r>
      <w:r w:rsidRPr="002A1804">
        <w:t>:</w:t>
      </w:r>
    </w:p>
    <w:p w14:paraId="5291D194" w14:textId="77777777" w:rsidR="005D5A18" w:rsidRPr="00697A56" w:rsidRDefault="005D5A18" w:rsidP="00502110">
      <w:pPr>
        <w:pStyle w:val="Heading4"/>
      </w:pPr>
      <w:r w:rsidRPr="00697A56">
        <w:t xml:space="preserve">Single action panel with pivot point. </w:t>
      </w:r>
    </w:p>
    <w:p w14:paraId="3F2205B0" w14:textId="77777777" w:rsidR="005D5A18" w:rsidRPr="004E20C1" w:rsidRDefault="005D5A18" w:rsidP="002158CB">
      <w:pPr>
        <w:pStyle w:val="SpecifierNote"/>
      </w:pPr>
      <w:r w:rsidRPr="004E20C1">
        <w:t xml:space="preserve">NOTE: </w:t>
      </w:r>
      <w:r>
        <w:tab/>
        <w:t>Option 1. above is standard with other options below.  Edit to suit project requirements.</w:t>
      </w:r>
    </w:p>
    <w:p w14:paraId="1741127F" w14:textId="77777777" w:rsidR="005D5A18" w:rsidRPr="000B7499" w:rsidRDefault="005D5A18" w:rsidP="00502110">
      <w:pPr>
        <w:pStyle w:val="Heading4"/>
      </w:pPr>
      <w:r w:rsidRPr="000B7499">
        <w:t xml:space="preserve">[ </w:t>
      </w:r>
      <w:r w:rsidRPr="00697A56">
        <w:t>Single action with bottom door closer.</w:t>
      </w:r>
      <w:r w:rsidRPr="000B7499">
        <w:t xml:space="preserve"> ]</w:t>
      </w:r>
    </w:p>
    <w:p w14:paraId="366F58A5" w14:textId="77777777" w:rsidR="005D5A18" w:rsidRPr="000B7499" w:rsidRDefault="005D5A18" w:rsidP="00502110">
      <w:pPr>
        <w:pStyle w:val="Heading4"/>
      </w:pPr>
      <w:r w:rsidRPr="000B7499">
        <w:t xml:space="preserve">[ </w:t>
      </w:r>
      <w:r w:rsidRPr="00697A56">
        <w:t xml:space="preserve">Single action offset pivot hinged panel that can swing 180°. </w:t>
      </w:r>
      <w:r w:rsidRPr="000B7499">
        <w:t>]</w:t>
      </w:r>
    </w:p>
    <w:p w14:paraId="68A888DB" w14:textId="77777777" w:rsidR="005D5A18" w:rsidRPr="000B7499" w:rsidRDefault="005D5A18" w:rsidP="00502110">
      <w:pPr>
        <w:pStyle w:val="Heading4"/>
      </w:pPr>
      <w:r w:rsidRPr="000B7499">
        <w:t xml:space="preserve">[ </w:t>
      </w:r>
      <w:r w:rsidRPr="00387776">
        <w:t xml:space="preserve">Single action with manufacturer’s standard overhead door closer in closest match ( </w:t>
      </w:r>
      <w:r w:rsidRPr="00697A56">
        <w:rPr>
          <w:b/>
          <w:bCs/>
        </w:rPr>
        <w:t>aluminum</w:t>
      </w:r>
      <w:r w:rsidRPr="00387776">
        <w:t xml:space="preserve"> ) </w:t>
      </w:r>
      <w:r w:rsidRPr="00697A56">
        <w:t xml:space="preserve">( </w:t>
      </w:r>
      <w:r w:rsidRPr="00697A56">
        <w:rPr>
          <w:b/>
          <w:bCs/>
        </w:rPr>
        <w:t>stainless steel</w:t>
      </w:r>
      <w:r w:rsidRPr="00387776">
        <w:t xml:space="preserve"> ) finish</w:t>
      </w:r>
      <w:r w:rsidRPr="000B7499">
        <w:t>. ]</w:t>
      </w:r>
    </w:p>
    <w:p w14:paraId="24972E60" w14:textId="227B26EB" w:rsidR="005D5A18" w:rsidRPr="000B7499" w:rsidRDefault="005D5A18" w:rsidP="00502110">
      <w:pPr>
        <w:pStyle w:val="Heading4"/>
      </w:pPr>
      <w:r w:rsidRPr="000B7499">
        <w:t xml:space="preserve">[ </w:t>
      </w:r>
      <w:r w:rsidRPr="00697A56">
        <w:t>Double action with stainless steel finish bottom door closer.</w:t>
      </w:r>
      <w:r w:rsidR="0084183A">
        <w:t xml:space="preserve"> </w:t>
      </w:r>
      <w:r w:rsidRPr="00697A56">
        <w:t>]</w:t>
      </w:r>
    </w:p>
    <w:p w14:paraId="655AF05D" w14:textId="0E591DAB" w:rsidR="002A1804" w:rsidRPr="002A1804" w:rsidRDefault="00624CF6" w:rsidP="00D35385">
      <w:pPr>
        <w:pStyle w:val="Heading3"/>
      </w:pPr>
      <w:r>
        <w:t>Handl</w:t>
      </w:r>
      <w:r w:rsidR="00A72ED4">
        <w:t xml:space="preserve">es on Primary </w:t>
      </w:r>
      <w:r w:rsidR="00D12109">
        <w:t>Single Action Swing Panel Attached to Chain of Folding Panels</w:t>
      </w:r>
      <w:r w:rsidR="00A72ED4">
        <w:t>,</w:t>
      </w:r>
      <w:r w:rsidR="00E84053">
        <w:t xml:space="preserve"> </w:t>
      </w:r>
      <w:r w:rsidR="00A72ED4">
        <w:t>p</w:t>
      </w:r>
      <w:r w:rsidR="00E84053">
        <w:t>rov</w:t>
      </w:r>
      <w:r>
        <w:t>ide:</w:t>
      </w:r>
    </w:p>
    <w:p w14:paraId="2E9484FE" w14:textId="49CC7E8A" w:rsidR="009F3256" w:rsidRPr="002A1804" w:rsidRDefault="009F3256" w:rsidP="00502110">
      <w:pPr>
        <w:pStyle w:val="Heading4"/>
      </w:pPr>
      <w:r>
        <w:t>[</w:t>
      </w:r>
      <w:r w:rsidRPr="002A1804">
        <w:t xml:space="preserve"> </w:t>
      </w:r>
      <w:r w:rsidR="003A3998">
        <w:t>L</w:t>
      </w:r>
      <w:r w:rsidRPr="00E10097">
        <w:t>ever handles on both sides with latch in brushed stainless steel finish (no lock set) and matching strike plate on opposite panel (or secondary swing panel) to be located at handle height (single action panel, only)</w:t>
      </w:r>
      <w:r w:rsidRPr="00E84053">
        <w:t>.</w:t>
      </w:r>
      <w:r>
        <w:t xml:space="preserve"> </w:t>
      </w:r>
      <w:r w:rsidRPr="002A1804">
        <w:t>]</w:t>
      </w:r>
    </w:p>
    <w:p w14:paraId="12BEC5FD" w14:textId="5E7D69ED" w:rsidR="009F3256" w:rsidRPr="002A1804" w:rsidRDefault="009F3256" w:rsidP="00502110">
      <w:pPr>
        <w:pStyle w:val="Heading4"/>
      </w:pPr>
      <w:r>
        <w:t>[</w:t>
      </w:r>
      <w:r w:rsidRPr="002A1804">
        <w:t xml:space="preserve"> </w:t>
      </w:r>
      <w:r w:rsidR="003A3998">
        <w:t>L</w:t>
      </w:r>
      <w:r w:rsidRPr="00E10097">
        <w:t>ever handles in brushed stainless steel finish with locking hardware (no lock set) and options selected from F2 (single action panel, only)</w:t>
      </w:r>
      <w:r w:rsidRPr="00E84053">
        <w:t>.</w:t>
      </w:r>
      <w:r>
        <w:t xml:space="preserve"> </w:t>
      </w:r>
      <w:r w:rsidRPr="002A1804">
        <w:t>]</w:t>
      </w:r>
    </w:p>
    <w:p w14:paraId="3BBE39DA" w14:textId="4B94F46E" w:rsidR="009F3256" w:rsidRDefault="009F3256" w:rsidP="00502110">
      <w:pPr>
        <w:pStyle w:val="Heading4"/>
      </w:pPr>
      <w:r>
        <w:t>[</w:t>
      </w:r>
      <w:r w:rsidRPr="002A1804">
        <w:t xml:space="preserve"> </w:t>
      </w:r>
      <w:r w:rsidR="003A3998">
        <w:t>P</w:t>
      </w:r>
      <w:r w:rsidRPr="00E10097">
        <w:t>reparation for lever handles furnished by Section 08 7100</w:t>
      </w:r>
      <w:r w:rsidRPr="00E84053">
        <w:t>.</w:t>
      </w:r>
      <w:r>
        <w:t xml:space="preserve"> ]</w:t>
      </w:r>
    </w:p>
    <w:p w14:paraId="0BBE29DA" w14:textId="57629645" w:rsidR="009F3256" w:rsidRPr="002A1804" w:rsidRDefault="009F3256" w:rsidP="002158CB">
      <w:pPr>
        <w:pStyle w:val="SpecifierNote"/>
      </w:pPr>
      <w:r w:rsidRPr="002A1804">
        <w:t>N</w:t>
      </w:r>
      <w:r w:rsidR="00314315">
        <w:t>OTE</w:t>
      </w:r>
      <w:r w:rsidRPr="002A1804">
        <w:t xml:space="preserve">: </w:t>
      </w:r>
      <w:r>
        <w:tab/>
        <w:t>P</w:t>
      </w:r>
      <w:r w:rsidRPr="002A1804">
        <w:t>rovide template for holes and cut outs needed in glass</w:t>
      </w:r>
      <w:r>
        <w:t>.</w:t>
      </w:r>
    </w:p>
    <w:p w14:paraId="195858E1" w14:textId="2DF8C315" w:rsidR="009F3256" w:rsidRPr="002A1804" w:rsidRDefault="009F3256" w:rsidP="00502110">
      <w:pPr>
        <w:pStyle w:val="Heading4"/>
      </w:pPr>
      <w:r>
        <w:t>[</w:t>
      </w:r>
      <w:r w:rsidRPr="002A1804">
        <w:t xml:space="preserve"> </w:t>
      </w:r>
      <w:r w:rsidR="003A3998">
        <w:t>N</w:t>
      </w:r>
      <w:r w:rsidRPr="00E10097">
        <w:t>o handles but with pull knob in brushed stainless steel finish</w:t>
      </w:r>
      <w:r w:rsidRPr="00E84053">
        <w:t xml:space="preserve">. </w:t>
      </w:r>
      <w:r w:rsidRPr="002A1804">
        <w:t>]</w:t>
      </w:r>
    </w:p>
    <w:p w14:paraId="6D566A8E" w14:textId="0B36409C" w:rsidR="009F3256" w:rsidRPr="005025F0" w:rsidRDefault="009F3256" w:rsidP="00502110">
      <w:pPr>
        <w:pStyle w:val="Heading4"/>
      </w:pPr>
      <w:r>
        <w:t xml:space="preserve">[ </w:t>
      </w:r>
      <w:r w:rsidR="003A3998">
        <w:t>N</w:t>
      </w:r>
      <w:r w:rsidRPr="00E10097">
        <w:t>o handles but with rosette in brushed stainless steel finish</w:t>
      </w:r>
      <w:r w:rsidRPr="005025F0">
        <w:t>.</w:t>
      </w:r>
      <w:r>
        <w:t xml:space="preserve"> ]</w:t>
      </w:r>
    </w:p>
    <w:p w14:paraId="2742B9FB" w14:textId="517E1B51" w:rsidR="009F3256" w:rsidRDefault="009F3256" w:rsidP="00502110">
      <w:pPr>
        <w:pStyle w:val="Heading4"/>
      </w:pPr>
      <w:r>
        <w:t>[</w:t>
      </w:r>
      <w:r w:rsidRPr="002A1804">
        <w:t xml:space="preserve"> </w:t>
      </w:r>
      <w:r w:rsidR="003A3998">
        <w:t>N</w:t>
      </w:r>
      <w:r w:rsidRPr="00E10097">
        <w:t>o handles and no knob</w:t>
      </w:r>
      <w:r w:rsidRPr="00E84053">
        <w:t>.</w:t>
      </w:r>
      <w:r>
        <w:t xml:space="preserve"> ]</w:t>
      </w:r>
    </w:p>
    <w:p w14:paraId="6DEAE450" w14:textId="3806496C" w:rsidR="00080A96" w:rsidRPr="00501A13" w:rsidRDefault="00080A96" w:rsidP="00080A96">
      <w:pPr>
        <w:pStyle w:val="SpecifierNote"/>
      </w:pPr>
      <w:r w:rsidRPr="00501A13">
        <w:t>NOTE:</w:t>
      </w:r>
      <w:r w:rsidRPr="00501A13">
        <w:tab/>
        <w:t xml:space="preserve">Supply drill pattern for NanaWall to drill holes in glass. Hardware supplied and installed by others. </w:t>
      </w:r>
    </w:p>
    <w:p w14:paraId="48D6DFCF" w14:textId="5FAF3461" w:rsidR="0064586A" w:rsidRPr="00501A13" w:rsidRDefault="0064586A" w:rsidP="0064586A">
      <w:pPr>
        <w:pStyle w:val="Heading4"/>
      </w:pPr>
      <w:r w:rsidRPr="00501A13">
        <w:t xml:space="preserve">[ Panic hardware; Access Door AD 100-F Panic Series ] </w:t>
      </w:r>
    </w:p>
    <w:p w14:paraId="00AD1423" w14:textId="2414B0FF" w:rsidR="002A1804" w:rsidRPr="002A1804" w:rsidRDefault="002A1804" w:rsidP="00D35385">
      <w:pPr>
        <w:pStyle w:val="Heading3"/>
      </w:pPr>
      <w:r w:rsidRPr="002A1804">
        <w:t xml:space="preserve">Handles on </w:t>
      </w:r>
      <w:r w:rsidR="009F3256">
        <w:t xml:space="preserve">Non-Sliding </w:t>
      </w:r>
      <w:r w:rsidRPr="002A1804">
        <w:t>End</w:t>
      </w:r>
      <w:r w:rsidR="00AF61C4">
        <w:t xml:space="preserve"> Single/Double Action Panel(s)</w:t>
      </w:r>
      <w:r w:rsidR="00E84053">
        <w:t>:</w:t>
      </w:r>
    </w:p>
    <w:p w14:paraId="0AEA4255" w14:textId="077DBE32" w:rsidR="002A1804" w:rsidRPr="002A1804" w:rsidRDefault="003A3998" w:rsidP="00502110">
      <w:pPr>
        <w:pStyle w:val="Heading4"/>
      </w:pPr>
      <w:r>
        <w:t>P</w:t>
      </w:r>
      <w:r w:rsidR="002A1804" w:rsidRPr="002A1804">
        <w:t xml:space="preserve">ush/pull handles on both sides in brushed </w:t>
      </w:r>
      <w:r w:rsidR="008D5C89" w:rsidRPr="002A1804">
        <w:t>stainless-steel</w:t>
      </w:r>
      <w:r w:rsidR="002A1804" w:rsidRPr="002A1804">
        <w:t xml:space="preserve"> finish with two point fixing and length of 1</w:t>
      </w:r>
      <w:r w:rsidR="0084183A">
        <w:t>3</w:t>
      </w:r>
      <w:r w:rsidR="002A1804" w:rsidRPr="002A1804">
        <w:t>-13/16</w:t>
      </w:r>
      <w:r w:rsidR="001C25A6">
        <w:t xml:space="preserve"> inch</w:t>
      </w:r>
      <w:r w:rsidR="002A1804" w:rsidRPr="002A1804">
        <w:t xml:space="preserve"> (350 mm) and locking located at bottom rail</w:t>
      </w:r>
      <w:r w:rsidR="002A1804">
        <w:t>.</w:t>
      </w:r>
    </w:p>
    <w:p w14:paraId="04FC7948" w14:textId="4389D625" w:rsidR="00232CAC" w:rsidRPr="002A1804" w:rsidRDefault="00E84053" w:rsidP="002158CB">
      <w:pPr>
        <w:pStyle w:val="SpecifierNote"/>
      </w:pPr>
      <w:r w:rsidRPr="004E20C1">
        <w:t xml:space="preserve">NOTE: </w:t>
      </w:r>
      <w:r>
        <w:tab/>
        <w:t>Option 1. above is standard with other options below.  Edit to suit project requirements.</w:t>
      </w:r>
      <w:r w:rsidR="00AC5657">
        <w:t xml:space="preserve">  </w:t>
      </w:r>
      <w:r w:rsidR="00AC5657" w:rsidRPr="00AC5657">
        <w:t>P</w:t>
      </w:r>
      <w:r w:rsidR="00232CAC" w:rsidRPr="00AC5657">
        <w:t xml:space="preserve">ush/pull handles with black bumpers </w:t>
      </w:r>
      <w:r w:rsidR="00AC5657">
        <w:t xml:space="preserve">are </w:t>
      </w:r>
      <w:r w:rsidR="00232CAC" w:rsidRPr="00AC5657">
        <w:t>on each end to minimize impact with glass.</w:t>
      </w:r>
    </w:p>
    <w:p w14:paraId="57FF7286" w14:textId="6039BCB8" w:rsidR="002A1804" w:rsidRPr="002A1804" w:rsidRDefault="002A1804" w:rsidP="00502110">
      <w:pPr>
        <w:pStyle w:val="Heading4"/>
      </w:pPr>
      <w:r>
        <w:t>[</w:t>
      </w:r>
      <w:r w:rsidRPr="002A1804">
        <w:t xml:space="preserve"> </w:t>
      </w:r>
      <w:r w:rsidR="003A3998">
        <w:t>P</w:t>
      </w:r>
      <w:r w:rsidRPr="00E10097">
        <w:t>ush/pull handles</w:t>
      </w:r>
      <w:r w:rsidR="008D3285">
        <w:t xml:space="preserve"> on both sides in brushed stainless-steel finish with two point fixing and length of 19-11/16 inches (500 mm). ]</w:t>
      </w:r>
      <w:r w:rsidRPr="00E10097">
        <w:t xml:space="preserve"> </w:t>
      </w:r>
    </w:p>
    <w:p w14:paraId="6DE1767F" w14:textId="6C0FC62C" w:rsidR="008D3285" w:rsidRDefault="008C1FF1" w:rsidP="00502110">
      <w:pPr>
        <w:pStyle w:val="Heading4"/>
      </w:pPr>
      <w:r>
        <w:t>[</w:t>
      </w:r>
      <w:r w:rsidR="008D3285">
        <w:t xml:space="preserve"> Push/pull handles on both sides in brushed stainless-steel finish with two point fixing and length of 29-17/32 inches (750 mm). ]</w:t>
      </w:r>
      <w:r>
        <w:t xml:space="preserve"> </w:t>
      </w:r>
    </w:p>
    <w:p w14:paraId="509AC7AC" w14:textId="362E4437" w:rsidR="008D3285" w:rsidRDefault="008D3285" w:rsidP="00502110">
      <w:pPr>
        <w:pStyle w:val="Heading4"/>
      </w:pPr>
      <w:r>
        <w:t>[ Push/pull handles on both sides in brushed stainless-steel finish with two point fixing and length of 39-3/8 inches (1000 mm). ]</w:t>
      </w:r>
    </w:p>
    <w:p w14:paraId="741A434E" w14:textId="2F2CAF18" w:rsidR="008D3285" w:rsidRDefault="008D3285" w:rsidP="00502110">
      <w:pPr>
        <w:pStyle w:val="Heading4"/>
      </w:pPr>
      <w:r>
        <w:t>[ P</w:t>
      </w:r>
      <w:r w:rsidR="008976B3">
        <w:t>ush/pull handles on both sides in brushed stainless-steel finish with two point fixing and length of 47-1/4 inches (1200 mm). ]</w:t>
      </w:r>
    </w:p>
    <w:p w14:paraId="79784ECF" w14:textId="1F5386D9" w:rsidR="008976B3" w:rsidRDefault="008976B3" w:rsidP="00502110">
      <w:pPr>
        <w:pStyle w:val="Heading4"/>
      </w:pPr>
      <w:r>
        <w:t>[ Push/pull handles on both sides in brushed stainless-steel finish with two point fixing and length of 59-1/6 inches (1500 mm). ]</w:t>
      </w:r>
    </w:p>
    <w:p w14:paraId="7046749D" w14:textId="66FF465C" w:rsidR="008976B3" w:rsidRDefault="008976B3" w:rsidP="00502110">
      <w:pPr>
        <w:pStyle w:val="Heading4"/>
      </w:pPr>
      <w:r>
        <w:t>[ Push/pull handles on both sides in brushed stainless-steel finish with two point fixing and length of 70-55/64 inches (1800 mm). ]</w:t>
      </w:r>
    </w:p>
    <w:p w14:paraId="7088FB30" w14:textId="68D2CAFB" w:rsidR="008C1FF1" w:rsidRPr="005025F0" w:rsidRDefault="008D3285" w:rsidP="00502110">
      <w:pPr>
        <w:pStyle w:val="Heading4"/>
      </w:pPr>
      <w:r>
        <w:t>[ P</w:t>
      </w:r>
      <w:r w:rsidR="008C1FF1" w:rsidRPr="00E10097">
        <w:t>ull handle with push plate set in brushed stainless steel finish with length of 1</w:t>
      </w:r>
      <w:r w:rsidR="0084183A">
        <w:t>3</w:t>
      </w:r>
      <w:r w:rsidR="008C1FF1" w:rsidRPr="00E10097">
        <w:t>-13/16 inch (350 mm)</w:t>
      </w:r>
      <w:r w:rsidR="008C1FF1">
        <w:t xml:space="preserve">. </w:t>
      </w:r>
      <w:r w:rsidR="008C1FF1" w:rsidRPr="005025F0">
        <w:t>]</w:t>
      </w:r>
    </w:p>
    <w:p w14:paraId="024FA161" w14:textId="3D4429F5" w:rsidR="00B75D17" w:rsidRDefault="002A1804" w:rsidP="00080A96">
      <w:pPr>
        <w:pStyle w:val="Heading4"/>
      </w:pPr>
      <w:r>
        <w:t>[</w:t>
      </w:r>
      <w:r w:rsidRPr="002A1804">
        <w:t xml:space="preserve"> </w:t>
      </w:r>
      <w:r w:rsidR="00477084" w:rsidRPr="00842558">
        <w:rPr>
          <w:bCs/>
        </w:rPr>
        <w:t>Ladder</w:t>
      </w:r>
      <w:r w:rsidRPr="00E10097">
        <w:t xml:space="preserve"> push/pull handles on both sides in brushed stainless steel finish with </w:t>
      </w:r>
      <w:r w:rsidR="008976B3">
        <w:t>key-key locking at handle height</w:t>
      </w:r>
      <w:r w:rsidRPr="00E84053">
        <w:t>.</w:t>
      </w:r>
      <w:r>
        <w:t xml:space="preserve"> </w:t>
      </w:r>
      <w:r w:rsidRPr="002A1804">
        <w:t>]</w:t>
      </w:r>
    </w:p>
    <w:p w14:paraId="21E550D9" w14:textId="6B55C273" w:rsidR="0084183A" w:rsidRPr="00B75D17" w:rsidRDefault="008976B3" w:rsidP="00B75D17">
      <w:pPr>
        <w:pStyle w:val="Heading4"/>
      </w:pPr>
      <w:r>
        <w:t>[ Ladder push/pull handles on both sides in brushed stainless steel finish with key-thumb turn locking at handle height. ]</w:t>
      </w:r>
    </w:p>
    <w:p w14:paraId="157D8F98" w14:textId="79C1FBC9" w:rsidR="002A1804" w:rsidRPr="002A1804" w:rsidRDefault="002A1804" w:rsidP="00502110">
      <w:pPr>
        <w:pStyle w:val="Heading4"/>
      </w:pPr>
      <w:r>
        <w:t>[</w:t>
      </w:r>
      <w:r w:rsidRPr="002A1804">
        <w:t xml:space="preserve"> </w:t>
      </w:r>
      <w:r w:rsidR="003A3998">
        <w:t>L</w:t>
      </w:r>
      <w:r w:rsidRPr="00E10097">
        <w:t xml:space="preserve">ever handles on both sides with latch </w:t>
      </w:r>
      <w:r w:rsidR="00B17884" w:rsidRPr="00E10097">
        <w:t xml:space="preserve">in brushed stainless steel finish </w:t>
      </w:r>
      <w:r w:rsidRPr="00E10097">
        <w:t>(no lock set) and matching strike plate on opposite panel (or secondary swing panel) to be located at handle height</w:t>
      </w:r>
      <w:r w:rsidR="00BF4211" w:rsidRPr="00E10097">
        <w:t xml:space="preserve"> (single action panel, only)</w:t>
      </w:r>
      <w:r w:rsidRPr="00E84053">
        <w:t>.</w:t>
      </w:r>
      <w:r>
        <w:t xml:space="preserve"> </w:t>
      </w:r>
      <w:r w:rsidRPr="002A1804">
        <w:t>]</w:t>
      </w:r>
    </w:p>
    <w:p w14:paraId="006B7F07" w14:textId="234BC8CD" w:rsidR="002A1804" w:rsidRPr="002A1804" w:rsidRDefault="001C25A6" w:rsidP="00502110">
      <w:pPr>
        <w:pStyle w:val="Heading4"/>
      </w:pPr>
      <w:r>
        <w:t>[</w:t>
      </w:r>
      <w:r w:rsidR="002A1804" w:rsidRPr="002A1804">
        <w:t xml:space="preserve"> </w:t>
      </w:r>
      <w:r w:rsidR="003A3998">
        <w:t>L</w:t>
      </w:r>
      <w:r w:rsidR="002A1804" w:rsidRPr="00E10097">
        <w:t xml:space="preserve">ever handles </w:t>
      </w:r>
      <w:r w:rsidR="00B17884" w:rsidRPr="00E10097">
        <w:t xml:space="preserve">in brushed stainless steel finish </w:t>
      </w:r>
      <w:r w:rsidR="002A1804" w:rsidRPr="00E10097">
        <w:t>with locking hardware (no lock set) and options selected from F2</w:t>
      </w:r>
      <w:r w:rsidR="00BF4211" w:rsidRPr="00E10097">
        <w:t xml:space="preserve"> </w:t>
      </w:r>
      <w:bookmarkStart w:id="9" w:name="_Hlk491674658"/>
      <w:r w:rsidR="00BF4211" w:rsidRPr="00E10097">
        <w:t>(single action panel, only)</w:t>
      </w:r>
      <w:bookmarkEnd w:id="9"/>
      <w:r w:rsidRPr="00E84053">
        <w:t>.</w:t>
      </w:r>
      <w:r>
        <w:t xml:space="preserve"> </w:t>
      </w:r>
      <w:r w:rsidR="002A1804" w:rsidRPr="002A1804">
        <w:t>]</w:t>
      </w:r>
    </w:p>
    <w:p w14:paraId="251B2579" w14:textId="51B58CC3" w:rsidR="00E84053" w:rsidRDefault="00E84053" w:rsidP="00502110">
      <w:pPr>
        <w:pStyle w:val="Heading4"/>
      </w:pPr>
      <w:r>
        <w:t>[</w:t>
      </w:r>
      <w:r w:rsidRPr="002A1804">
        <w:t xml:space="preserve"> </w:t>
      </w:r>
      <w:r w:rsidR="003A3998">
        <w:t>P</w:t>
      </w:r>
      <w:r w:rsidRPr="00E10097">
        <w:t>reparation for lever handles furnished by Section 08 7100</w:t>
      </w:r>
      <w:r w:rsidRPr="00E84053">
        <w:t>.</w:t>
      </w:r>
      <w:r>
        <w:t xml:space="preserve"> ]</w:t>
      </w:r>
    </w:p>
    <w:p w14:paraId="36F4DB14" w14:textId="47A8C48A" w:rsidR="002A1804" w:rsidRPr="002A1804" w:rsidRDefault="0084183A" w:rsidP="002158CB">
      <w:pPr>
        <w:pStyle w:val="SpecifierNote"/>
      </w:pPr>
      <w:r>
        <w:t>NOTE</w:t>
      </w:r>
      <w:r w:rsidR="002A1804" w:rsidRPr="002A1804">
        <w:t xml:space="preserve">: </w:t>
      </w:r>
      <w:r w:rsidR="00E84053">
        <w:tab/>
        <w:t>P</w:t>
      </w:r>
      <w:r w:rsidR="002A1804" w:rsidRPr="002A1804">
        <w:t>rovide template for holes and cut outs needed in glass</w:t>
      </w:r>
      <w:r w:rsidR="00E84053">
        <w:t>.</w:t>
      </w:r>
    </w:p>
    <w:p w14:paraId="1848AFDB" w14:textId="5BE2BC4E" w:rsidR="002A1804" w:rsidRPr="002A1804" w:rsidRDefault="001C25A6" w:rsidP="00502110">
      <w:pPr>
        <w:pStyle w:val="Heading4"/>
      </w:pPr>
      <w:r>
        <w:t>[</w:t>
      </w:r>
      <w:r w:rsidR="002A1804" w:rsidRPr="002A1804">
        <w:t xml:space="preserve"> </w:t>
      </w:r>
      <w:r w:rsidR="003A3998">
        <w:t>N</w:t>
      </w:r>
      <w:r w:rsidR="002A1804" w:rsidRPr="00E10097">
        <w:t>o handles but with pull knob</w:t>
      </w:r>
      <w:r w:rsidR="00B17884" w:rsidRPr="00E10097">
        <w:t xml:space="preserve"> in brushed stainless steel finish</w:t>
      </w:r>
      <w:r w:rsidRPr="00E84053">
        <w:t xml:space="preserve">. </w:t>
      </w:r>
      <w:r w:rsidR="002A1804" w:rsidRPr="002A1804">
        <w:t>]</w:t>
      </w:r>
    </w:p>
    <w:p w14:paraId="2E84149B" w14:textId="664562C4" w:rsidR="008C1FF1" w:rsidRPr="005025F0" w:rsidRDefault="008C1FF1" w:rsidP="00502110">
      <w:pPr>
        <w:pStyle w:val="Heading4"/>
      </w:pPr>
      <w:r>
        <w:t xml:space="preserve">[ </w:t>
      </w:r>
      <w:r w:rsidR="003A3998">
        <w:t>N</w:t>
      </w:r>
      <w:r w:rsidRPr="00E10097">
        <w:t>o handles but with rosette</w:t>
      </w:r>
      <w:r w:rsidR="00B17884" w:rsidRPr="00E10097">
        <w:t xml:space="preserve"> in brushed stainless steel finish</w:t>
      </w:r>
      <w:r w:rsidRPr="005025F0">
        <w:t>.</w:t>
      </w:r>
      <w:r>
        <w:t xml:space="preserve"> ]</w:t>
      </w:r>
    </w:p>
    <w:p w14:paraId="378F296B" w14:textId="47EEE1CB" w:rsidR="002A1804" w:rsidRPr="002A1804" w:rsidRDefault="001C25A6" w:rsidP="00502110">
      <w:pPr>
        <w:pStyle w:val="Heading4"/>
      </w:pPr>
      <w:r>
        <w:t>[</w:t>
      </w:r>
      <w:r w:rsidR="002A1804" w:rsidRPr="002A1804">
        <w:t xml:space="preserve"> </w:t>
      </w:r>
      <w:r w:rsidR="008976B3">
        <w:t>N</w:t>
      </w:r>
      <w:r w:rsidR="002A1804" w:rsidRPr="00E10097">
        <w:t>o handles and no knob</w:t>
      </w:r>
      <w:r w:rsidRPr="00E84053">
        <w:t>.</w:t>
      </w:r>
      <w:r>
        <w:t xml:space="preserve"> ]</w:t>
      </w:r>
    </w:p>
    <w:p w14:paraId="58DF3477" w14:textId="44DC799E" w:rsidR="008976B3" w:rsidRDefault="008976B3" w:rsidP="008976B3">
      <w:pPr>
        <w:pStyle w:val="Heading4"/>
      </w:pPr>
      <w:r>
        <w:t>[ No handles but with hole with polished glass edges</w:t>
      </w:r>
      <w:r w:rsidR="003A4B4E">
        <w:t>.</w:t>
      </w:r>
      <w:r>
        <w:t xml:space="preserve"> ] </w:t>
      </w:r>
    </w:p>
    <w:p w14:paraId="0A34C4F1" w14:textId="16D3DD58" w:rsidR="002A1804" w:rsidRPr="002A1804" w:rsidRDefault="00E84053" w:rsidP="00D35385">
      <w:pPr>
        <w:pStyle w:val="Heading3"/>
      </w:pPr>
      <w:r>
        <w:t>P</w:t>
      </w:r>
      <w:r w:rsidRPr="004E20C1">
        <w:t xml:space="preserve">anels with Push/Pull Handles, Knobs, </w:t>
      </w:r>
      <w:r w:rsidR="008C1FF1">
        <w:t xml:space="preserve">Rosettes, </w:t>
      </w:r>
      <w:r w:rsidRPr="004E20C1">
        <w:t>or Panic Devices</w:t>
      </w:r>
      <w:r>
        <w:t>:</w:t>
      </w:r>
      <w:r w:rsidRPr="004E20C1">
        <w:t xml:space="preserve"> Provide </w:t>
      </w:r>
      <w:r w:rsidR="002A1804" w:rsidRPr="002A1804">
        <w:t>handle height centered at 41-3/8</w:t>
      </w:r>
      <w:r w:rsidR="002A1804">
        <w:t xml:space="preserve"> inch</w:t>
      </w:r>
      <w:r>
        <w:t xml:space="preserve"> (105 c</w:t>
      </w:r>
      <w:r w:rsidR="002A1804" w:rsidRPr="002A1804">
        <w:t xml:space="preserve">m) from bottom of the </w:t>
      </w:r>
      <w:r w:rsidR="00D12109" w:rsidRPr="004E20C1">
        <w:t>panel</w:t>
      </w:r>
      <w:r w:rsidR="00D12109">
        <w:t xml:space="preserve"> or as indicated otherwise.</w:t>
      </w:r>
    </w:p>
    <w:p w14:paraId="42769E74" w14:textId="19687EF2" w:rsidR="00D2153A" w:rsidRDefault="00D2153A" w:rsidP="00D2153A">
      <w:pPr>
        <w:pStyle w:val="Heading3"/>
        <w:tabs>
          <w:tab w:val="clear" w:pos="9360"/>
        </w:tabs>
      </w:pPr>
      <w:r>
        <w:t xml:space="preserve">Mortise Cylinder: </w:t>
      </w:r>
      <w:r w:rsidRPr="00856A04">
        <w:t>1-1/</w:t>
      </w:r>
      <w:r w:rsidR="008D5C89" w:rsidRPr="00856A04">
        <w:t>8-inch</w:t>
      </w:r>
      <w:r w:rsidRPr="00856A04">
        <w:t xml:space="preserve"> mortise lockset, Yale cam</w:t>
      </w:r>
      <w:r>
        <w:t xml:space="preserve"> </w:t>
      </w:r>
      <w:r w:rsidRPr="00674FD7">
        <w:t>clear anodized</w:t>
      </w:r>
      <w:r>
        <w:t xml:space="preserve"> </w:t>
      </w:r>
      <w:r w:rsidRPr="00856A04">
        <w:t>finish, as a temporary construction core.</w:t>
      </w:r>
    </w:p>
    <w:p w14:paraId="5BA9A8B9" w14:textId="77777777" w:rsidR="00D2153A" w:rsidRPr="004E20C1" w:rsidRDefault="00D2153A" w:rsidP="002158CB">
      <w:pPr>
        <w:pStyle w:val="SpecifierNote"/>
      </w:pPr>
      <w:r w:rsidRPr="004E20C1">
        <w:t xml:space="preserve">NOTE: </w:t>
      </w:r>
      <w:r>
        <w:tab/>
        <w:t>Edit to suit project requirements to be supplied by Contractor.</w:t>
      </w:r>
    </w:p>
    <w:p w14:paraId="16BAA038" w14:textId="77777777" w:rsidR="00D2153A" w:rsidRPr="00674FD7" w:rsidRDefault="00D2153A" w:rsidP="00502110">
      <w:pPr>
        <w:pStyle w:val="Heading4"/>
      </w:pPr>
      <w:r w:rsidRPr="00674FD7">
        <w:t>Final locking by others: key operation</w:t>
      </w:r>
    </w:p>
    <w:p w14:paraId="10A1441C" w14:textId="48C80586" w:rsidR="00D2153A" w:rsidRPr="00C66F44" w:rsidRDefault="003A3998" w:rsidP="00D2153A">
      <w:pPr>
        <w:pStyle w:val="Heading5"/>
        <w:keepNext/>
        <w:ind w:left="1530" w:hanging="270"/>
      </w:pPr>
      <w:r>
        <w:t xml:space="preserve">[ </w:t>
      </w:r>
      <w:r w:rsidR="00D2153A" w:rsidRPr="00C66F44">
        <w:t>Key operation from either side</w:t>
      </w:r>
      <w:r>
        <w:t xml:space="preserve"> ]</w:t>
      </w:r>
    </w:p>
    <w:p w14:paraId="15BEAFC1" w14:textId="49F91E02" w:rsidR="00D2153A" w:rsidRPr="00C66F44" w:rsidRDefault="003A3998" w:rsidP="00D2153A">
      <w:pPr>
        <w:pStyle w:val="Heading5"/>
        <w:keepNext/>
        <w:ind w:left="1530" w:hanging="270"/>
      </w:pPr>
      <w:r>
        <w:t xml:space="preserve">[ </w:t>
      </w:r>
      <w:r w:rsidR="00D2153A" w:rsidRPr="00C66F44">
        <w:t>Key operation inside or outside only</w:t>
      </w:r>
      <w:r>
        <w:t xml:space="preserve"> ]</w:t>
      </w:r>
    </w:p>
    <w:p w14:paraId="4F6940D3" w14:textId="1EC0F280" w:rsidR="00D2153A" w:rsidRPr="00C66F44" w:rsidRDefault="003A3998" w:rsidP="00D2153A">
      <w:pPr>
        <w:pStyle w:val="Heading5"/>
        <w:keepNext/>
        <w:ind w:left="1530" w:hanging="270"/>
      </w:pPr>
      <w:r>
        <w:t xml:space="preserve">[ </w:t>
      </w:r>
      <w:r w:rsidR="00D2153A" w:rsidRPr="00C66F44">
        <w:t>Key operation from outside with a thumb turn on the inside</w:t>
      </w:r>
      <w:r>
        <w:t xml:space="preserve"> ]</w:t>
      </w:r>
    </w:p>
    <w:p w14:paraId="13E8C3F5" w14:textId="77777777" w:rsidR="00D2153A" w:rsidRPr="00C66F44" w:rsidRDefault="00D2153A" w:rsidP="00502110">
      <w:pPr>
        <w:pStyle w:val="Heading4"/>
      </w:pPr>
      <w:r w:rsidRPr="00C66F44">
        <w:t xml:space="preserve"> Final locking by others: format</w:t>
      </w:r>
      <w:r w:rsidRPr="00C66F44">
        <w:tab/>
      </w:r>
      <w:r w:rsidRPr="00C66F44">
        <w:tab/>
      </w:r>
    </w:p>
    <w:p w14:paraId="63B257A8" w14:textId="77777777" w:rsidR="00D2153A" w:rsidRPr="00C66F44" w:rsidRDefault="00D2153A" w:rsidP="00D2153A">
      <w:pPr>
        <w:pStyle w:val="Heading5"/>
        <w:keepNext/>
        <w:ind w:left="1530" w:hanging="270"/>
      </w:pPr>
      <w:r w:rsidRPr="00C66F44">
        <w:t>[ Small Format Interchangeable Core (SFIC). ]</w:t>
      </w:r>
    </w:p>
    <w:p w14:paraId="4BD9B713" w14:textId="77777777" w:rsidR="00D2153A" w:rsidRPr="00C66F44" w:rsidRDefault="00D2153A" w:rsidP="00D2153A">
      <w:pPr>
        <w:pStyle w:val="Heading5"/>
        <w:keepNext/>
        <w:ind w:left="1530" w:hanging="270"/>
      </w:pPr>
      <w:r w:rsidRPr="00C66F44">
        <w:t>[ Large Format Interchangeable Core (LFIC). ]</w:t>
      </w:r>
    </w:p>
    <w:p w14:paraId="7A513515" w14:textId="77777777" w:rsidR="00D2153A" w:rsidRPr="00C66F44" w:rsidRDefault="00D2153A" w:rsidP="00D2153A">
      <w:pPr>
        <w:pStyle w:val="Heading5"/>
        <w:keepNext/>
        <w:ind w:left="1530" w:hanging="270"/>
      </w:pPr>
      <w:r w:rsidRPr="00C66F44">
        <w:t>[ Furnished by Section 08 71 00. ]</w:t>
      </w:r>
    </w:p>
    <w:p w14:paraId="6CAAB95B" w14:textId="77777777" w:rsidR="00FD73D0" w:rsidRPr="004E20C1" w:rsidRDefault="00FD73D0" w:rsidP="00D35385">
      <w:pPr>
        <w:pStyle w:val="Heading3"/>
      </w:pPr>
      <w:r w:rsidRPr="004E20C1">
        <w:t>Other Components:</w:t>
      </w:r>
    </w:p>
    <w:p w14:paraId="6C95C6E0" w14:textId="323E84DE" w:rsidR="00FD73D0" w:rsidRPr="002A1804" w:rsidRDefault="00FD73D0" w:rsidP="00502110">
      <w:pPr>
        <w:pStyle w:val="Heading4"/>
      </w:pPr>
      <w:r>
        <w:t>Horizontal Seals:</w:t>
      </w:r>
      <w:r w:rsidRPr="002A1804">
        <w:t xml:space="preserve"> Provide</w:t>
      </w:r>
      <w:r>
        <w:t xml:space="preserve"> </w:t>
      </w:r>
      <w:r w:rsidRPr="002A1804">
        <w:t xml:space="preserve">adjustable sealing brush for </w:t>
      </w:r>
      <w:r w:rsidR="00AB7EFB" w:rsidRPr="002A1804">
        <w:t>the outside</w:t>
      </w:r>
      <w:r w:rsidRPr="002A1804">
        <w:t xml:space="preserve"> of top rail</w:t>
      </w:r>
      <w:r>
        <w:t>.</w:t>
      </w:r>
    </w:p>
    <w:p w14:paraId="5CB6A40D" w14:textId="77777777" w:rsidR="00FD73D0" w:rsidRPr="004E20C1" w:rsidRDefault="00FD73D0" w:rsidP="00502110">
      <w:pPr>
        <w:pStyle w:val="Heading4"/>
      </w:pPr>
      <w:r w:rsidRPr="004E20C1">
        <w:t>Bumpers: Provide recessed polyamide bumpers on one end of sliding panel end caps</w:t>
      </w:r>
      <w:r>
        <w:t>,</w:t>
      </w:r>
      <w:r w:rsidRPr="004E20C1">
        <w:t xml:space="preserve"> at the top and bottom.</w:t>
      </w:r>
    </w:p>
    <w:p w14:paraId="65C06129" w14:textId="77777777" w:rsidR="00FD73D0" w:rsidRPr="004E20C1" w:rsidRDefault="00FD73D0" w:rsidP="002158CB">
      <w:pPr>
        <w:pStyle w:val="SpecifierNote"/>
      </w:pPr>
      <w:r>
        <w:t>NOTE:</w:t>
      </w:r>
      <w:r>
        <w:tab/>
        <w:t xml:space="preserve">Bumpers prevent </w:t>
      </w:r>
      <w:r w:rsidRPr="00AE69CF">
        <w:t>metal-to-metal or glass-to-glass contact</w:t>
      </w:r>
      <w:r>
        <w:t>.</w:t>
      </w:r>
    </w:p>
    <w:p w14:paraId="0ECDFD11" w14:textId="442B8026" w:rsidR="00FD73D0" w:rsidRPr="0064586A" w:rsidRDefault="00FD73D0" w:rsidP="00502110">
      <w:pPr>
        <w:pStyle w:val="Heading4"/>
      </w:pPr>
      <w:bookmarkStart w:id="10" w:name="_Hlk491674744"/>
      <w:r w:rsidRPr="0064586A">
        <w:t xml:space="preserve">Transparent Vertical </w:t>
      </w:r>
      <w:r w:rsidR="00B75D17" w:rsidRPr="0064586A">
        <w:t>Gaskets</w:t>
      </w:r>
      <w:r w:rsidRPr="0064586A">
        <w:t xml:space="preserve">: Between </w:t>
      </w:r>
      <w:r w:rsidR="00AB054D" w:rsidRPr="0064586A">
        <w:t>folding panels</w:t>
      </w:r>
      <w:r w:rsidRPr="0064586A">
        <w:t xml:space="preserve">, provide UV </w:t>
      </w:r>
      <w:r w:rsidR="00AB054D" w:rsidRPr="0064586A">
        <w:t xml:space="preserve">resistant edge mounted gaskets with a Light Transmission (LT) of </w:t>
      </w:r>
      <w:r w:rsidRPr="0064586A">
        <w:t>75 percent or higher per ASTM D1003.</w:t>
      </w:r>
      <w:bookmarkEnd w:id="10"/>
    </w:p>
    <w:bookmarkEnd w:id="7"/>
    <w:p w14:paraId="67859DE6" w14:textId="4A853135" w:rsidR="009351B2" w:rsidRDefault="00CC3E61" w:rsidP="009351B2">
      <w:pPr>
        <w:pStyle w:val="Heading5"/>
      </w:pPr>
      <w:r w:rsidRPr="00501A13">
        <w:t xml:space="preserve">H-gaskets </w:t>
      </w:r>
      <w:r w:rsidR="0064586A" w:rsidRPr="00501A13">
        <w:t xml:space="preserve">act as permanent fastener and capture the edges </w:t>
      </w:r>
      <w:r w:rsidRPr="00501A13">
        <w:t xml:space="preserve">to prevent differential deflection of two adjacent unsupported All Glass panels per IBC 2403.4. </w:t>
      </w:r>
      <w:r w:rsidR="00AB7EFB">
        <w:t xml:space="preserve">For single action end panel adjacent to a folding panel, an edge protector is supplied. </w:t>
      </w:r>
    </w:p>
    <w:p w14:paraId="72BD9B63" w14:textId="77777777" w:rsidR="009351B2" w:rsidRDefault="009351B2">
      <w:pPr>
        <w:keepNext w:val="0"/>
        <w:widowControl/>
        <w:spacing w:before="0"/>
        <w:rPr>
          <w:szCs w:val="26"/>
        </w:rPr>
      </w:pPr>
      <w:r>
        <w:br w:type="page"/>
      </w:r>
    </w:p>
    <w:p w14:paraId="761CD0DA" w14:textId="77777777" w:rsidR="009351B2" w:rsidRPr="009351B2" w:rsidRDefault="009351B2" w:rsidP="009351B2">
      <w:pPr>
        <w:pStyle w:val="Heading5"/>
        <w:numPr>
          <w:ilvl w:val="0"/>
          <w:numId w:val="0"/>
        </w:numPr>
      </w:pPr>
    </w:p>
    <w:p w14:paraId="234C63BE" w14:textId="0C077F7D" w:rsidR="005A60AD" w:rsidRPr="00AB7EFB" w:rsidRDefault="002A1804" w:rsidP="00AB7EFB">
      <w:pPr>
        <w:pStyle w:val="Heading2"/>
      </w:pPr>
      <w:r w:rsidRPr="002A1804">
        <w:t>FABRICATION</w:t>
      </w:r>
    </w:p>
    <w:p w14:paraId="4DA7593D" w14:textId="3A62ED95" w:rsidR="002A1804" w:rsidRPr="002A1804" w:rsidRDefault="00A54B6F" w:rsidP="00D35385">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folding</w:t>
      </w:r>
      <w:r w:rsidR="00AB7EFB">
        <w:t xml:space="preserve"> frameless</w:t>
      </w:r>
      <w:r w:rsidR="002A1804" w:rsidRPr="002A1804">
        <w:t xml:space="preserve"> glass wall. </w:t>
      </w:r>
    </w:p>
    <w:p w14:paraId="6DA5011E" w14:textId="77777777" w:rsidR="00A54B6F" w:rsidRPr="009A6BE2" w:rsidRDefault="00A54B6F" w:rsidP="00502110">
      <w:pPr>
        <w:pStyle w:val="Heading4"/>
      </w:pPr>
      <w:r w:rsidRPr="009A6BE2">
        <w:t>Each unit factory pre-assembled and shipped with all components and installation instructions.</w:t>
      </w:r>
    </w:p>
    <w:p w14:paraId="6E28D834" w14:textId="16BB9FDD" w:rsidR="00A54B6F" w:rsidRPr="009A5FB7" w:rsidRDefault="00A54B6F" w:rsidP="00502110">
      <w:pPr>
        <w:pStyle w:val="Heading4"/>
      </w:pPr>
      <w:r w:rsidRPr="009A5FB7">
        <w:t xml:space="preserve">Exposed work to be carefully matched to produce continuity of line and design with all joints. </w:t>
      </w:r>
    </w:p>
    <w:p w14:paraId="2FFB29EB" w14:textId="77777777" w:rsidR="00A54B6F" w:rsidRPr="009A5FB7" w:rsidRDefault="00A54B6F" w:rsidP="00502110">
      <w:pPr>
        <w:pStyle w:val="Heading4"/>
      </w:pPr>
      <w:r w:rsidRPr="009A5FB7">
        <w:t>No raw edges visible at joints.</w:t>
      </w:r>
    </w:p>
    <w:p w14:paraId="0F26C2D2" w14:textId="58CE3449" w:rsidR="00501A13" w:rsidRDefault="002A1804" w:rsidP="00C02430">
      <w:pPr>
        <w:pStyle w:val="Heading2"/>
      </w:pPr>
      <w:bookmarkStart w:id="11" w:name="_Hlk491674926"/>
      <w:r w:rsidRPr="003A3998">
        <w:t>ACCESSORIES</w:t>
      </w:r>
    </w:p>
    <w:p w14:paraId="3E261015" w14:textId="5668D7AC" w:rsidR="00521426" w:rsidRPr="003A3998" w:rsidRDefault="00521426" w:rsidP="00D35385">
      <w:pPr>
        <w:pStyle w:val="Heading3"/>
      </w:pPr>
      <w:r w:rsidRPr="003A3998">
        <w:t xml:space="preserve">[ </w:t>
      </w:r>
      <w:r w:rsidRPr="003A3998">
        <w:rPr>
          <w:b/>
        </w:rPr>
        <w:t xml:space="preserve">Sliding HSW75 </w:t>
      </w:r>
      <w:r w:rsidRPr="003A3998">
        <w:t xml:space="preserve">] [ </w:t>
      </w:r>
      <w:r w:rsidRPr="003A3998">
        <w:rPr>
          <w:b/>
        </w:rPr>
        <w:t xml:space="preserve">Center </w:t>
      </w:r>
      <w:r w:rsidR="00886605" w:rsidRPr="003A3998">
        <w:rPr>
          <w:b/>
        </w:rPr>
        <w:t>pivo</w:t>
      </w:r>
      <w:r w:rsidR="00842558" w:rsidRPr="003A3998">
        <w:rPr>
          <w:b/>
        </w:rPr>
        <w:t>t-</w:t>
      </w:r>
      <w:r w:rsidR="00886605" w:rsidRPr="003A3998">
        <w:rPr>
          <w:b/>
        </w:rPr>
        <w:t xml:space="preserve"> </w:t>
      </w:r>
      <w:r w:rsidR="00842558" w:rsidRPr="003A3998">
        <w:rPr>
          <w:b/>
        </w:rPr>
        <w:t xml:space="preserve">folding </w:t>
      </w:r>
      <w:r w:rsidRPr="003A3998">
        <w:rPr>
          <w:b/>
        </w:rPr>
        <w:t xml:space="preserve">CSW75 </w:t>
      </w:r>
      <w:r w:rsidRPr="003A3998">
        <w:t>] systems with finish to match, as indicated. See Door Schedule.</w:t>
      </w:r>
    </w:p>
    <w:p w14:paraId="13E4C928" w14:textId="0E29DAAA" w:rsidR="002A1804" w:rsidRPr="003A3998" w:rsidRDefault="00A54B6F" w:rsidP="00D35385">
      <w:pPr>
        <w:pStyle w:val="Heading3"/>
      </w:pPr>
      <w:r w:rsidRPr="003A3998">
        <w:t xml:space="preserve">[ </w:t>
      </w:r>
      <w:r w:rsidRPr="003A3998">
        <w:rPr>
          <w:b/>
        </w:rPr>
        <w:t>S</w:t>
      </w:r>
      <w:r w:rsidR="002A1804" w:rsidRPr="003A3998">
        <w:rPr>
          <w:b/>
        </w:rPr>
        <w:t>ingle</w:t>
      </w:r>
      <w:r w:rsidRPr="003A3998">
        <w:t xml:space="preserve"> ] [</w:t>
      </w:r>
      <w:r w:rsidR="002A1804" w:rsidRPr="003A3998">
        <w:t xml:space="preserve"> </w:t>
      </w:r>
      <w:r w:rsidRPr="003A3998">
        <w:rPr>
          <w:b/>
        </w:rPr>
        <w:t>D</w:t>
      </w:r>
      <w:r w:rsidR="002A1804" w:rsidRPr="003A3998">
        <w:rPr>
          <w:b/>
        </w:rPr>
        <w:t>ouble</w:t>
      </w:r>
      <w:r w:rsidRPr="003A3998">
        <w:t xml:space="preserve"> ]</w:t>
      </w:r>
      <w:r w:rsidR="002A1804" w:rsidRPr="003A3998">
        <w:t xml:space="preserve"> doors as </w:t>
      </w:r>
      <w:r w:rsidRPr="003A3998">
        <w:t>indicated. See Door Schedule.</w:t>
      </w:r>
    </w:p>
    <w:p w14:paraId="1DDE495C" w14:textId="6D288F94" w:rsidR="00521426" w:rsidRPr="003A3998" w:rsidRDefault="00521426" w:rsidP="00D35385">
      <w:pPr>
        <w:pStyle w:val="Heading3"/>
      </w:pPr>
      <w:r w:rsidRPr="003A3998">
        <w:t>Sidelights with finish to match, as indicated. See Door Schedule.</w:t>
      </w:r>
    </w:p>
    <w:p w14:paraId="1A375A0E" w14:textId="3D22B807" w:rsidR="00314315" w:rsidRDefault="00314315" w:rsidP="00314315">
      <w:pPr>
        <w:pStyle w:val="Heading3"/>
        <w:keepNext/>
        <w:tabs>
          <w:tab w:val="clear" w:pos="9360"/>
        </w:tabs>
      </w:pPr>
      <w:r w:rsidRPr="00813D37">
        <w:rPr>
          <w:b/>
          <w:bCs/>
        </w:rPr>
        <w:t>Insect Screen</w:t>
      </w:r>
      <w:r w:rsidR="00AB7EFB">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58867EDC" w14:textId="77777777" w:rsidR="00314315" w:rsidRDefault="00314315" w:rsidP="00314315">
      <w:pPr>
        <w:pStyle w:val="Heading4"/>
        <w:keepNext/>
        <w:tabs>
          <w:tab w:val="clear" w:pos="6804"/>
          <w:tab w:val="left" w:pos="5580"/>
        </w:tabs>
        <w:rPr>
          <w:bCs/>
        </w:rPr>
      </w:pPr>
      <w:r>
        <w:t xml:space="preserve">Basis-of-Design Product by Manufacturer: </w:t>
      </w:r>
      <w:r>
        <w:rPr>
          <w:b/>
        </w:rPr>
        <w:t xml:space="preserve">The Horizon </w:t>
      </w:r>
      <w:r>
        <w:rPr>
          <w:bCs/>
        </w:rPr>
        <w:t xml:space="preserve">by </w:t>
      </w:r>
      <w:r w:rsidRPr="00813D37">
        <w:rPr>
          <w:b/>
        </w:rPr>
        <w:t>Wizard Industries, Inc</w:t>
      </w:r>
      <w:r>
        <w:rPr>
          <w:bCs/>
        </w:rPr>
        <w:t>.</w:t>
      </w:r>
    </w:p>
    <w:p w14:paraId="31FD136F" w14:textId="4A833CF0" w:rsidR="00314315" w:rsidRDefault="00314315" w:rsidP="002158CB">
      <w:pPr>
        <w:pStyle w:val="SpecifierNote"/>
      </w:pPr>
      <w:r>
        <w:tab/>
      </w:r>
      <w:r w:rsidRPr="002158CB">
        <w:rPr>
          <w:b/>
          <w:bCs/>
        </w:rPr>
        <w:t>WIZARD</w:t>
      </w:r>
      <w:r>
        <w:t xml:space="preserve"> </w:t>
      </w:r>
      <w:r w:rsidRPr="002158CB">
        <w:rPr>
          <w:b/>
          <w:bCs/>
        </w:rPr>
        <w:t>INDUSTRIES</w:t>
      </w:r>
      <w:r>
        <w:t xml:space="preserve">, </w:t>
      </w:r>
      <w:r w:rsidRPr="002158CB">
        <w:rPr>
          <w:b/>
          <w:bCs/>
        </w:rPr>
        <w:t>INC</w:t>
      </w:r>
      <w:r>
        <w:t>.</w:t>
      </w:r>
    </w:p>
    <w:p w14:paraId="54DF55FA" w14:textId="27C5A306" w:rsidR="00314315" w:rsidRDefault="00314315" w:rsidP="002158CB">
      <w:pPr>
        <w:pStyle w:val="SpecifierNote"/>
      </w:pPr>
      <w:r>
        <w:tab/>
        <w:t>4263 Phillips Ave, Burnaby, BC, Canada V5A 2X4</w:t>
      </w:r>
    </w:p>
    <w:p w14:paraId="16F22AB2" w14:textId="4854D4F5" w:rsidR="00314315" w:rsidRDefault="00314315" w:rsidP="002158CB">
      <w:pPr>
        <w:pStyle w:val="SpecifierNote"/>
      </w:pPr>
      <w:r>
        <w:tab/>
        <w:t>Toll Free: (888) 949-3667</w:t>
      </w:r>
    </w:p>
    <w:p w14:paraId="635C9E18" w14:textId="797A9FEE" w:rsidR="00314315" w:rsidRDefault="00314315" w:rsidP="002158CB">
      <w:pPr>
        <w:pStyle w:val="SpecifierNote"/>
      </w:pPr>
      <w:r>
        <w:tab/>
        <w:t>Telephone: (604) 299-8878</w:t>
      </w:r>
    </w:p>
    <w:p w14:paraId="7329D7BB" w14:textId="705660FF" w:rsidR="00314315" w:rsidRDefault="00314315" w:rsidP="002158CB">
      <w:pPr>
        <w:pStyle w:val="SpecifierNote"/>
      </w:pPr>
      <w:r>
        <w:tab/>
        <w:t>Fax: (604) 299-4496</w:t>
      </w:r>
    </w:p>
    <w:p w14:paraId="568B9A8F" w14:textId="3CD41A70" w:rsidR="00314315" w:rsidRDefault="00314315" w:rsidP="002158CB">
      <w:pPr>
        <w:pStyle w:val="SpecifierNote"/>
      </w:pPr>
      <w:r>
        <w:tab/>
        <w:t xml:space="preserve">Email: </w:t>
      </w:r>
      <w:hyperlink r:id="rId11" w:history="1">
        <w:r>
          <w:rPr>
            <w:rStyle w:val="Hyperlink"/>
          </w:rPr>
          <w:t>sales@wizardindustries.com</w:t>
        </w:r>
      </w:hyperlink>
    </w:p>
    <w:p w14:paraId="48190313" w14:textId="7F00AB0A" w:rsidR="00314315" w:rsidRPr="00314315" w:rsidRDefault="00314315" w:rsidP="002158CB">
      <w:pPr>
        <w:pStyle w:val="SpecifierNote"/>
      </w:pPr>
      <w:r>
        <w:tab/>
      </w:r>
      <w:hyperlink r:id="rId12" w:history="1">
        <w:r w:rsidRPr="0038590E">
          <w:rPr>
            <w:rStyle w:val="Hyperlink"/>
          </w:rPr>
          <w:t>https://www.wizardscreens.com/</w:t>
        </w:r>
      </w:hyperlink>
    </w:p>
    <w:bookmarkEnd w:id="11"/>
    <w:p w14:paraId="191234A8" w14:textId="77777777" w:rsidR="009C7947" w:rsidRPr="007A54B9" w:rsidRDefault="009C7947" w:rsidP="003A3998">
      <w:pPr>
        <w:pStyle w:val="Heading1"/>
      </w:pPr>
      <w:r w:rsidRPr="007A54B9">
        <w:t>EXECUTION</w:t>
      </w:r>
    </w:p>
    <w:p w14:paraId="6A7ACD1F" w14:textId="77777777" w:rsidR="00AB3C34" w:rsidRPr="00401424" w:rsidRDefault="00AB3C34" w:rsidP="003A3998">
      <w:pPr>
        <w:pStyle w:val="Heading2"/>
      </w:pPr>
      <w:r w:rsidRPr="00401424">
        <w:t>EXAMINATION</w:t>
      </w:r>
    </w:p>
    <w:p w14:paraId="041C1208" w14:textId="77777777" w:rsidR="00AB3C34" w:rsidRDefault="00AB3C34" w:rsidP="00D35385">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502110">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BEDEDB8" w14:textId="2A5FF49F" w:rsidR="00797C98" w:rsidRPr="00B60206" w:rsidRDefault="005572B7" w:rsidP="00B60206">
      <w:pPr>
        <w:pStyle w:val="Heading5"/>
        <w:keepNext/>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4276CFE3" w14:textId="69A31998" w:rsidR="00305559" w:rsidRPr="00305559" w:rsidRDefault="005572B7" w:rsidP="00305559">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Pr="008E0D86">
        <w:t>.</w:t>
      </w:r>
    </w:p>
    <w:p w14:paraId="7CA3AFCC" w14:textId="126F63E2" w:rsidR="00A54B6F" w:rsidRDefault="00D81591" w:rsidP="002158CB">
      <w:pPr>
        <w:pStyle w:val="SpecifierNote"/>
      </w:pPr>
      <w:r>
        <w:t>NOTE:</w:t>
      </w:r>
      <w:r w:rsidRPr="00D81591">
        <w:t xml:space="preserve"> </w:t>
      </w:r>
      <w:r w:rsidR="00842558">
        <w:t xml:space="preserve"> </w:t>
      </w:r>
      <w:r w:rsidRPr="00D81591">
        <w:t xml:space="preserve">Structural support for lateral loads such as forced entry, etc. </w:t>
      </w:r>
      <w:r>
        <w:t>to</w:t>
      </w:r>
      <w:r w:rsidRPr="00D81591">
        <w:t xml:space="preserve"> be provided. </w:t>
      </w:r>
      <w:r>
        <w:t xml:space="preserve">                           </w:t>
      </w:r>
    </w:p>
    <w:p w14:paraId="2D8C8FDB" w14:textId="7C3301B1" w:rsidR="00A54B6F" w:rsidRDefault="00314315" w:rsidP="002158CB">
      <w:pPr>
        <w:pStyle w:val="SpecifierNote"/>
      </w:pPr>
      <w:r>
        <w:tab/>
      </w:r>
      <w:r w:rsidR="00D81591" w:rsidRPr="00D81591">
        <w:t>It</w:t>
      </w:r>
      <w:r w:rsidR="00D81591">
        <w:t>'</w:t>
      </w:r>
      <w:r w:rsidR="00D81591" w:rsidRPr="00D81591">
        <w:t>s recommended that all building dead loads be applied to the header prior to installing th</w:t>
      </w:r>
      <w:r>
        <w:t xml:space="preserve">e </w:t>
      </w:r>
      <w:r w:rsidR="00D81591" w:rsidRPr="00D81591">
        <w:t xml:space="preserve">unit.  </w:t>
      </w:r>
    </w:p>
    <w:p w14:paraId="4FDE53B9" w14:textId="1F702B2B" w:rsidR="00A54B6F" w:rsidRDefault="00314315" w:rsidP="002158CB">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s of</w:t>
      </w:r>
      <w:r w:rsidR="00AB7EFB">
        <w:t xml:space="preserve"> </w:t>
      </w:r>
      <w:r w:rsidR="00D81591" w:rsidRPr="00D81591">
        <w:t>1/4</w:t>
      </w:r>
      <w:r w:rsidR="00D81591">
        <w:t xml:space="preserve"> inch</w:t>
      </w:r>
      <w:r w:rsidR="00D81591" w:rsidRPr="00D81591">
        <w:t xml:space="preserve"> (6 mm). </w:t>
      </w:r>
    </w:p>
    <w:p w14:paraId="7E43AF5B" w14:textId="09251912" w:rsidR="00D81591" w:rsidRDefault="00314315" w:rsidP="002158CB">
      <w:pPr>
        <w:pStyle w:val="SpecifierNote"/>
      </w:pPr>
      <w:r>
        <w:tab/>
      </w:r>
      <w:r w:rsidR="00D81591" w:rsidRPr="00D81591">
        <w:t>If not, both dead and live loads need to be considered.</w:t>
      </w:r>
    </w:p>
    <w:p w14:paraId="4BFCE30E" w14:textId="76260D33" w:rsidR="009351B2" w:rsidRDefault="00AB3C34" w:rsidP="009351B2">
      <w:pPr>
        <w:pStyle w:val="Heading4"/>
      </w:pPr>
      <w:r w:rsidRPr="00C92E91">
        <w:t xml:space="preserve">Proceed with installation only after unsatisfactory conditions have been corrected. </w:t>
      </w:r>
    </w:p>
    <w:p w14:paraId="74838F86" w14:textId="0EADB560" w:rsidR="009351B2" w:rsidRPr="009351B2" w:rsidRDefault="009351B2" w:rsidP="009351B2">
      <w:pPr>
        <w:keepNext w:val="0"/>
        <w:widowControl/>
        <w:spacing w:before="0"/>
        <w:rPr>
          <w:szCs w:val="28"/>
        </w:rPr>
      </w:pPr>
      <w:r>
        <w:br w:type="page"/>
      </w:r>
    </w:p>
    <w:p w14:paraId="43B3F819" w14:textId="77777777" w:rsidR="00AB3C34" w:rsidRDefault="00AB3C34" w:rsidP="003A3998">
      <w:pPr>
        <w:pStyle w:val="Heading2"/>
      </w:pPr>
      <w:r>
        <w:t>INSTALLATION</w:t>
      </w:r>
    </w:p>
    <w:p w14:paraId="6A41AED2" w14:textId="14BB5959" w:rsidR="00AB3C34" w:rsidRPr="005A17C7" w:rsidRDefault="00AB3C34" w:rsidP="00D35385">
      <w:pPr>
        <w:pStyle w:val="Heading3"/>
      </w:pPr>
      <w:r>
        <w:t>General: Install</w:t>
      </w:r>
      <w:r w:rsidRPr="005A17C7">
        <w:t xml:space="preserve"> </w:t>
      </w:r>
      <w:r w:rsidR="0052713D">
        <w:t>All Glass</w:t>
      </w:r>
      <w:r w:rsidR="006215DE">
        <w:t xml:space="preserve"> Folding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B6654F"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074B4431" w:rsidR="005B4A93" w:rsidRPr="005B4A93" w:rsidRDefault="005B4A93" w:rsidP="00502110">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4EA6A2E3" w:rsidR="005B4A93" w:rsidRPr="005B4A93" w:rsidRDefault="007F59D8" w:rsidP="00502110">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5"/>
          <w:szCs w:val="20"/>
        </w:rPr>
        <w:t xml:space="preserve"> </w:t>
      </w:r>
      <w:r w:rsidR="00735C91">
        <w:t xml:space="preserve">in place, </w:t>
      </w:r>
      <w:r w:rsidR="005B4A93" w:rsidRPr="005B4A93">
        <w:t xml:space="preserve">level, straight, </w:t>
      </w:r>
      <w:r w:rsidR="00C533E1" w:rsidRPr="005B4A93">
        <w:t>plumb,</w:t>
      </w:r>
      <w:r w:rsidR="005B4A93" w:rsidRPr="005B4A93">
        <w:t xml:space="preserve"> and square. Install frame in proper elevation, plane and location, and in proper alignment with other work</w:t>
      </w:r>
      <w:r w:rsidR="009351B2">
        <w:t>.</w:t>
      </w:r>
    </w:p>
    <w:p w14:paraId="0B347792" w14:textId="69C3C20B" w:rsidR="005B4A93" w:rsidRDefault="005B4A93" w:rsidP="00502110">
      <w:pPr>
        <w:pStyle w:val="Heading4"/>
      </w:pPr>
      <w:r w:rsidRPr="005B4A93">
        <w:t>Install panels, handles</w:t>
      </w:r>
      <w:r w:rsidR="00C12B90">
        <w:t>,</w:t>
      </w:r>
      <w:r w:rsidR="00D81591">
        <w:t xml:space="preserve"> lock</w:t>
      </w:r>
      <w:r w:rsidRPr="005B4A93">
        <w:t>set</w:t>
      </w:r>
      <w:r w:rsidR="009351B2">
        <w: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3A3998">
      <w:pPr>
        <w:pStyle w:val="Heading2"/>
      </w:pPr>
      <w:r>
        <w:t>FIELD QUALITY CONTROL</w:t>
      </w:r>
    </w:p>
    <w:p w14:paraId="481004E9" w14:textId="77777777" w:rsidR="002972EB" w:rsidRDefault="00A03B70" w:rsidP="00D35385">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5D0CA3E4" w:rsidR="002972EB" w:rsidRDefault="00735C91" w:rsidP="00502110">
      <w:pPr>
        <w:pStyle w:val="Heading4"/>
      </w:pPr>
      <w:r>
        <w:t xml:space="preserve">Verify </w:t>
      </w:r>
      <w:r w:rsidRPr="00735C91">
        <w:t xml:space="preserve">the </w:t>
      </w:r>
      <w:r w:rsidR="0052713D">
        <w:t>All Glass</w:t>
      </w:r>
      <w:r w:rsidR="006215DE">
        <w:t xml:space="preserve"> Folding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60E8E34A" w:rsidR="005D0FB0" w:rsidRDefault="00AB3C34" w:rsidP="00D35385">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3A3998">
      <w:pPr>
        <w:pStyle w:val="Heading2"/>
      </w:pPr>
      <w:r>
        <w:t>CLEANING AND PROTECTION</w:t>
      </w:r>
    </w:p>
    <w:p w14:paraId="751F0B2A" w14:textId="59E09F95" w:rsidR="005D0FB0" w:rsidRDefault="005D0FB0" w:rsidP="00D35385">
      <w:pPr>
        <w:pStyle w:val="Heading3"/>
      </w:pPr>
      <w:r>
        <w:t xml:space="preserve">Keep units closed and protect </w:t>
      </w:r>
      <w:r w:rsidR="0052713D">
        <w:t>All Glass</w:t>
      </w:r>
      <w:r w:rsidR="006215DE">
        <w:t xml:space="preserve"> Folding </w:t>
      </w:r>
      <w:r w:rsidR="00FF1649">
        <w:t>Partition</w:t>
      </w:r>
      <w:r>
        <w:t xml:space="preserve"> installation</w:t>
      </w:r>
      <w:r w:rsidRPr="00735C91">
        <w:t xml:space="preserve"> </w:t>
      </w:r>
      <w:r>
        <w:t xml:space="preserve">against damage from construction activities. </w:t>
      </w:r>
    </w:p>
    <w:p w14:paraId="4795C097" w14:textId="36F63F35" w:rsidR="00AF1CB7" w:rsidRPr="00AF1CB7" w:rsidRDefault="005D0FB0" w:rsidP="00AF1CB7">
      <w:pPr>
        <w:pStyle w:val="Heading3"/>
      </w:pPr>
      <w:r>
        <w:t>Remove protective coatings and use manufacturer recommended methods to clean exposed surfaces.</w:t>
      </w:r>
    </w:p>
    <w:p w14:paraId="60BA19B6" w14:textId="1C1F5CCF" w:rsidR="002158CB" w:rsidRDefault="002158CB">
      <w:pPr>
        <w:keepNext w:val="0"/>
        <w:widowControl/>
        <w:spacing w:before="0"/>
        <w:rPr>
          <w:color w:val="0000FF"/>
        </w:rPr>
      </w:pPr>
    </w:p>
    <w:p w14:paraId="7C7A3E66" w14:textId="2FFD6C37" w:rsidR="002158CB" w:rsidRDefault="002158CB" w:rsidP="002158CB">
      <w:pPr>
        <w:pStyle w:val="Heading5"/>
        <w:numPr>
          <w:ilvl w:val="0"/>
          <w:numId w:val="0"/>
        </w:numPr>
        <w:ind w:left="1152"/>
      </w:pPr>
      <w:r>
        <w:t xml:space="preserve">                                                END OF SECTION</w:t>
      </w:r>
    </w:p>
    <w:p w14:paraId="5D2DE47E" w14:textId="450E8B7C" w:rsidR="005D0FB0" w:rsidRDefault="005B4A93" w:rsidP="002158CB">
      <w:pPr>
        <w:pStyle w:val="SpecifierNote"/>
      </w:pPr>
      <w:r w:rsidRPr="005B4A93">
        <w:t xml:space="preserve">DISCLAIMER: </w:t>
      </w:r>
    </w:p>
    <w:p w14:paraId="32ACEAEC" w14:textId="126ADDF3" w:rsidR="005B4A93" w:rsidRDefault="002158CB" w:rsidP="002158CB">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rsidR="005D0FB0">
        <w:t>ss for a particular purpose. This guide specification</w:t>
      </w:r>
      <w:r w:rsidR="005B4A93" w:rsidRPr="005B4A93">
        <w:t xml:space="preserve"> is not intended to be verbatim as a project specification without appropriate modifications for the specific use intended and the </w:t>
      </w:r>
      <w:r w:rsidR="004831EB" w:rsidRPr="005B4A93">
        <w:t>requirements</w:t>
      </w:r>
      <w:r w:rsidR="005B4A93" w:rsidRPr="005B4A93">
        <w:t xml:space="preserve"> of a specific construction project.</w:t>
      </w:r>
    </w:p>
    <w:p w14:paraId="5921CC16" w14:textId="5D8F138E" w:rsidR="005D0FB0" w:rsidRPr="0022109F" w:rsidRDefault="00314315" w:rsidP="002158CB">
      <w:pPr>
        <w:pStyle w:val="SpecifierNote"/>
      </w:pPr>
      <w:r>
        <w:tab/>
      </w:r>
      <w:r w:rsidR="0022109F" w:rsidRPr="0005647B">
        <w:t>www.nanawall.com</w:t>
      </w:r>
    </w:p>
    <w:sectPr w:rsidR="005D0FB0" w:rsidRPr="0022109F" w:rsidSect="00DE6580">
      <w:headerReference w:type="even" r:id="rId13"/>
      <w:headerReference w:type="default" r:id="rId14"/>
      <w:footerReference w:type="even" r:id="rId15"/>
      <w:footerReference w:type="default" r:id="rId1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26E72D" w14:textId="77777777" w:rsidR="00717E50" w:rsidRDefault="00717E50" w:rsidP="00DE6580">
      <w:pPr>
        <w:spacing w:before="0"/>
      </w:pPr>
      <w:r>
        <w:separator/>
      </w:r>
    </w:p>
    <w:p w14:paraId="0B7F7960" w14:textId="77777777" w:rsidR="00717E50" w:rsidRDefault="00717E50"/>
    <w:p w14:paraId="34600B0D" w14:textId="77777777" w:rsidR="00717E50" w:rsidRDefault="00717E50" w:rsidP="009C7947"/>
    <w:p w14:paraId="6394CDE2" w14:textId="77777777" w:rsidR="00717E50" w:rsidRDefault="00717E50" w:rsidP="001B270C"/>
    <w:p w14:paraId="5EAB40F9" w14:textId="77777777" w:rsidR="00717E50" w:rsidRDefault="00717E50"/>
  </w:endnote>
  <w:endnote w:type="continuationSeparator" w:id="0">
    <w:p w14:paraId="750B6BB2" w14:textId="77777777" w:rsidR="00717E50" w:rsidRDefault="00717E50" w:rsidP="00DE6580">
      <w:pPr>
        <w:spacing w:before="0"/>
      </w:pPr>
      <w:r>
        <w:continuationSeparator/>
      </w:r>
    </w:p>
    <w:p w14:paraId="522F83C6" w14:textId="77777777" w:rsidR="00717E50" w:rsidRDefault="00717E50"/>
    <w:p w14:paraId="03DF235E" w14:textId="77777777" w:rsidR="00717E50" w:rsidRDefault="00717E50" w:rsidP="009C7947"/>
    <w:p w14:paraId="225C77DC" w14:textId="77777777" w:rsidR="00717E50" w:rsidRDefault="00717E50" w:rsidP="001B270C"/>
    <w:p w14:paraId="506EFAED" w14:textId="77777777" w:rsidR="00717E50" w:rsidRDefault="00717E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D682D" w14:textId="36AA328C" w:rsidR="006213C6" w:rsidRDefault="006213C6" w:rsidP="004B421C">
    <w:pPr>
      <w:pStyle w:val="Footer"/>
      <w:numPr>
        <w:ilvl w:val="0"/>
        <w:numId w:val="4"/>
      </w:numPr>
    </w:pPr>
    <w:r>
      <w:t>ALL</w:t>
    </w:r>
    <w:r w:rsidR="0052713D">
      <w:t xml:space="preserve"> </w:t>
    </w:r>
    <w:r>
      <w:t>GLASS</w:t>
    </w:r>
    <w:r w:rsidRPr="00617096">
      <w:t xml:space="preserve"> </w:t>
    </w:r>
    <w:r w:rsidRPr="00777718">
      <w:t xml:space="preserve">FOLDING </w:t>
    </w:r>
    <w:r w:rsidR="004D6072">
      <w:t>SYSTEM</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C0E1C87" w14:textId="52C5B7B5" w:rsidR="006213C6" w:rsidRDefault="004D6072" w:rsidP="00D6168D">
    <w:pPr>
      <w:pStyle w:val="Footer"/>
    </w:pPr>
    <w:r>
      <w:t>08</w:t>
    </w:r>
    <w:r w:rsidR="006213C6">
      <w:t xml:space="preserve"> </w:t>
    </w:r>
    <w:r>
      <w:t>3</w:t>
    </w:r>
    <w:r w:rsidR="006213C6">
      <w:t xml:space="preserve">2 </w:t>
    </w:r>
    <w:r>
      <w:t>26</w:t>
    </w:r>
    <w:r w:rsidR="006213C6" w:rsidRPr="00F9295F">
      <w:t xml:space="preserve"> - </w:t>
    </w:r>
    <w:r w:rsidR="006213C6" w:rsidRPr="00F9295F">
      <w:rPr>
        <w:rStyle w:val="PageNumber"/>
      </w:rPr>
      <w:fldChar w:fldCharType="begin"/>
    </w:r>
    <w:r w:rsidR="006213C6" w:rsidRPr="00F9295F">
      <w:rPr>
        <w:rStyle w:val="PageNumber"/>
      </w:rPr>
      <w:instrText xml:space="preserve"> PAGE </w:instrText>
    </w:r>
    <w:r w:rsidR="006213C6" w:rsidRPr="00F9295F">
      <w:rPr>
        <w:rStyle w:val="PageNumber"/>
      </w:rPr>
      <w:fldChar w:fldCharType="separate"/>
    </w:r>
    <w:r w:rsidR="006213C6">
      <w:rPr>
        <w:rStyle w:val="PageNumber"/>
        <w:noProof/>
      </w:rPr>
      <w:t>10</w:t>
    </w:r>
    <w:r w:rsidR="006213C6" w:rsidRPr="00F9295F">
      <w:rPr>
        <w:rStyle w:val="PageNumber"/>
      </w:rPr>
      <w:fldChar w:fldCharType="end"/>
    </w:r>
    <w:r w:rsidR="006213C6">
      <w:rPr>
        <w:rStyle w:val="PageNumber"/>
      </w:rPr>
      <w:tab/>
    </w:r>
    <w:r w:rsidR="006213C6">
      <w:t>1</w:t>
    </w:r>
    <w:r w:rsidR="00ED5C7B">
      <w:t xml:space="preserve"> </w:t>
    </w:r>
    <w:r w:rsidR="002A453D">
      <w:t>JUNE</w:t>
    </w:r>
    <w:r w:rsidR="00ED5C7B">
      <w:t xml:space="preserve"> 202</w:t>
    </w:r>
    <w:r w:rsidR="002A453D">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AB4A9" w14:textId="654BA150" w:rsidR="006213C6" w:rsidRPr="00777718" w:rsidRDefault="006213C6" w:rsidP="00777718">
    <w:pPr>
      <w:pStyle w:val="Footer"/>
      <w:numPr>
        <w:ilvl w:val="0"/>
        <w:numId w:val="4"/>
      </w:numP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w:t>
    </w:r>
    <w:r w:rsidR="0052713D">
      <w:t xml:space="preserve"> </w:t>
    </w:r>
    <w:r>
      <w:t>GLASS</w:t>
    </w:r>
    <w:r w:rsidR="0052713D">
      <w:t xml:space="preserve"> </w:t>
    </w:r>
    <w:r w:rsidRPr="00777718">
      <w:t xml:space="preserve">FOLDING </w:t>
    </w:r>
    <w:r w:rsidR="004D6072">
      <w:t>SYSTEM</w:t>
    </w:r>
  </w:p>
  <w:p w14:paraId="36B10881" w14:textId="0E2A19DB" w:rsidR="006213C6" w:rsidRDefault="006213C6" w:rsidP="00D6168D">
    <w:pPr>
      <w:pStyle w:val="Footer"/>
      <w:tabs>
        <w:tab w:val="left" w:pos="7904"/>
      </w:tabs>
    </w:pPr>
    <w:r>
      <w:t>1</w:t>
    </w:r>
    <w:r w:rsidR="00ED5C7B">
      <w:t xml:space="preserve"> </w:t>
    </w:r>
    <w:r w:rsidR="002A453D">
      <w:t>JUNE</w:t>
    </w:r>
    <w:r w:rsidR="00ED5C7B">
      <w:t xml:space="preserve"> 202</w:t>
    </w:r>
    <w:r w:rsidR="002A453D">
      <w:t>4</w:t>
    </w:r>
    <w:r>
      <w:tab/>
    </w:r>
    <w:r>
      <w:tab/>
    </w:r>
    <w:r w:rsidR="004D6072">
      <w:t>08</w:t>
    </w:r>
    <w:r>
      <w:t xml:space="preserve"> </w:t>
    </w:r>
    <w:r w:rsidR="004D6072">
      <w:t>3</w:t>
    </w:r>
    <w:r>
      <w:t xml:space="preserve">2 </w:t>
    </w:r>
    <w:r w:rsidR="004D6072">
      <w:t>26</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9</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6F7544" w14:textId="77777777" w:rsidR="00717E50" w:rsidRDefault="00717E50" w:rsidP="00DE6580">
      <w:pPr>
        <w:spacing w:before="0"/>
      </w:pPr>
      <w:r>
        <w:separator/>
      </w:r>
    </w:p>
    <w:p w14:paraId="6EF27FDA" w14:textId="77777777" w:rsidR="00717E50" w:rsidRDefault="00717E50"/>
    <w:p w14:paraId="681FB957" w14:textId="77777777" w:rsidR="00717E50" w:rsidRDefault="00717E50" w:rsidP="009C7947"/>
    <w:p w14:paraId="24163538" w14:textId="77777777" w:rsidR="00717E50" w:rsidRDefault="00717E50" w:rsidP="001B270C"/>
    <w:p w14:paraId="03046D6E" w14:textId="77777777" w:rsidR="00717E50" w:rsidRDefault="00717E50"/>
  </w:footnote>
  <w:footnote w:type="continuationSeparator" w:id="0">
    <w:p w14:paraId="3E2313B1" w14:textId="77777777" w:rsidR="00717E50" w:rsidRDefault="00717E50" w:rsidP="00DE6580">
      <w:pPr>
        <w:spacing w:before="0"/>
      </w:pPr>
      <w:r>
        <w:continuationSeparator/>
      </w:r>
    </w:p>
    <w:p w14:paraId="62B74677" w14:textId="77777777" w:rsidR="00717E50" w:rsidRDefault="00717E50"/>
    <w:p w14:paraId="2C1722EA" w14:textId="77777777" w:rsidR="00717E50" w:rsidRDefault="00717E50" w:rsidP="009C7947"/>
    <w:p w14:paraId="0EA34320" w14:textId="77777777" w:rsidR="00717E50" w:rsidRDefault="00717E50" w:rsidP="001B270C"/>
    <w:p w14:paraId="2852ED7B" w14:textId="77777777" w:rsidR="00717E50" w:rsidRDefault="00717E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6CDF4" w14:textId="18D9036C" w:rsidR="006213C6" w:rsidRDefault="006213C6" w:rsidP="00FF1649">
    <w:pPr>
      <w:pStyle w:val="Header"/>
      <w:spacing w:before="0" w:after="80"/>
    </w:pPr>
    <w:r>
      <w:t>GUIDE SPECIFICATION</w:t>
    </w:r>
    <w:r>
      <w:tab/>
    </w:r>
    <w:r w:rsidRPr="003C52E2">
      <w:t>N</w:t>
    </w:r>
    <w:r>
      <w:t>ANAWALL FSW75</w:t>
    </w:r>
  </w:p>
  <w:p w14:paraId="49D15B7A" w14:textId="7F234DC8" w:rsidR="006213C6" w:rsidRDefault="006213C6" w:rsidP="00D6168D">
    <w:pPr>
      <w:pStyle w:val="Header"/>
      <w:spacing w:before="0" w:after="80"/>
    </w:pPr>
    <w:r w:rsidRPr="00ED5C7B">
      <w:t xml:space="preserve"> ©20</w:t>
    </w:r>
    <w:r w:rsidR="00ED5C7B" w:rsidRPr="00ED5C7B">
      <w:t>2</w:t>
    </w:r>
    <w:r w:rsidR="002A453D">
      <w:t>4</w:t>
    </w:r>
    <w:r w:rsidRPr="00ED5C7B">
      <w:t xml:space="preserve"> Nana Wall Systems, Inc.</w:t>
    </w:r>
    <w:r>
      <w:tab/>
    </w:r>
    <w:r w:rsidRPr="00617096">
      <w:t xml:space="preserve"> </w:t>
    </w:r>
    <w:r>
      <w:t>AL</w:t>
    </w:r>
    <w:r w:rsidR="0052713D">
      <w:t xml:space="preserve">L </w:t>
    </w:r>
    <w:r>
      <w:t>GLASS</w:t>
    </w:r>
    <w:r w:rsidRPr="00617096">
      <w:t xml:space="preserve"> FOL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2D97B" w14:textId="2B27EA58" w:rsidR="006213C6" w:rsidRDefault="006213C6" w:rsidP="00FF1649">
    <w:pPr>
      <w:pStyle w:val="Header"/>
      <w:spacing w:before="0" w:after="80"/>
    </w:pPr>
    <w:r w:rsidRPr="003C52E2">
      <w:t>N</w:t>
    </w:r>
    <w:r>
      <w:t xml:space="preserve">ANAWALL FSW75 </w:t>
    </w:r>
    <w:r>
      <w:tab/>
    </w:r>
    <w:r w:rsidRPr="00ED5C7B">
      <w:rPr>
        <w:rStyle w:val="Heading4Char"/>
      </w:rPr>
      <w:t>GUIDE SPECIFICATION</w:t>
    </w:r>
  </w:p>
  <w:p w14:paraId="04BAEC55" w14:textId="70C8D2E5" w:rsidR="006213C6" w:rsidRDefault="006213C6" w:rsidP="00D6168D">
    <w:pPr>
      <w:pStyle w:val="Header"/>
      <w:spacing w:before="0" w:after="120"/>
    </w:pPr>
    <w:r>
      <w:t>ALL</w:t>
    </w:r>
    <w:r w:rsidR="0052713D">
      <w:t xml:space="preserve"> </w:t>
    </w:r>
    <w:r>
      <w:t>GLASS</w:t>
    </w:r>
    <w:r w:rsidRPr="00617096">
      <w:t xml:space="preserve"> FOLDING SYSTEM</w:t>
    </w:r>
    <w:r>
      <w:tab/>
    </w:r>
    <w:r w:rsidRPr="00AC5101">
      <w:rPr>
        <w:sz w:val="16"/>
        <w:szCs w:val="16"/>
      </w:rPr>
      <w:t xml:space="preserve"> </w:t>
    </w:r>
    <w:r w:rsidRPr="00ED5C7B">
      <w:rPr>
        <w:rStyle w:val="Heading5Char"/>
      </w:rPr>
      <w:t>©20</w:t>
    </w:r>
    <w:r w:rsidR="00ED5C7B" w:rsidRPr="00ED5C7B">
      <w:rPr>
        <w:rStyle w:val="Heading5Char"/>
      </w:rPr>
      <w:t>2</w:t>
    </w:r>
    <w:r w:rsidR="002A453D">
      <w:rPr>
        <w:rStyle w:val="Heading5Char"/>
      </w:rPr>
      <w:t>4</w:t>
    </w:r>
    <w:r w:rsidR="0084183A">
      <w:rPr>
        <w:rStyle w:val="Heading5Char"/>
      </w:rPr>
      <w:t xml:space="preserve"> </w:t>
    </w:r>
    <w:r w:rsidRPr="00ED5C7B">
      <w:rPr>
        <w:rStyle w:val="Heading5Char"/>
      </w:rPr>
      <w:t>Nana Wall Systems, Inc</w:t>
    </w:r>
    <w:r w:rsidRPr="00C82DBB">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B801580"/>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5E1472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10064F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751D3C9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FD724A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960988783">
    <w:abstractNumId w:val="1"/>
  </w:num>
  <w:num w:numId="2" w16cid:durableId="548109072">
    <w:abstractNumId w:val="1"/>
  </w:num>
  <w:num w:numId="3" w16cid:durableId="157815877">
    <w:abstractNumId w:val="0"/>
  </w:num>
  <w:num w:numId="4" w16cid:durableId="1000934266">
    <w:abstractNumId w:val="5"/>
  </w:num>
  <w:num w:numId="5" w16cid:durableId="968628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6861489">
    <w:abstractNumId w:val="6"/>
  </w:num>
  <w:num w:numId="7" w16cid:durableId="1593707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5364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1876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1877048">
    <w:abstractNumId w:val="4"/>
  </w:num>
  <w:num w:numId="11" w16cid:durableId="553855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4651092">
    <w:abstractNumId w:val="7"/>
  </w:num>
  <w:num w:numId="13" w16cid:durableId="528370892">
    <w:abstractNumId w:val="10"/>
  </w:num>
  <w:num w:numId="14" w16cid:durableId="4306658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49733">
    <w:abstractNumId w:val="9"/>
  </w:num>
  <w:num w:numId="16" w16cid:durableId="555550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574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26619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638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4115686">
    <w:abstractNumId w:val="11"/>
  </w:num>
  <w:num w:numId="21" w16cid:durableId="119804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9613168">
    <w:abstractNumId w:val="2"/>
  </w:num>
  <w:num w:numId="23" w16cid:durableId="1984196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40259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9625023">
    <w:abstractNumId w:val="8"/>
  </w:num>
  <w:num w:numId="26" w16cid:durableId="2032684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5308744">
    <w:abstractNumId w:val="3"/>
  </w:num>
  <w:num w:numId="28" w16cid:durableId="234510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0906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8164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023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20670253">
    <w:abstractNumId w:val="1"/>
  </w:num>
  <w:num w:numId="33" w16cid:durableId="458378509">
    <w:abstractNumId w:val="1"/>
  </w:num>
  <w:num w:numId="34" w16cid:durableId="1321156733">
    <w:abstractNumId w:val="1"/>
  </w:num>
  <w:num w:numId="35" w16cid:durableId="1340624187">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3696576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Q2Njc3MjExMLVU0lEKTi0uzszPAykwqgUASjjRdSwAAAA="/>
  </w:docVars>
  <w:rsids>
    <w:rsidRoot w:val="00866368"/>
    <w:rsid w:val="00006E64"/>
    <w:rsid w:val="00011151"/>
    <w:rsid w:val="00016136"/>
    <w:rsid w:val="00023E85"/>
    <w:rsid w:val="00027E6A"/>
    <w:rsid w:val="000315E4"/>
    <w:rsid w:val="0003215F"/>
    <w:rsid w:val="00033BC7"/>
    <w:rsid w:val="00034AB3"/>
    <w:rsid w:val="00035ECB"/>
    <w:rsid w:val="0004083D"/>
    <w:rsid w:val="0004408C"/>
    <w:rsid w:val="000446FD"/>
    <w:rsid w:val="000473BC"/>
    <w:rsid w:val="00052D79"/>
    <w:rsid w:val="0005528C"/>
    <w:rsid w:val="00056744"/>
    <w:rsid w:val="000569A5"/>
    <w:rsid w:val="00056F06"/>
    <w:rsid w:val="000610B5"/>
    <w:rsid w:val="00066DCB"/>
    <w:rsid w:val="00080A96"/>
    <w:rsid w:val="00080BC0"/>
    <w:rsid w:val="000814C3"/>
    <w:rsid w:val="000816F6"/>
    <w:rsid w:val="0008204F"/>
    <w:rsid w:val="00087B19"/>
    <w:rsid w:val="00092AEE"/>
    <w:rsid w:val="00093625"/>
    <w:rsid w:val="00093870"/>
    <w:rsid w:val="00096FCF"/>
    <w:rsid w:val="000A3B91"/>
    <w:rsid w:val="000A47D3"/>
    <w:rsid w:val="000B05A6"/>
    <w:rsid w:val="000B0EFF"/>
    <w:rsid w:val="000B1B3D"/>
    <w:rsid w:val="000B394A"/>
    <w:rsid w:val="000C7827"/>
    <w:rsid w:val="000E241A"/>
    <w:rsid w:val="000E550A"/>
    <w:rsid w:val="000E645D"/>
    <w:rsid w:val="001031EA"/>
    <w:rsid w:val="0012537D"/>
    <w:rsid w:val="001276D1"/>
    <w:rsid w:val="0013136F"/>
    <w:rsid w:val="00134759"/>
    <w:rsid w:val="00135873"/>
    <w:rsid w:val="00140AF0"/>
    <w:rsid w:val="001412EE"/>
    <w:rsid w:val="00142295"/>
    <w:rsid w:val="00145070"/>
    <w:rsid w:val="00145220"/>
    <w:rsid w:val="00146993"/>
    <w:rsid w:val="00146B22"/>
    <w:rsid w:val="001478D4"/>
    <w:rsid w:val="00156B67"/>
    <w:rsid w:val="00157DCD"/>
    <w:rsid w:val="0016479E"/>
    <w:rsid w:val="0016571F"/>
    <w:rsid w:val="00175BD5"/>
    <w:rsid w:val="001831A9"/>
    <w:rsid w:val="00183EFD"/>
    <w:rsid w:val="001859EB"/>
    <w:rsid w:val="0018742A"/>
    <w:rsid w:val="00187AC6"/>
    <w:rsid w:val="00195AFB"/>
    <w:rsid w:val="001A3CE2"/>
    <w:rsid w:val="001A6731"/>
    <w:rsid w:val="001A6F17"/>
    <w:rsid w:val="001B270C"/>
    <w:rsid w:val="001B3358"/>
    <w:rsid w:val="001B64AB"/>
    <w:rsid w:val="001B7C41"/>
    <w:rsid w:val="001C1F6A"/>
    <w:rsid w:val="001C25A6"/>
    <w:rsid w:val="001C25C8"/>
    <w:rsid w:val="001C30E8"/>
    <w:rsid w:val="001C5F45"/>
    <w:rsid w:val="001C6727"/>
    <w:rsid w:val="001D339E"/>
    <w:rsid w:val="001D5F3F"/>
    <w:rsid w:val="001E3F59"/>
    <w:rsid w:val="001E4BFE"/>
    <w:rsid w:val="001E4CCD"/>
    <w:rsid w:val="001F0940"/>
    <w:rsid w:val="001F435E"/>
    <w:rsid w:val="00200097"/>
    <w:rsid w:val="002019C3"/>
    <w:rsid w:val="00201E4D"/>
    <w:rsid w:val="0020309F"/>
    <w:rsid w:val="00203363"/>
    <w:rsid w:val="00204EA0"/>
    <w:rsid w:val="002066A3"/>
    <w:rsid w:val="00211BB1"/>
    <w:rsid w:val="002158CB"/>
    <w:rsid w:val="0022109F"/>
    <w:rsid w:val="0022622E"/>
    <w:rsid w:val="002279B1"/>
    <w:rsid w:val="00232CAC"/>
    <w:rsid w:val="00241088"/>
    <w:rsid w:val="002429AB"/>
    <w:rsid w:val="00247064"/>
    <w:rsid w:val="002502E0"/>
    <w:rsid w:val="00253C95"/>
    <w:rsid w:val="0025710D"/>
    <w:rsid w:val="00264636"/>
    <w:rsid w:val="00270682"/>
    <w:rsid w:val="00280CFC"/>
    <w:rsid w:val="00281A04"/>
    <w:rsid w:val="00286972"/>
    <w:rsid w:val="002956E1"/>
    <w:rsid w:val="002972EB"/>
    <w:rsid w:val="0029785B"/>
    <w:rsid w:val="002A1804"/>
    <w:rsid w:val="002A19A0"/>
    <w:rsid w:val="002A2411"/>
    <w:rsid w:val="002A3667"/>
    <w:rsid w:val="002A453D"/>
    <w:rsid w:val="002A4C81"/>
    <w:rsid w:val="002A5FDD"/>
    <w:rsid w:val="002B2D7B"/>
    <w:rsid w:val="002B6876"/>
    <w:rsid w:val="002C0106"/>
    <w:rsid w:val="002D02A9"/>
    <w:rsid w:val="002D1A53"/>
    <w:rsid w:val="002E5635"/>
    <w:rsid w:val="002E6FFF"/>
    <w:rsid w:val="002F58B1"/>
    <w:rsid w:val="00305559"/>
    <w:rsid w:val="00305D61"/>
    <w:rsid w:val="0030737E"/>
    <w:rsid w:val="00314315"/>
    <w:rsid w:val="00321702"/>
    <w:rsid w:val="00325599"/>
    <w:rsid w:val="00331EB6"/>
    <w:rsid w:val="00344FD1"/>
    <w:rsid w:val="003453AD"/>
    <w:rsid w:val="003564F5"/>
    <w:rsid w:val="00360BB2"/>
    <w:rsid w:val="00371255"/>
    <w:rsid w:val="0038686C"/>
    <w:rsid w:val="00390C7A"/>
    <w:rsid w:val="00394E4E"/>
    <w:rsid w:val="003957BC"/>
    <w:rsid w:val="003A0AE7"/>
    <w:rsid w:val="003A3998"/>
    <w:rsid w:val="003A4B4E"/>
    <w:rsid w:val="003B7564"/>
    <w:rsid w:val="003B7EC3"/>
    <w:rsid w:val="003C2B3D"/>
    <w:rsid w:val="003C317D"/>
    <w:rsid w:val="003C35E4"/>
    <w:rsid w:val="003C52E2"/>
    <w:rsid w:val="003C54ED"/>
    <w:rsid w:val="003C720C"/>
    <w:rsid w:val="003D3071"/>
    <w:rsid w:val="003D3BB9"/>
    <w:rsid w:val="003E3C7E"/>
    <w:rsid w:val="003F0AE3"/>
    <w:rsid w:val="003F3C24"/>
    <w:rsid w:val="003F6CF6"/>
    <w:rsid w:val="003F6FAD"/>
    <w:rsid w:val="00405E6F"/>
    <w:rsid w:val="0040723C"/>
    <w:rsid w:val="00407EE0"/>
    <w:rsid w:val="0041062B"/>
    <w:rsid w:val="00413BE4"/>
    <w:rsid w:val="00414FDA"/>
    <w:rsid w:val="00417BEB"/>
    <w:rsid w:val="004204D3"/>
    <w:rsid w:val="00437C72"/>
    <w:rsid w:val="004434DF"/>
    <w:rsid w:val="00445AA1"/>
    <w:rsid w:val="004464DF"/>
    <w:rsid w:val="0044671D"/>
    <w:rsid w:val="00447EDF"/>
    <w:rsid w:val="004638D3"/>
    <w:rsid w:val="00463DDC"/>
    <w:rsid w:val="00467F45"/>
    <w:rsid w:val="004721DA"/>
    <w:rsid w:val="00473834"/>
    <w:rsid w:val="004739CF"/>
    <w:rsid w:val="00477084"/>
    <w:rsid w:val="004831EB"/>
    <w:rsid w:val="004844ED"/>
    <w:rsid w:val="00493D46"/>
    <w:rsid w:val="00494454"/>
    <w:rsid w:val="004A062B"/>
    <w:rsid w:val="004B341D"/>
    <w:rsid w:val="004B421C"/>
    <w:rsid w:val="004B6CC0"/>
    <w:rsid w:val="004B7C48"/>
    <w:rsid w:val="004C3E05"/>
    <w:rsid w:val="004C4E12"/>
    <w:rsid w:val="004D3752"/>
    <w:rsid w:val="004D6072"/>
    <w:rsid w:val="004E0469"/>
    <w:rsid w:val="004E20C1"/>
    <w:rsid w:val="004F0AC2"/>
    <w:rsid w:val="004F2A5A"/>
    <w:rsid w:val="004F31C4"/>
    <w:rsid w:val="004F3FF9"/>
    <w:rsid w:val="004F4479"/>
    <w:rsid w:val="00501A13"/>
    <w:rsid w:val="00502110"/>
    <w:rsid w:val="00502CAD"/>
    <w:rsid w:val="0051051E"/>
    <w:rsid w:val="00511465"/>
    <w:rsid w:val="00515159"/>
    <w:rsid w:val="00515179"/>
    <w:rsid w:val="00521426"/>
    <w:rsid w:val="0052713D"/>
    <w:rsid w:val="00532D26"/>
    <w:rsid w:val="0054155B"/>
    <w:rsid w:val="00544D22"/>
    <w:rsid w:val="00552415"/>
    <w:rsid w:val="005539FB"/>
    <w:rsid w:val="005572B7"/>
    <w:rsid w:val="005618A2"/>
    <w:rsid w:val="0056673A"/>
    <w:rsid w:val="00572C87"/>
    <w:rsid w:val="00577720"/>
    <w:rsid w:val="00583C66"/>
    <w:rsid w:val="00593F54"/>
    <w:rsid w:val="005A127A"/>
    <w:rsid w:val="005A4E28"/>
    <w:rsid w:val="005A60AD"/>
    <w:rsid w:val="005B4A93"/>
    <w:rsid w:val="005B7C2F"/>
    <w:rsid w:val="005C0853"/>
    <w:rsid w:val="005C146D"/>
    <w:rsid w:val="005C24AF"/>
    <w:rsid w:val="005D0FB0"/>
    <w:rsid w:val="005D114F"/>
    <w:rsid w:val="005D590C"/>
    <w:rsid w:val="005D5A18"/>
    <w:rsid w:val="005E239F"/>
    <w:rsid w:val="005E351B"/>
    <w:rsid w:val="005F04E1"/>
    <w:rsid w:val="005F1B33"/>
    <w:rsid w:val="005F6E03"/>
    <w:rsid w:val="00602595"/>
    <w:rsid w:val="0060408C"/>
    <w:rsid w:val="0060475E"/>
    <w:rsid w:val="00606E72"/>
    <w:rsid w:val="0061352D"/>
    <w:rsid w:val="006161F3"/>
    <w:rsid w:val="00617096"/>
    <w:rsid w:val="006213C6"/>
    <w:rsid w:val="006215DE"/>
    <w:rsid w:val="00624CF6"/>
    <w:rsid w:val="006252EC"/>
    <w:rsid w:val="00626161"/>
    <w:rsid w:val="006326F6"/>
    <w:rsid w:val="00632F20"/>
    <w:rsid w:val="00634D69"/>
    <w:rsid w:val="00644F37"/>
    <w:rsid w:val="0064586A"/>
    <w:rsid w:val="00645988"/>
    <w:rsid w:val="006535CC"/>
    <w:rsid w:val="00653F8F"/>
    <w:rsid w:val="006555B2"/>
    <w:rsid w:val="00656560"/>
    <w:rsid w:val="00680672"/>
    <w:rsid w:val="006838F7"/>
    <w:rsid w:val="00687EF5"/>
    <w:rsid w:val="006A3087"/>
    <w:rsid w:val="006A6777"/>
    <w:rsid w:val="006A7128"/>
    <w:rsid w:val="006B1E25"/>
    <w:rsid w:val="006B4E82"/>
    <w:rsid w:val="006B54BF"/>
    <w:rsid w:val="006B6529"/>
    <w:rsid w:val="006B7EBA"/>
    <w:rsid w:val="006C3485"/>
    <w:rsid w:val="006C6769"/>
    <w:rsid w:val="006D31D3"/>
    <w:rsid w:val="006D5942"/>
    <w:rsid w:val="006F1416"/>
    <w:rsid w:val="006F2681"/>
    <w:rsid w:val="006F38D0"/>
    <w:rsid w:val="007106FF"/>
    <w:rsid w:val="00715BB3"/>
    <w:rsid w:val="00715F82"/>
    <w:rsid w:val="00717E50"/>
    <w:rsid w:val="0073427F"/>
    <w:rsid w:val="00735C70"/>
    <w:rsid w:val="00735C91"/>
    <w:rsid w:val="00740A44"/>
    <w:rsid w:val="007412EA"/>
    <w:rsid w:val="0074214E"/>
    <w:rsid w:val="00745965"/>
    <w:rsid w:val="0075159E"/>
    <w:rsid w:val="00757001"/>
    <w:rsid w:val="00764D52"/>
    <w:rsid w:val="00777718"/>
    <w:rsid w:val="00782E0B"/>
    <w:rsid w:val="00795C6B"/>
    <w:rsid w:val="00795C90"/>
    <w:rsid w:val="00797C98"/>
    <w:rsid w:val="007A1D5A"/>
    <w:rsid w:val="007A2D16"/>
    <w:rsid w:val="007A54B9"/>
    <w:rsid w:val="007A742F"/>
    <w:rsid w:val="007B0460"/>
    <w:rsid w:val="007B0DDE"/>
    <w:rsid w:val="007B1D9C"/>
    <w:rsid w:val="007C2267"/>
    <w:rsid w:val="007C52C0"/>
    <w:rsid w:val="007C72E5"/>
    <w:rsid w:val="007D0B5E"/>
    <w:rsid w:val="007D2BF2"/>
    <w:rsid w:val="007D6DBA"/>
    <w:rsid w:val="007E1DBC"/>
    <w:rsid w:val="007E5068"/>
    <w:rsid w:val="007E5A1C"/>
    <w:rsid w:val="007E74E3"/>
    <w:rsid w:val="007F59D8"/>
    <w:rsid w:val="007F7BC4"/>
    <w:rsid w:val="00805649"/>
    <w:rsid w:val="00807081"/>
    <w:rsid w:val="00810A8D"/>
    <w:rsid w:val="00814492"/>
    <w:rsid w:val="0081522E"/>
    <w:rsid w:val="00820D29"/>
    <w:rsid w:val="00824E31"/>
    <w:rsid w:val="008252F8"/>
    <w:rsid w:val="00825BC0"/>
    <w:rsid w:val="00831694"/>
    <w:rsid w:val="0083331D"/>
    <w:rsid w:val="00833E40"/>
    <w:rsid w:val="0084183A"/>
    <w:rsid w:val="00842558"/>
    <w:rsid w:val="00853178"/>
    <w:rsid w:val="008542DB"/>
    <w:rsid w:val="00854784"/>
    <w:rsid w:val="008568E8"/>
    <w:rsid w:val="008579CE"/>
    <w:rsid w:val="008651DB"/>
    <w:rsid w:val="00866368"/>
    <w:rsid w:val="00867581"/>
    <w:rsid w:val="00873D8D"/>
    <w:rsid w:val="00876084"/>
    <w:rsid w:val="00884193"/>
    <w:rsid w:val="00886605"/>
    <w:rsid w:val="008945F0"/>
    <w:rsid w:val="0089714E"/>
    <w:rsid w:val="008976B3"/>
    <w:rsid w:val="008A40E5"/>
    <w:rsid w:val="008C1FF1"/>
    <w:rsid w:val="008C2482"/>
    <w:rsid w:val="008C6118"/>
    <w:rsid w:val="008D0730"/>
    <w:rsid w:val="008D2964"/>
    <w:rsid w:val="008D3285"/>
    <w:rsid w:val="008D3331"/>
    <w:rsid w:val="008D4168"/>
    <w:rsid w:val="008D5C89"/>
    <w:rsid w:val="008D7D51"/>
    <w:rsid w:val="008E034D"/>
    <w:rsid w:val="008E4F07"/>
    <w:rsid w:val="008E586D"/>
    <w:rsid w:val="008E7A0B"/>
    <w:rsid w:val="008F27F7"/>
    <w:rsid w:val="008F32EE"/>
    <w:rsid w:val="008F6C64"/>
    <w:rsid w:val="00902947"/>
    <w:rsid w:val="00905A9C"/>
    <w:rsid w:val="009130F9"/>
    <w:rsid w:val="0091557C"/>
    <w:rsid w:val="0092158A"/>
    <w:rsid w:val="00922B92"/>
    <w:rsid w:val="00923997"/>
    <w:rsid w:val="00923ED2"/>
    <w:rsid w:val="009253BE"/>
    <w:rsid w:val="009351B2"/>
    <w:rsid w:val="00935DD9"/>
    <w:rsid w:val="0093631E"/>
    <w:rsid w:val="00937C89"/>
    <w:rsid w:val="0094215C"/>
    <w:rsid w:val="00943E78"/>
    <w:rsid w:val="00972116"/>
    <w:rsid w:val="00972779"/>
    <w:rsid w:val="00974599"/>
    <w:rsid w:val="009916C0"/>
    <w:rsid w:val="009A3148"/>
    <w:rsid w:val="009A5FB7"/>
    <w:rsid w:val="009A6BE2"/>
    <w:rsid w:val="009B6C4F"/>
    <w:rsid w:val="009C3633"/>
    <w:rsid w:val="009C6106"/>
    <w:rsid w:val="009C7947"/>
    <w:rsid w:val="009D1B37"/>
    <w:rsid w:val="009D22F4"/>
    <w:rsid w:val="009D4A73"/>
    <w:rsid w:val="009E7F83"/>
    <w:rsid w:val="009F0EE4"/>
    <w:rsid w:val="009F1129"/>
    <w:rsid w:val="009F1BF8"/>
    <w:rsid w:val="009F3256"/>
    <w:rsid w:val="009F3DFA"/>
    <w:rsid w:val="009F5F2F"/>
    <w:rsid w:val="009F68DA"/>
    <w:rsid w:val="009F76DE"/>
    <w:rsid w:val="00A01191"/>
    <w:rsid w:val="00A03B70"/>
    <w:rsid w:val="00A1309F"/>
    <w:rsid w:val="00A1433F"/>
    <w:rsid w:val="00A1520D"/>
    <w:rsid w:val="00A17C7B"/>
    <w:rsid w:val="00A20A26"/>
    <w:rsid w:val="00A2421E"/>
    <w:rsid w:val="00A263E5"/>
    <w:rsid w:val="00A26688"/>
    <w:rsid w:val="00A326BB"/>
    <w:rsid w:val="00A339AF"/>
    <w:rsid w:val="00A33AB9"/>
    <w:rsid w:val="00A35433"/>
    <w:rsid w:val="00A36281"/>
    <w:rsid w:val="00A409A6"/>
    <w:rsid w:val="00A417A8"/>
    <w:rsid w:val="00A54B6F"/>
    <w:rsid w:val="00A54C8A"/>
    <w:rsid w:val="00A54D53"/>
    <w:rsid w:val="00A578C6"/>
    <w:rsid w:val="00A61407"/>
    <w:rsid w:val="00A6234F"/>
    <w:rsid w:val="00A641C2"/>
    <w:rsid w:val="00A6741F"/>
    <w:rsid w:val="00A72865"/>
    <w:rsid w:val="00A72ED4"/>
    <w:rsid w:val="00A73473"/>
    <w:rsid w:val="00A76817"/>
    <w:rsid w:val="00A81B84"/>
    <w:rsid w:val="00A85FA3"/>
    <w:rsid w:val="00A86D9A"/>
    <w:rsid w:val="00A90878"/>
    <w:rsid w:val="00A97DA6"/>
    <w:rsid w:val="00AA0BE4"/>
    <w:rsid w:val="00AA5308"/>
    <w:rsid w:val="00AA5D56"/>
    <w:rsid w:val="00AA6A52"/>
    <w:rsid w:val="00AB054D"/>
    <w:rsid w:val="00AB3C34"/>
    <w:rsid w:val="00AB5BCD"/>
    <w:rsid w:val="00AB5F43"/>
    <w:rsid w:val="00AB7169"/>
    <w:rsid w:val="00AB7EFB"/>
    <w:rsid w:val="00AC5657"/>
    <w:rsid w:val="00AC69F7"/>
    <w:rsid w:val="00AD00AB"/>
    <w:rsid w:val="00AD16DE"/>
    <w:rsid w:val="00AD3D39"/>
    <w:rsid w:val="00AE1FBF"/>
    <w:rsid w:val="00AE3A1E"/>
    <w:rsid w:val="00AE534C"/>
    <w:rsid w:val="00AE69CF"/>
    <w:rsid w:val="00AF0D38"/>
    <w:rsid w:val="00AF1CB7"/>
    <w:rsid w:val="00AF61C4"/>
    <w:rsid w:val="00B0214D"/>
    <w:rsid w:val="00B0245F"/>
    <w:rsid w:val="00B053C5"/>
    <w:rsid w:val="00B103C8"/>
    <w:rsid w:val="00B11393"/>
    <w:rsid w:val="00B1218D"/>
    <w:rsid w:val="00B17884"/>
    <w:rsid w:val="00B24CE7"/>
    <w:rsid w:val="00B24ED4"/>
    <w:rsid w:val="00B32C46"/>
    <w:rsid w:val="00B3518A"/>
    <w:rsid w:val="00B358F5"/>
    <w:rsid w:val="00B41E18"/>
    <w:rsid w:val="00B43B25"/>
    <w:rsid w:val="00B516F3"/>
    <w:rsid w:val="00B550A8"/>
    <w:rsid w:val="00B564CC"/>
    <w:rsid w:val="00B56900"/>
    <w:rsid w:val="00B60206"/>
    <w:rsid w:val="00B620B4"/>
    <w:rsid w:val="00B62206"/>
    <w:rsid w:val="00B6375A"/>
    <w:rsid w:val="00B64C77"/>
    <w:rsid w:val="00B6654F"/>
    <w:rsid w:val="00B75D17"/>
    <w:rsid w:val="00B94387"/>
    <w:rsid w:val="00B94C49"/>
    <w:rsid w:val="00B94E1C"/>
    <w:rsid w:val="00B973F1"/>
    <w:rsid w:val="00BA1427"/>
    <w:rsid w:val="00BB14E5"/>
    <w:rsid w:val="00BB71D9"/>
    <w:rsid w:val="00BC3312"/>
    <w:rsid w:val="00BC3F3E"/>
    <w:rsid w:val="00BD5F93"/>
    <w:rsid w:val="00BE6ADC"/>
    <w:rsid w:val="00BF4211"/>
    <w:rsid w:val="00C01BF4"/>
    <w:rsid w:val="00C02430"/>
    <w:rsid w:val="00C10D40"/>
    <w:rsid w:val="00C12B90"/>
    <w:rsid w:val="00C1766E"/>
    <w:rsid w:val="00C26FFF"/>
    <w:rsid w:val="00C27300"/>
    <w:rsid w:val="00C3013E"/>
    <w:rsid w:val="00C41C5A"/>
    <w:rsid w:val="00C47594"/>
    <w:rsid w:val="00C50173"/>
    <w:rsid w:val="00C533E1"/>
    <w:rsid w:val="00C545D7"/>
    <w:rsid w:val="00C60331"/>
    <w:rsid w:val="00C60614"/>
    <w:rsid w:val="00C66F44"/>
    <w:rsid w:val="00C721D8"/>
    <w:rsid w:val="00C729E8"/>
    <w:rsid w:val="00C80692"/>
    <w:rsid w:val="00C85708"/>
    <w:rsid w:val="00C86639"/>
    <w:rsid w:val="00C93A63"/>
    <w:rsid w:val="00C97C44"/>
    <w:rsid w:val="00CA4FB0"/>
    <w:rsid w:val="00CB7789"/>
    <w:rsid w:val="00CC3E61"/>
    <w:rsid w:val="00CC4994"/>
    <w:rsid w:val="00CC6351"/>
    <w:rsid w:val="00CD1D24"/>
    <w:rsid w:val="00CE0392"/>
    <w:rsid w:val="00CE156F"/>
    <w:rsid w:val="00CE687E"/>
    <w:rsid w:val="00D00365"/>
    <w:rsid w:val="00D013ED"/>
    <w:rsid w:val="00D021B4"/>
    <w:rsid w:val="00D06BB0"/>
    <w:rsid w:val="00D118B0"/>
    <w:rsid w:val="00D12109"/>
    <w:rsid w:val="00D12C26"/>
    <w:rsid w:val="00D13BDD"/>
    <w:rsid w:val="00D14011"/>
    <w:rsid w:val="00D14BAE"/>
    <w:rsid w:val="00D15EB8"/>
    <w:rsid w:val="00D20676"/>
    <w:rsid w:val="00D20C44"/>
    <w:rsid w:val="00D2153A"/>
    <w:rsid w:val="00D216D9"/>
    <w:rsid w:val="00D32AB6"/>
    <w:rsid w:val="00D32D66"/>
    <w:rsid w:val="00D345B4"/>
    <w:rsid w:val="00D35385"/>
    <w:rsid w:val="00D37A70"/>
    <w:rsid w:val="00D45CBC"/>
    <w:rsid w:val="00D47986"/>
    <w:rsid w:val="00D479AE"/>
    <w:rsid w:val="00D53222"/>
    <w:rsid w:val="00D5458E"/>
    <w:rsid w:val="00D6168D"/>
    <w:rsid w:val="00D67DC5"/>
    <w:rsid w:val="00D71505"/>
    <w:rsid w:val="00D76CF5"/>
    <w:rsid w:val="00D80B53"/>
    <w:rsid w:val="00D81591"/>
    <w:rsid w:val="00D867CB"/>
    <w:rsid w:val="00D91C68"/>
    <w:rsid w:val="00D9319E"/>
    <w:rsid w:val="00D96606"/>
    <w:rsid w:val="00DA2099"/>
    <w:rsid w:val="00DB6E6C"/>
    <w:rsid w:val="00DD03E0"/>
    <w:rsid w:val="00DD0E9D"/>
    <w:rsid w:val="00DD2801"/>
    <w:rsid w:val="00DD2F78"/>
    <w:rsid w:val="00DE01C4"/>
    <w:rsid w:val="00DE1FF6"/>
    <w:rsid w:val="00DE25FE"/>
    <w:rsid w:val="00DE475C"/>
    <w:rsid w:val="00DE6002"/>
    <w:rsid w:val="00DE6580"/>
    <w:rsid w:val="00DF2150"/>
    <w:rsid w:val="00DF6349"/>
    <w:rsid w:val="00DF7074"/>
    <w:rsid w:val="00DF7080"/>
    <w:rsid w:val="00E0794B"/>
    <w:rsid w:val="00E10097"/>
    <w:rsid w:val="00E23F39"/>
    <w:rsid w:val="00E2623C"/>
    <w:rsid w:val="00E30FB1"/>
    <w:rsid w:val="00E4422D"/>
    <w:rsid w:val="00E47528"/>
    <w:rsid w:val="00E550C7"/>
    <w:rsid w:val="00E711EF"/>
    <w:rsid w:val="00E73F78"/>
    <w:rsid w:val="00E75325"/>
    <w:rsid w:val="00E771BC"/>
    <w:rsid w:val="00E8022C"/>
    <w:rsid w:val="00E804C1"/>
    <w:rsid w:val="00E84053"/>
    <w:rsid w:val="00E84886"/>
    <w:rsid w:val="00E84D06"/>
    <w:rsid w:val="00E856F8"/>
    <w:rsid w:val="00E878AC"/>
    <w:rsid w:val="00E9123F"/>
    <w:rsid w:val="00E968B6"/>
    <w:rsid w:val="00EA7129"/>
    <w:rsid w:val="00EB171D"/>
    <w:rsid w:val="00EC3252"/>
    <w:rsid w:val="00EC648B"/>
    <w:rsid w:val="00ED0000"/>
    <w:rsid w:val="00ED1516"/>
    <w:rsid w:val="00ED5C7B"/>
    <w:rsid w:val="00EE0101"/>
    <w:rsid w:val="00EF4299"/>
    <w:rsid w:val="00EF7CC8"/>
    <w:rsid w:val="00F11867"/>
    <w:rsid w:val="00F1251A"/>
    <w:rsid w:val="00F12E30"/>
    <w:rsid w:val="00F27695"/>
    <w:rsid w:val="00F3043C"/>
    <w:rsid w:val="00F352CA"/>
    <w:rsid w:val="00F35D46"/>
    <w:rsid w:val="00F3611E"/>
    <w:rsid w:val="00F378FD"/>
    <w:rsid w:val="00F476A0"/>
    <w:rsid w:val="00F52835"/>
    <w:rsid w:val="00F549E5"/>
    <w:rsid w:val="00F54B9A"/>
    <w:rsid w:val="00F56B7D"/>
    <w:rsid w:val="00F56BD6"/>
    <w:rsid w:val="00F57A08"/>
    <w:rsid w:val="00F676C4"/>
    <w:rsid w:val="00F70B40"/>
    <w:rsid w:val="00F80BF1"/>
    <w:rsid w:val="00F81B0C"/>
    <w:rsid w:val="00F81F97"/>
    <w:rsid w:val="00F82A37"/>
    <w:rsid w:val="00F925AA"/>
    <w:rsid w:val="00F9295F"/>
    <w:rsid w:val="00F951ED"/>
    <w:rsid w:val="00F95B44"/>
    <w:rsid w:val="00F972A3"/>
    <w:rsid w:val="00FA3773"/>
    <w:rsid w:val="00FB0878"/>
    <w:rsid w:val="00FB0D8E"/>
    <w:rsid w:val="00FB6AAE"/>
    <w:rsid w:val="00FC71CE"/>
    <w:rsid w:val="00FD73D0"/>
    <w:rsid w:val="00FE2BD7"/>
    <w:rsid w:val="00FE474D"/>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6D60A32F-C03D-4B07-9E9F-0A4A83F3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3A3998"/>
    <w:pPr>
      <w:keepNext w:val="0"/>
      <w:numPr>
        <w:numId w:val="1"/>
      </w:numPr>
      <w:tabs>
        <w:tab w:val="left" w:pos="4320"/>
      </w:tabs>
      <w:spacing w:before="216"/>
      <w:outlineLvl w:val="0"/>
    </w:pPr>
    <w:rPr>
      <w:rFonts w:cs="Arial"/>
      <w:kern w:val="32"/>
      <w:szCs w:val="32"/>
    </w:rPr>
  </w:style>
  <w:style w:type="paragraph" w:styleId="Heading2">
    <w:name w:val="heading 2"/>
    <w:aliases w:val="Prgh,A letter,1,1.01"/>
    <w:basedOn w:val="Normal"/>
    <w:next w:val="Normal"/>
    <w:autoRedefine/>
    <w:qFormat/>
    <w:rsid w:val="003A3998"/>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D35385"/>
    <w:pPr>
      <w:keepNext w:val="0"/>
      <w:numPr>
        <w:ilvl w:val="2"/>
        <w:numId w:val="1"/>
      </w:numPr>
      <w:tabs>
        <w:tab w:val="right" w:pos="9360"/>
      </w:tabs>
      <w:spacing w:before="86"/>
      <w:outlineLvl w:val="2"/>
    </w:pPr>
    <w:rPr>
      <w:szCs w:val="26"/>
    </w:rPr>
  </w:style>
  <w:style w:type="paragraph" w:styleId="Heading4">
    <w:name w:val="heading 4"/>
    <w:aliases w:val="3.01"/>
    <w:basedOn w:val="Normal"/>
    <w:next w:val="Normal"/>
    <w:link w:val="Heading4Char"/>
    <w:autoRedefine/>
    <w:qFormat/>
    <w:rsid w:val="00502110"/>
    <w:pPr>
      <w:keepNext w:val="0"/>
      <w:numPr>
        <w:ilvl w:val="3"/>
        <w:numId w:val="1"/>
      </w:numPr>
      <w:tabs>
        <w:tab w:val="left" w:pos="6804"/>
      </w:tabs>
      <w:spacing w:before="86"/>
      <w:outlineLvl w:val="3"/>
    </w:pPr>
    <w:rPr>
      <w:szCs w:val="28"/>
    </w:rPr>
  </w:style>
  <w:style w:type="paragraph" w:styleId="Heading5">
    <w:name w:val="heading 5"/>
    <w:aliases w:val="A.,sp3,4"/>
    <w:basedOn w:val="Normal"/>
    <w:next w:val="Normal"/>
    <w:link w:val="Heading5Char"/>
    <w:autoRedefine/>
    <w:qFormat/>
    <w:rsid w:val="00B60206"/>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2158CB"/>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D35385"/>
    <w:rPr>
      <w:szCs w:val="26"/>
    </w:rPr>
  </w:style>
  <w:style w:type="character" w:customStyle="1" w:styleId="Heading4Char">
    <w:name w:val="Heading 4 Char"/>
    <w:aliases w:val="3.01 Char"/>
    <w:basedOn w:val="DefaultParagraphFont"/>
    <w:link w:val="Heading4"/>
    <w:rsid w:val="00502110"/>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B60206"/>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AD00AB"/>
    <w:rPr>
      <w:rFonts w:cs="Arial"/>
      <w:szCs w:val="22"/>
    </w:rPr>
  </w:style>
  <w:style w:type="character" w:customStyle="1" w:styleId="Heading7Char">
    <w:name w:val="Heading 7 Char"/>
    <w:aliases w:val="a. Char"/>
    <w:basedOn w:val="DefaultParagraphFont"/>
    <w:link w:val="Heading7"/>
    <w:rsid w:val="00AD00AB"/>
  </w:style>
  <w:style w:type="paragraph" w:styleId="BalloonText">
    <w:name w:val="Balloon Text"/>
    <w:basedOn w:val="Normal"/>
    <w:link w:val="BalloonTextChar"/>
    <w:uiPriority w:val="99"/>
    <w:semiHidden/>
    <w:unhideWhenUsed/>
    <w:rsid w:val="0084255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58"/>
    <w:rPr>
      <w:rFonts w:ascii="Segoe UI" w:hAnsi="Segoe UI" w:cs="Segoe UI"/>
      <w:sz w:val="18"/>
      <w:szCs w:val="18"/>
    </w:rPr>
  </w:style>
  <w:style w:type="character" w:styleId="UnresolvedMention">
    <w:name w:val="Unresolved Mention"/>
    <w:basedOn w:val="DefaultParagraphFont"/>
    <w:uiPriority w:val="99"/>
    <w:semiHidden/>
    <w:unhideWhenUsed/>
    <w:rsid w:val="00314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izardscreens.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es@wizardindustri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1E8A3-661C-4658-9B32-44E66389E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11</Pages>
  <Words>4000</Words>
  <Characters>22801</Characters>
  <Application>Microsoft Office Word</Application>
  <DocSecurity>0</DocSecurity>
  <Lines>190</Lines>
  <Paragraphs>53</Paragraphs>
  <ScaleCrop>false</ScaleCrop>
  <HeadingPairs>
    <vt:vector size="6" baseType="variant">
      <vt:variant>
        <vt:lpstr>Title</vt:lpstr>
      </vt:variant>
      <vt:variant>
        <vt:i4>1</vt:i4>
      </vt:variant>
      <vt:variant>
        <vt:lpstr>Headings</vt:lpstr>
      </vt:variant>
      <vt:variant>
        <vt:i4>65</vt:i4>
      </vt:variant>
      <vt:variant>
        <vt:lpstr>Titel</vt:lpstr>
      </vt:variant>
      <vt:variant>
        <vt:i4>1</vt:i4>
      </vt:variant>
    </vt:vector>
  </HeadingPairs>
  <TitlesOfParts>
    <vt:vector size="67"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Folding Partition system component sizes, d</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Folding Partition system materia</vt:lpstr>
      <vt:lpstr>    DELIVERY, STORAGE, AND HANDLING</vt:lpstr>
      <vt:lpstr>        Comply with manufacturer’s instructions and recommendations, Section 01 60 00 re</vt:lpstr>
      <vt:lpstr>    FIELD CONDITIONS</vt:lpstr>
      <vt:lpstr>        Field Measurements: Contractor to field verify dimensions of: </vt:lpstr>
      <vt:lpstr>        Mark field measurements on product drawing submittal.</vt:lpstr>
      <vt:lpstr>    WARRANTY</vt:lpstr>
      <vt:lpstr>        Manufacturer Warranty: Provide All Glass Folding Partition system manufacturer’s</vt:lpstr>
      <vt:lpstr>PRODUCTS</vt:lpstr>
      <vt:lpstr>    MANUFACTURERS</vt:lpstr>
      <vt:lpstr>        Basis-of-Design Product by Manufacturer: NanaWall FSW75 by NANA WALL SYSTEMS, IN</vt:lpstr>
      <vt:lpstr>    PERFORMANCE / DESIGN CRITERIA</vt:lpstr>
      <vt:lpstr>        Performance Criteria (Lab Tested): 	</vt:lpstr>
      <vt:lpstr>        LEED Characteristics:</vt:lpstr>
      <vt:lpstr>        Design Criteria:</vt:lpstr>
      <vt:lpstr>    MATERIALS</vt:lpstr>
      <vt:lpstr>        All Glass Folding Partition Description: All glass, top-hung, single track foldi</vt:lpstr>
      <vt:lpstr>        Glass and Glazing: </vt:lpstr>
      <vt:lpstr>        Carrier Hardware:</vt:lpstr>
      <vt:lpstr>        Hinge Hardware:</vt:lpstr>
      <vt:lpstr>        Hardware for pairs of folding panels:</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inch mortise lockset, Yale cam clear anodized finish, as</vt:lpstr>
      <vt:lpstr>        Other Components:</vt:lpstr>
      <vt:lpstr>    FABRICATION</vt:lpstr>
      <vt:lpstr>        Extruded aluminum frame and rail profiles, folding hardware, locking hardware an</vt:lpstr>
      <vt:lpstr>    ACCESSORIES</vt:lpstr>
      <vt:lpstr>        [ Sliding HSW75 ] [ Center pivot- folding CSW75 ] systems with finish to match, </vt:lpstr>
      <vt:lpstr>        [ Single ] [ Double ] doors as indicated. See Door Schedule.</vt:lpstr>
      <vt:lpstr>        Sidelights with finish to match, as indicated. See Door Schedule.</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All Glass Folding Partition system in accordance with the Drawi</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Folding Partition installation against d</vt:lpstr>
      <vt:lpstr>        Remove protective coatings and use manufacturer recommended methods to clean exp</vt:lpstr>
      <vt:lpstr/>
    </vt:vector>
  </TitlesOfParts>
  <Company>JMMa Specs</Company>
  <LinksUpToDate>false</LinksUpToDate>
  <CharactersWithSpaces>2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6</cp:revision>
  <cp:lastPrinted>2016-04-09T22:36:00Z</cp:lastPrinted>
  <dcterms:created xsi:type="dcterms:W3CDTF">2024-06-19T17:53:00Z</dcterms:created>
  <dcterms:modified xsi:type="dcterms:W3CDTF">2024-06-19T22:42:00Z</dcterms:modified>
</cp:coreProperties>
</file>